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 xml:space="preserve">Husni Teja Sukamana </w:t>
      </w:r>
      <w:r>
        <w:rPr>
          <w:sz w:val="22"/>
          <w:szCs w:val="22"/>
          <w:vertAlign w:val="superscript"/>
        </w:rPr>
        <w:t>a,1,*</w:t>
      </w:r>
      <w:r>
        <w:rPr>
          <w:sz w:val="22"/>
          <w:szCs w:val="22"/>
        </w:rPr>
        <w:t xml:space="preserve">, </w:t>
      </w:r>
      <w:r w:rsidR="00023277">
        <w:rPr>
          <w:sz w:val="22"/>
          <w:szCs w:val="22"/>
        </w:rPr>
        <w:t>Saepul Aripiyanto</w:t>
      </w:r>
      <w:r>
        <w:rPr>
          <w:sz w:val="22"/>
          <w:szCs w:val="22"/>
        </w:rPr>
        <w:t xml:space="preserve"> </w:t>
      </w:r>
      <w:r w:rsidR="002925C4">
        <w:rPr>
          <w:sz w:val="22"/>
          <w:szCs w:val="22"/>
          <w:vertAlign w:val="superscript"/>
        </w:rPr>
        <w:t>a</w:t>
      </w:r>
      <w:r>
        <w:rPr>
          <w:sz w:val="22"/>
          <w:szCs w:val="22"/>
          <w:vertAlign w:val="superscript"/>
        </w:rPr>
        <w:t>,2</w:t>
      </w:r>
      <w:r>
        <w:rPr>
          <w:sz w:val="22"/>
          <w:szCs w:val="22"/>
        </w:rPr>
        <w:t xml:space="preserve">, </w:t>
      </w:r>
      <w:r w:rsidR="00023277">
        <w:rPr>
          <w:sz w:val="22"/>
          <w:szCs w:val="22"/>
        </w:rPr>
        <w:t>Aryajaya Alamsyah</w:t>
      </w:r>
      <w:r>
        <w:rPr>
          <w:sz w:val="22"/>
          <w:szCs w:val="22"/>
        </w:rPr>
        <w:t xml:space="preserve"> </w:t>
      </w:r>
      <w:r>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 xml:space="preserve">4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3D967E54"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2E585043"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8B3371">
              <w:rPr>
                <w:rFonts w:ascii="Times New Roman" w:hAnsi="Times New Roman" w:cs="Times New Roman"/>
                <w:sz w:val="20"/>
                <w:szCs w:val="20"/>
              </w:rPr>
              <w:t>2</w:t>
            </w:r>
            <w:r>
              <w:rPr>
                <w:rFonts w:ascii="Times New Roman" w:hAnsi="Times New Roman" w:cs="Times New Roman"/>
                <w:sz w:val="20"/>
                <w:szCs w:val="20"/>
              </w:rPr>
              <w:t>.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494441CD"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 xml:space="preserve">Fig </w:t>
            </w:r>
            <w:r w:rsidR="00E308E1">
              <w:rPr>
                <w:rFonts w:ascii="Times New Roman" w:hAnsi="Times New Roman" w:cs="Times New Roman"/>
                <w:spacing w:val="-2"/>
                <w:kern w:val="22"/>
                <w:sz w:val="20"/>
                <w:szCs w:val="20"/>
              </w:rPr>
              <w:t>3</w:t>
            </w:r>
            <w:r w:rsidRPr="006737FD">
              <w:rPr>
                <w:rFonts w:ascii="Times New Roman" w:hAnsi="Times New Roman" w:cs="Times New Roman"/>
                <w:spacing w:val="-2"/>
                <w:kern w:val="22"/>
                <w:sz w:val="20"/>
                <w:szCs w:val="20"/>
              </w:rPr>
              <w:t>.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5BD67A1A"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4</w:t>
            </w:r>
            <w:r>
              <w:rPr>
                <w:rFonts w:ascii="Times New Roman" w:hAnsi="Times New Roman" w:cs="Times New Roman"/>
                <w:spacing w:val="-2"/>
                <w:kern w:val="22"/>
                <w:sz w:val="20"/>
                <w:szCs w:val="20"/>
              </w:rPr>
              <w:t>.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69BC2420"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5</w:t>
            </w:r>
            <w:r>
              <w:rPr>
                <w:rFonts w:ascii="Times New Roman" w:hAnsi="Times New Roman" w:cs="Times New Roman"/>
                <w:spacing w:val="-2"/>
                <w:kern w:val="22"/>
                <w:sz w:val="20"/>
                <w:szCs w:val="20"/>
              </w:rPr>
              <w:t xml:space="preserve">.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5790ED8C"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6</w:t>
            </w:r>
            <w:r>
              <w:rPr>
                <w:rFonts w:ascii="Times New Roman" w:hAnsi="Times New Roman" w:cs="Times New Roman"/>
                <w:spacing w:val="-2"/>
                <w:kern w:val="22"/>
                <w:sz w:val="20"/>
                <w:szCs w:val="20"/>
              </w:rPr>
              <w:t xml:space="preserve">.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436EB525" w:rsidR="00AC624E" w:rsidRDefault="00590E1A"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5FA7CD5B" w:rsidR="0086140B" w:rsidRDefault="00D414D6"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0F0E794E"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w:t>
            </w:r>
            <w:r w:rsidR="00E308E1">
              <w:rPr>
                <w:rFonts w:ascii="Times New Roman" w:hAnsi="Times New Roman" w:cs="Times New Roman"/>
                <w:spacing w:val="-2"/>
                <w:kern w:val="22"/>
                <w:sz w:val="20"/>
                <w:szCs w:val="20"/>
              </w:rPr>
              <w:t>7</w:t>
            </w:r>
            <w:r w:rsidRPr="006737FD">
              <w:rPr>
                <w:rFonts w:ascii="Times New Roman" w:hAnsi="Times New Roman" w:cs="Times New Roman"/>
                <w:spacing w:val="-2"/>
                <w:kern w:val="22"/>
                <w:sz w:val="20"/>
                <w:szCs w:val="20"/>
              </w:rPr>
              <w:t xml:space="preserve">.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407C8CAC" w:rsidR="006B6B0B" w:rsidRDefault="00A2528B"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35943" w:rsidRPr="00E70DA9">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5C5A5EFD"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8</w:t>
            </w:r>
            <w:r>
              <w:rPr>
                <w:rFonts w:ascii="Times New Roman" w:hAnsi="Times New Roman" w:cs="Times New Roman"/>
                <w:spacing w:val="-2"/>
                <w:kern w:val="22"/>
                <w:sz w:val="20"/>
                <w:szCs w:val="20"/>
              </w:rPr>
              <w:t>.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67211B53" w:rsidR="00905F6E" w:rsidRDefault="00C30C7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64D75A89"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 xml:space="preserve">Fig </w:t>
            </w:r>
            <w:r w:rsidR="00E308E1">
              <w:rPr>
                <w:rFonts w:ascii="Times New Roman" w:hAnsi="Times New Roman" w:cs="Times New Roman"/>
                <w:sz w:val="20"/>
                <w:szCs w:val="20"/>
              </w:rPr>
              <w:t>9</w:t>
            </w:r>
            <w:r w:rsidRPr="00CA2438">
              <w:rPr>
                <w:rFonts w:ascii="Times New Roman" w:hAnsi="Times New Roman" w:cs="Times New Roman"/>
                <w:sz w:val="20"/>
                <w:szCs w:val="20"/>
              </w:rPr>
              <w:t>.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400BE17A"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 xml:space="preserve">Tabel </w:t>
      </w:r>
      <w:r w:rsidR="00E308E1">
        <w:rPr>
          <w:rFonts w:ascii="Times New Roman" w:hAnsi="Times New Roman" w:cs="Times New Roman"/>
          <w:spacing w:val="-2"/>
          <w:kern w:val="22"/>
          <w:sz w:val="20"/>
          <w:szCs w:val="20"/>
        </w:rPr>
        <w:t>4</w:t>
      </w:r>
      <w:r w:rsidRPr="00E34F69">
        <w:rPr>
          <w:rFonts w:ascii="Times New Roman" w:hAnsi="Times New Roman" w:cs="Times New Roman"/>
          <w:spacing w:val="-2"/>
          <w:kern w:val="22"/>
          <w:sz w:val="20"/>
          <w:szCs w:val="20"/>
        </w:rPr>
        <w:t>.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6CAF1373"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w:t>
            </w:r>
            <w:r w:rsidR="008F3E45">
              <w:rPr>
                <w:rFonts w:ascii="Times New Roman" w:hAnsi="Times New Roman" w:cs="Times New Roman"/>
                <w:spacing w:val="-2"/>
                <w:kern w:val="22"/>
                <w:sz w:val="18"/>
                <w:szCs w:val="18"/>
              </w:rPr>
              <w:t>GRU</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2CE625E0"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 xml:space="preserve"> 10</w:t>
            </w:r>
            <w:r>
              <w:rPr>
                <w:rFonts w:ascii="Times New Roman" w:hAnsi="Times New Roman" w:cs="Times New Roman"/>
                <w:spacing w:val="-2"/>
                <w:kern w:val="22"/>
                <w:sz w:val="20"/>
                <w:szCs w:val="20"/>
              </w:rPr>
              <w:t xml:space="preserve">.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D819F1">
        <w:tc>
          <w:tcPr>
            <w:tcW w:w="5182" w:type="dxa"/>
          </w:tcPr>
          <w:p w14:paraId="4F1F9E94" w14:textId="2E8F7FB8" w:rsidR="004B59F9" w:rsidRPr="00E776CE" w:rsidRDefault="00903BE4" w:rsidP="00E776CE">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0B138297" w14:textId="273C8AD9" w:rsidR="004B59F9" w:rsidRPr="00835C8F" w:rsidRDefault="00301207" w:rsidP="00603849">
            <w:pPr>
              <w:pStyle w:val="BodyText"/>
              <w:spacing w:after="0"/>
              <w:jc w:val="center"/>
              <w:rPr>
                <w:rFonts w:ascii="Times New Roman" w:hAnsi="Times New Roman" w:cs="Times New Roman"/>
                <w:spacing w:val="-2"/>
                <w:kern w:val="22"/>
                <w:sz w:val="20"/>
                <w:szCs w:val="20"/>
              </w:rPr>
            </w:pPr>
            <w:r w:rsidRPr="00301207">
              <w:rPr>
                <w:rFonts w:ascii="Times New Roman" w:hAnsi="Times New Roman" w:cs="Times New Roman"/>
                <w:noProof/>
                <w:spacing w:val="-2"/>
                <w:kern w:val="22"/>
                <w:sz w:val="20"/>
                <w:szCs w:val="20"/>
              </w:rPr>
              <w:drawing>
                <wp:inline distT="0" distB="0" distL="0" distR="0" wp14:anchorId="58A7785A" wp14:editId="100F7A02">
                  <wp:extent cx="2880000" cy="1440000"/>
                  <wp:effectExtent l="0" t="0" r="0" b="8255"/>
                  <wp:docPr id="2015013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15013466"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r>
      <w:tr w:rsidR="004B59F9" w14:paraId="4515B68F" w14:textId="77777777" w:rsidTr="00D819F1">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D819F1">
        <w:tc>
          <w:tcPr>
            <w:tcW w:w="10365" w:type="dxa"/>
            <w:gridSpan w:val="2"/>
          </w:tcPr>
          <w:p w14:paraId="6D096F60" w14:textId="41D5DF61"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E308E1">
              <w:rPr>
                <w:rFonts w:ascii="Times New Roman" w:hAnsi="Times New Roman" w:cs="Times New Roman"/>
                <w:spacing w:val="-2"/>
                <w:kern w:val="22"/>
                <w:sz w:val="20"/>
                <w:szCs w:val="20"/>
              </w:rPr>
              <w:t>11</w:t>
            </w:r>
            <w:r>
              <w:rPr>
                <w:rFonts w:ascii="Times New Roman" w:hAnsi="Times New Roman" w:cs="Times New Roman"/>
                <w:spacing w:val="-2"/>
                <w:kern w:val="22"/>
                <w:sz w:val="20"/>
                <w:szCs w:val="20"/>
              </w:rPr>
              <w:t xml:space="preserve">.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5BA47911" w:rsidR="00893932" w:rsidRDefault="00036D23"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9"/>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3E2A8EBA"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12</w:t>
            </w:r>
            <w:r>
              <w:rPr>
                <w:rFonts w:ascii="Times New Roman" w:hAnsi="Times New Roman" w:cs="Times New Roman"/>
                <w:spacing w:val="-2"/>
                <w:kern w:val="22"/>
                <w:sz w:val="20"/>
                <w:szCs w:val="20"/>
              </w:rPr>
              <w:t>.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01B23D95"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1</w:t>
            </w:r>
            <w:r>
              <w:rPr>
                <w:rFonts w:ascii="Times New Roman" w:hAnsi="Times New Roman" w:cs="Times New Roman"/>
                <w:spacing w:val="-2"/>
                <w:kern w:val="22"/>
                <w:sz w:val="20"/>
                <w:szCs w:val="20"/>
              </w:rPr>
              <w:t xml:space="preserve">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2927294" w:rsidR="00D012EC" w:rsidRDefault="000A22A9"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lastRenderedPageBreak/>
        <w:t xml:space="preserve">Table </w:t>
      </w:r>
      <w:r w:rsidR="00BD3C1D">
        <w:rPr>
          <w:rFonts w:ascii="Times New Roman" w:hAnsi="Times New Roman" w:cs="Times New Roman"/>
          <w:spacing w:val="-2"/>
          <w:kern w:val="22"/>
          <w:sz w:val="20"/>
          <w:szCs w:val="20"/>
        </w:rPr>
        <w:t>4</w:t>
      </w:r>
      <w:r w:rsidR="00D012EC">
        <w:rPr>
          <w:rFonts w:ascii="Times New Roman" w:hAnsi="Times New Roman" w:cs="Times New Roman"/>
          <w:spacing w:val="-2"/>
          <w:kern w:val="22"/>
          <w:sz w:val="20"/>
          <w:szCs w:val="20"/>
        </w:rPr>
        <w:t xml:space="preserve">.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047CE1">
        <w:tc>
          <w:tcPr>
            <w:tcW w:w="797" w:type="dxa"/>
            <w:vMerge w:val="restart"/>
            <w:tcBorders>
              <w:top w:val="single" w:sz="4" w:space="0" w:color="auto"/>
              <w:bottom w:val="single" w:sz="4" w:space="0" w:color="auto"/>
            </w:tcBorders>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047CE1">
        <w:tc>
          <w:tcPr>
            <w:tcW w:w="797" w:type="dxa"/>
            <w:vMerge/>
            <w:tcBorders>
              <w:top w:val="nil"/>
              <w:bottom w:val="single" w:sz="4" w:space="0" w:color="auto"/>
            </w:tcBorders>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047CE1">
        <w:tc>
          <w:tcPr>
            <w:tcW w:w="797" w:type="dxa"/>
            <w:tcBorders>
              <w:top w:val="single" w:sz="4" w:space="0" w:color="auto"/>
            </w:tcBorders>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tcBorders>
              <w:top w:val="single" w:sz="4" w:space="0" w:color="auto"/>
            </w:tcBorders>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tcBorders>
              <w:top w:val="single" w:sz="4" w:space="0" w:color="auto"/>
            </w:tcBorders>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tcBorders>
              <w:top w:val="single" w:sz="4" w:space="0" w:color="auto"/>
            </w:tcBorders>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tcBorders>
              <w:top w:val="single" w:sz="4" w:space="0" w:color="auto"/>
            </w:tcBorders>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tcBorders>
              <w:top w:val="single" w:sz="4" w:space="0" w:color="auto"/>
            </w:tcBorders>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tcBorders>
              <w:top w:val="single" w:sz="4" w:space="0" w:color="auto"/>
            </w:tcBorders>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tcBorders>
              <w:top w:val="single" w:sz="4" w:space="0" w:color="auto"/>
            </w:tcBorders>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tcBorders>
              <w:top w:val="single" w:sz="4" w:space="0" w:color="auto"/>
            </w:tcBorders>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tcBorders>
              <w:top w:val="single" w:sz="4" w:space="0" w:color="auto"/>
            </w:tcBorders>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tcBorders>
              <w:top w:val="single" w:sz="4" w:space="0" w:color="auto"/>
            </w:tcBorders>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tcBorders>
              <w:top w:val="single" w:sz="4" w:space="0" w:color="auto"/>
            </w:tcBorders>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9A04C5">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9A04C5">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9A04C5">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9A04C5">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5BB98C75" w:rsidR="00406492" w:rsidRDefault="000A22A9"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BD3C1D">
        <w:rPr>
          <w:rFonts w:ascii="Times New Roman" w:hAnsi="Times New Roman" w:cs="Times New Roman"/>
          <w:spacing w:val="-2"/>
          <w:kern w:val="22"/>
          <w:sz w:val="20"/>
          <w:szCs w:val="20"/>
        </w:rPr>
        <w:t>5</w:t>
      </w:r>
      <w:r w:rsidR="00027568">
        <w:rPr>
          <w:rFonts w:ascii="Times New Roman" w:hAnsi="Times New Roman" w:cs="Times New Roman"/>
          <w:spacing w:val="-2"/>
          <w:kern w:val="22"/>
          <w:sz w:val="20"/>
          <w:szCs w:val="20"/>
        </w:rPr>
        <w:t>. Results of prediction hotspot using multivariate SBi-LSTM</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9E03BA">
        <w:tc>
          <w:tcPr>
            <w:tcW w:w="797" w:type="dxa"/>
            <w:vMerge w:val="restart"/>
            <w:tcBorders>
              <w:top w:val="single" w:sz="4" w:space="0" w:color="auto"/>
              <w:bottom w:val="nil"/>
            </w:tcBorders>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9E03BA">
        <w:tc>
          <w:tcPr>
            <w:tcW w:w="797" w:type="dxa"/>
            <w:vMerge/>
            <w:tcBorders>
              <w:top w:val="nil"/>
              <w:bottom w:val="single" w:sz="4" w:space="0" w:color="auto"/>
            </w:tcBorders>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91886" w14:paraId="363AC896" w14:textId="77777777" w:rsidTr="00DA1848">
        <w:tc>
          <w:tcPr>
            <w:tcW w:w="797" w:type="dxa"/>
            <w:tcBorders>
              <w:top w:val="single" w:sz="4" w:space="0" w:color="auto"/>
            </w:tcBorders>
          </w:tcPr>
          <w:p w14:paraId="7E9D9138"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7DD8FA9D" w14:textId="4A89393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 </w:t>
            </w:r>
          </w:p>
        </w:tc>
        <w:tc>
          <w:tcPr>
            <w:tcW w:w="797" w:type="dxa"/>
            <w:tcBorders>
              <w:top w:val="single" w:sz="4" w:space="0" w:color="auto"/>
            </w:tcBorders>
            <w:vAlign w:val="bottom"/>
          </w:tcPr>
          <w:p w14:paraId="0813612F" w14:textId="0D654D1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tcBorders>
              <w:top w:val="single" w:sz="4" w:space="0" w:color="auto"/>
            </w:tcBorders>
            <w:vAlign w:val="bottom"/>
          </w:tcPr>
          <w:p w14:paraId="6A83FD32" w14:textId="024B888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4</w:t>
            </w:r>
          </w:p>
        </w:tc>
        <w:tc>
          <w:tcPr>
            <w:tcW w:w="797" w:type="dxa"/>
            <w:tcBorders>
              <w:top w:val="single" w:sz="4" w:space="0" w:color="auto"/>
            </w:tcBorders>
            <w:vAlign w:val="bottom"/>
          </w:tcPr>
          <w:p w14:paraId="64955F0C" w14:textId="26C28C9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tcBorders>
              <w:top w:val="single" w:sz="4" w:space="0" w:color="auto"/>
            </w:tcBorders>
            <w:vAlign w:val="bottom"/>
          </w:tcPr>
          <w:p w14:paraId="516C412D" w14:textId="1097A6D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6</w:t>
            </w:r>
          </w:p>
        </w:tc>
        <w:tc>
          <w:tcPr>
            <w:tcW w:w="797" w:type="dxa"/>
            <w:tcBorders>
              <w:top w:val="single" w:sz="4" w:space="0" w:color="auto"/>
            </w:tcBorders>
            <w:vAlign w:val="bottom"/>
          </w:tcPr>
          <w:p w14:paraId="410D31D1" w14:textId="24E862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tcBorders>
              <w:top w:val="single" w:sz="4" w:space="0" w:color="auto"/>
            </w:tcBorders>
            <w:vAlign w:val="bottom"/>
          </w:tcPr>
          <w:p w14:paraId="323CE9EE" w14:textId="0225B38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3</w:t>
            </w:r>
          </w:p>
        </w:tc>
        <w:tc>
          <w:tcPr>
            <w:tcW w:w="797" w:type="dxa"/>
            <w:tcBorders>
              <w:top w:val="single" w:sz="4" w:space="0" w:color="auto"/>
            </w:tcBorders>
            <w:vAlign w:val="bottom"/>
          </w:tcPr>
          <w:p w14:paraId="65E7227B" w14:textId="7B65AD9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12</w:t>
            </w:r>
          </w:p>
        </w:tc>
        <w:tc>
          <w:tcPr>
            <w:tcW w:w="798" w:type="dxa"/>
            <w:tcBorders>
              <w:top w:val="single" w:sz="4" w:space="0" w:color="auto"/>
            </w:tcBorders>
            <w:vAlign w:val="bottom"/>
          </w:tcPr>
          <w:p w14:paraId="6F22AC69" w14:textId="06C2633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90</w:t>
            </w:r>
          </w:p>
        </w:tc>
        <w:tc>
          <w:tcPr>
            <w:tcW w:w="798" w:type="dxa"/>
            <w:tcBorders>
              <w:top w:val="single" w:sz="4" w:space="0" w:color="auto"/>
            </w:tcBorders>
            <w:vAlign w:val="bottom"/>
          </w:tcPr>
          <w:p w14:paraId="203D2F48" w14:textId="6A65E7A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102</w:t>
            </w:r>
          </w:p>
        </w:tc>
        <w:tc>
          <w:tcPr>
            <w:tcW w:w="798" w:type="dxa"/>
            <w:tcBorders>
              <w:top w:val="single" w:sz="4" w:space="0" w:color="auto"/>
            </w:tcBorders>
            <w:vAlign w:val="bottom"/>
          </w:tcPr>
          <w:p w14:paraId="664BAFCD" w14:textId="627529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13</w:t>
            </w:r>
          </w:p>
        </w:tc>
        <w:tc>
          <w:tcPr>
            <w:tcW w:w="798" w:type="dxa"/>
            <w:tcBorders>
              <w:top w:val="single" w:sz="4" w:space="0" w:color="auto"/>
            </w:tcBorders>
            <w:vAlign w:val="bottom"/>
          </w:tcPr>
          <w:p w14:paraId="00A432BA" w14:textId="43CD4956"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180</w:t>
            </w:r>
          </w:p>
        </w:tc>
      </w:tr>
      <w:tr w:rsidR="00491886" w14:paraId="0C4F8339" w14:textId="77777777" w:rsidTr="004620FE">
        <w:tc>
          <w:tcPr>
            <w:tcW w:w="797" w:type="dxa"/>
          </w:tcPr>
          <w:p w14:paraId="082DF31F"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5D495EB" w14:textId="3583408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w:t>
            </w:r>
          </w:p>
        </w:tc>
        <w:tc>
          <w:tcPr>
            <w:tcW w:w="797" w:type="dxa"/>
            <w:vAlign w:val="bottom"/>
          </w:tcPr>
          <w:p w14:paraId="27885847" w14:textId="074E940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34AF5198" w14:textId="6C914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78</w:t>
            </w:r>
          </w:p>
        </w:tc>
        <w:tc>
          <w:tcPr>
            <w:tcW w:w="797" w:type="dxa"/>
            <w:vAlign w:val="bottom"/>
          </w:tcPr>
          <w:p w14:paraId="44D9F7BB" w14:textId="1B6A59C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3</w:t>
            </w:r>
          </w:p>
        </w:tc>
        <w:tc>
          <w:tcPr>
            <w:tcW w:w="797" w:type="dxa"/>
            <w:vAlign w:val="bottom"/>
          </w:tcPr>
          <w:p w14:paraId="79018DA8" w14:textId="5A020A2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6</w:t>
            </w:r>
          </w:p>
        </w:tc>
        <w:tc>
          <w:tcPr>
            <w:tcW w:w="797" w:type="dxa"/>
            <w:vAlign w:val="bottom"/>
          </w:tcPr>
          <w:p w14:paraId="4BA4663C" w14:textId="1B4CF14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5</w:t>
            </w:r>
          </w:p>
        </w:tc>
        <w:tc>
          <w:tcPr>
            <w:tcW w:w="797" w:type="dxa"/>
            <w:vAlign w:val="bottom"/>
          </w:tcPr>
          <w:p w14:paraId="7CF2DD8A" w14:textId="71D132F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0C29FDDB" w14:textId="019C34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2</w:t>
            </w:r>
          </w:p>
        </w:tc>
        <w:tc>
          <w:tcPr>
            <w:tcW w:w="798" w:type="dxa"/>
            <w:vAlign w:val="bottom"/>
          </w:tcPr>
          <w:p w14:paraId="41FC84D0" w14:textId="60A8093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8" w:type="dxa"/>
            <w:vAlign w:val="bottom"/>
          </w:tcPr>
          <w:p w14:paraId="0F7FF9A1" w14:textId="29778D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3B9855B4" w14:textId="6A89D2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5</w:t>
            </w:r>
          </w:p>
        </w:tc>
        <w:tc>
          <w:tcPr>
            <w:tcW w:w="798" w:type="dxa"/>
            <w:vAlign w:val="bottom"/>
          </w:tcPr>
          <w:p w14:paraId="5E1CA76A" w14:textId="446E2CD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r>
      <w:tr w:rsidR="00491886" w14:paraId="25DB39BE" w14:textId="77777777" w:rsidTr="004620FE">
        <w:tc>
          <w:tcPr>
            <w:tcW w:w="797" w:type="dxa"/>
          </w:tcPr>
          <w:p w14:paraId="6169E2E5"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6324615" w14:textId="51BBCE6F"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9</w:t>
            </w:r>
          </w:p>
        </w:tc>
        <w:tc>
          <w:tcPr>
            <w:tcW w:w="797" w:type="dxa"/>
            <w:vAlign w:val="bottom"/>
          </w:tcPr>
          <w:p w14:paraId="41B753C5" w14:textId="2CEB62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2</w:t>
            </w:r>
          </w:p>
        </w:tc>
        <w:tc>
          <w:tcPr>
            <w:tcW w:w="797" w:type="dxa"/>
            <w:vAlign w:val="bottom"/>
          </w:tcPr>
          <w:p w14:paraId="311572A0" w14:textId="5D28CAF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1EDB3799" w14:textId="01006A3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5AF0A965" w14:textId="07F8523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0</w:t>
            </w:r>
          </w:p>
        </w:tc>
        <w:tc>
          <w:tcPr>
            <w:tcW w:w="797" w:type="dxa"/>
            <w:vAlign w:val="bottom"/>
          </w:tcPr>
          <w:p w14:paraId="5D9F6619" w14:textId="5C7700B1"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6</w:t>
            </w:r>
          </w:p>
        </w:tc>
        <w:tc>
          <w:tcPr>
            <w:tcW w:w="797" w:type="dxa"/>
            <w:vAlign w:val="bottom"/>
          </w:tcPr>
          <w:p w14:paraId="471CC830" w14:textId="5C625D2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8</w:t>
            </w:r>
          </w:p>
        </w:tc>
        <w:tc>
          <w:tcPr>
            <w:tcW w:w="797" w:type="dxa"/>
            <w:vAlign w:val="bottom"/>
          </w:tcPr>
          <w:p w14:paraId="3638C3FD" w14:textId="449D8BD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8" w:type="dxa"/>
            <w:vAlign w:val="bottom"/>
          </w:tcPr>
          <w:p w14:paraId="3AC37FA0" w14:textId="6B09D68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9</w:t>
            </w:r>
          </w:p>
        </w:tc>
        <w:tc>
          <w:tcPr>
            <w:tcW w:w="798" w:type="dxa"/>
            <w:vAlign w:val="bottom"/>
          </w:tcPr>
          <w:p w14:paraId="7903F83C" w14:textId="7377A7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1</w:t>
            </w:r>
          </w:p>
        </w:tc>
        <w:tc>
          <w:tcPr>
            <w:tcW w:w="798" w:type="dxa"/>
            <w:vAlign w:val="bottom"/>
          </w:tcPr>
          <w:p w14:paraId="28571135" w14:textId="505BE51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8" w:type="dxa"/>
            <w:vAlign w:val="bottom"/>
          </w:tcPr>
          <w:p w14:paraId="2F3BD806" w14:textId="706F67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1</w:t>
            </w:r>
          </w:p>
        </w:tc>
      </w:tr>
      <w:tr w:rsidR="00491886" w14:paraId="1A3EB67A" w14:textId="77777777" w:rsidTr="004620FE">
        <w:tc>
          <w:tcPr>
            <w:tcW w:w="797" w:type="dxa"/>
          </w:tcPr>
          <w:p w14:paraId="66430683"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345DBD49" w14:textId="7CE897DB"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0B33705D" w14:textId="0216A84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0</w:t>
            </w:r>
          </w:p>
        </w:tc>
        <w:tc>
          <w:tcPr>
            <w:tcW w:w="797" w:type="dxa"/>
            <w:vAlign w:val="bottom"/>
          </w:tcPr>
          <w:p w14:paraId="4F6A6744" w14:textId="3A420E59"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7" w:type="dxa"/>
            <w:vAlign w:val="bottom"/>
          </w:tcPr>
          <w:p w14:paraId="4008807B" w14:textId="132D376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65</w:t>
            </w:r>
          </w:p>
        </w:tc>
        <w:tc>
          <w:tcPr>
            <w:tcW w:w="797" w:type="dxa"/>
            <w:vAlign w:val="bottom"/>
          </w:tcPr>
          <w:p w14:paraId="2135D44A" w14:textId="48B3A82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7" w:type="dxa"/>
            <w:vAlign w:val="bottom"/>
          </w:tcPr>
          <w:p w14:paraId="291DDA0D" w14:textId="2F461D4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4</w:t>
            </w:r>
          </w:p>
        </w:tc>
        <w:tc>
          <w:tcPr>
            <w:tcW w:w="797" w:type="dxa"/>
            <w:vAlign w:val="bottom"/>
          </w:tcPr>
          <w:p w14:paraId="7942DCEA" w14:textId="2FDD3EF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7" w:type="dxa"/>
            <w:vAlign w:val="bottom"/>
          </w:tcPr>
          <w:p w14:paraId="1522060E" w14:textId="55C4BF2D"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6</w:t>
            </w:r>
          </w:p>
        </w:tc>
        <w:tc>
          <w:tcPr>
            <w:tcW w:w="798" w:type="dxa"/>
            <w:vAlign w:val="bottom"/>
          </w:tcPr>
          <w:p w14:paraId="554F031A" w14:textId="77E7057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3</w:t>
            </w:r>
          </w:p>
        </w:tc>
        <w:tc>
          <w:tcPr>
            <w:tcW w:w="798" w:type="dxa"/>
            <w:vAlign w:val="bottom"/>
          </w:tcPr>
          <w:p w14:paraId="5336E93E" w14:textId="74C90064"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C9EBF78" w14:textId="5E20E0A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5</w:t>
            </w:r>
          </w:p>
        </w:tc>
        <w:tc>
          <w:tcPr>
            <w:tcW w:w="798" w:type="dxa"/>
            <w:vAlign w:val="bottom"/>
          </w:tcPr>
          <w:p w14:paraId="71245786" w14:textId="2E576F43"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7</w:t>
            </w:r>
          </w:p>
        </w:tc>
      </w:tr>
      <w:tr w:rsidR="00491886" w14:paraId="79A7B663" w14:textId="77777777" w:rsidTr="004620FE">
        <w:tc>
          <w:tcPr>
            <w:tcW w:w="797" w:type="dxa"/>
          </w:tcPr>
          <w:p w14:paraId="72EB3777" w14:textId="77777777" w:rsidR="00491886" w:rsidRPr="000F0E59" w:rsidRDefault="00491886" w:rsidP="0049188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4BBC591" w14:textId="6B543C32"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2</w:t>
            </w:r>
          </w:p>
        </w:tc>
        <w:tc>
          <w:tcPr>
            <w:tcW w:w="797" w:type="dxa"/>
            <w:vAlign w:val="bottom"/>
          </w:tcPr>
          <w:p w14:paraId="729736E5" w14:textId="199648B8"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7</w:t>
            </w:r>
          </w:p>
        </w:tc>
        <w:tc>
          <w:tcPr>
            <w:tcW w:w="797" w:type="dxa"/>
            <w:vAlign w:val="bottom"/>
          </w:tcPr>
          <w:p w14:paraId="2E21EC9F" w14:textId="35708CB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38</w:t>
            </w:r>
          </w:p>
        </w:tc>
        <w:tc>
          <w:tcPr>
            <w:tcW w:w="797" w:type="dxa"/>
            <w:vAlign w:val="bottom"/>
          </w:tcPr>
          <w:p w14:paraId="667F6C4C" w14:textId="39D41CF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4</w:t>
            </w:r>
          </w:p>
        </w:tc>
        <w:tc>
          <w:tcPr>
            <w:tcW w:w="797" w:type="dxa"/>
            <w:vAlign w:val="bottom"/>
          </w:tcPr>
          <w:p w14:paraId="416A85F6" w14:textId="1967A4DE"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80</w:t>
            </w:r>
          </w:p>
        </w:tc>
        <w:tc>
          <w:tcPr>
            <w:tcW w:w="797" w:type="dxa"/>
            <w:vAlign w:val="bottom"/>
          </w:tcPr>
          <w:p w14:paraId="2EA20CDA" w14:textId="382CA58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4</w:t>
            </w:r>
          </w:p>
        </w:tc>
        <w:tc>
          <w:tcPr>
            <w:tcW w:w="797" w:type="dxa"/>
            <w:vAlign w:val="bottom"/>
          </w:tcPr>
          <w:p w14:paraId="19D3E2E9" w14:textId="23D6ED75"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3</w:t>
            </w:r>
          </w:p>
        </w:tc>
        <w:tc>
          <w:tcPr>
            <w:tcW w:w="797" w:type="dxa"/>
            <w:vAlign w:val="bottom"/>
          </w:tcPr>
          <w:p w14:paraId="70B4C4B5" w14:textId="07606AF0"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2</w:t>
            </w:r>
          </w:p>
        </w:tc>
        <w:tc>
          <w:tcPr>
            <w:tcW w:w="798" w:type="dxa"/>
            <w:vAlign w:val="bottom"/>
          </w:tcPr>
          <w:p w14:paraId="61EB3935" w14:textId="18F32CF7"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175</w:t>
            </w:r>
          </w:p>
        </w:tc>
        <w:tc>
          <w:tcPr>
            <w:tcW w:w="798" w:type="dxa"/>
            <w:vAlign w:val="bottom"/>
          </w:tcPr>
          <w:p w14:paraId="17FE7DFF" w14:textId="4410C6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4755</w:t>
            </w:r>
          </w:p>
        </w:tc>
        <w:tc>
          <w:tcPr>
            <w:tcW w:w="798" w:type="dxa"/>
            <w:vAlign w:val="bottom"/>
          </w:tcPr>
          <w:p w14:paraId="19346E04" w14:textId="52ABC7EA"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508</w:t>
            </w:r>
          </w:p>
        </w:tc>
        <w:tc>
          <w:tcPr>
            <w:tcW w:w="798" w:type="dxa"/>
            <w:vAlign w:val="bottom"/>
          </w:tcPr>
          <w:p w14:paraId="0B6D42C8" w14:textId="23212BBC" w:rsidR="00491886" w:rsidRPr="003746EA" w:rsidRDefault="00491886" w:rsidP="002949C3">
            <w:pPr>
              <w:pStyle w:val="BodyText"/>
              <w:spacing w:after="0"/>
              <w:contextualSpacing/>
              <w:jc w:val="right"/>
              <w:rPr>
                <w:rFonts w:ascii="Times New Roman" w:hAnsi="Times New Roman" w:cs="Times New Roman"/>
                <w:spacing w:val="-2"/>
                <w:kern w:val="22"/>
                <w:sz w:val="18"/>
                <w:szCs w:val="18"/>
              </w:rPr>
            </w:pPr>
            <w:r w:rsidRPr="003746EA">
              <w:rPr>
                <w:rFonts w:ascii="Times New Roman" w:hAnsi="Times New Roman" w:cs="Times New Roman"/>
                <w:color w:val="000000"/>
                <w:sz w:val="18"/>
                <w:szCs w:val="18"/>
              </w:rPr>
              <w:t>20</w:t>
            </w: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6CCEA6BC" w:rsidR="00406492" w:rsidRDefault="000A22A9"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BD3C1D">
        <w:rPr>
          <w:rFonts w:ascii="Times New Roman" w:hAnsi="Times New Roman" w:cs="Times New Roman"/>
          <w:spacing w:val="-2"/>
          <w:kern w:val="22"/>
          <w:sz w:val="20"/>
          <w:szCs w:val="20"/>
        </w:rPr>
        <w:t>6</w:t>
      </w:r>
      <w:r w:rsidR="00027568">
        <w:rPr>
          <w:rFonts w:ascii="Times New Roman" w:hAnsi="Times New Roman" w:cs="Times New Roman"/>
          <w:spacing w:val="-2"/>
          <w:kern w:val="22"/>
          <w:sz w:val="20"/>
          <w:szCs w:val="20"/>
        </w:rPr>
        <w:t>. Results of prediction hotspot using univariate SBi-GRU</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40E1D">
        <w:tc>
          <w:tcPr>
            <w:tcW w:w="797" w:type="dxa"/>
            <w:vMerge w:val="restart"/>
            <w:tcBorders>
              <w:top w:val="single" w:sz="4" w:space="0" w:color="auto"/>
              <w:bottom w:val="nil"/>
            </w:tcBorders>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40E1D">
        <w:tc>
          <w:tcPr>
            <w:tcW w:w="797" w:type="dxa"/>
            <w:vMerge/>
            <w:tcBorders>
              <w:top w:val="nil"/>
              <w:bottom w:val="single" w:sz="4" w:space="0" w:color="auto"/>
            </w:tcBorders>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0717A3">
        <w:tc>
          <w:tcPr>
            <w:tcW w:w="797" w:type="dxa"/>
            <w:tcBorders>
              <w:top w:val="single" w:sz="4" w:space="0" w:color="auto"/>
            </w:tcBorders>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tcBorders>
              <w:top w:val="single" w:sz="4" w:space="0" w:color="auto"/>
            </w:tcBorders>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tcBorders>
              <w:top w:val="single" w:sz="4" w:space="0" w:color="auto"/>
            </w:tcBorders>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tcBorders>
              <w:top w:val="single" w:sz="4" w:space="0" w:color="auto"/>
            </w:tcBorders>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tcBorders>
              <w:top w:val="single" w:sz="4" w:space="0" w:color="auto"/>
            </w:tcBorders>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tcBorders>
              <w:top w:val="single" w:sz="4" w:space="0" w:color="auto"/>
            </w:tcBorders>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tcBorders>
              <w:top w:val="single" w:sz="4" w:space="0" w:color="auto"/>
            </w:tcBorders>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tcBorders>
              <w:top w:val="single" w:sz="4" w:space="0" w:color="auto"/>
            </w:tcBorders>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tcBorders>
              <w:top w:val="single" w:sz="4" w:space="0" w:color="auto"/>
            </w:tcBorders>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tcBorders>
              <w:top w:val="single" w:sz="4" w:space="0" w:color="auto"/>
            </w:tcBorders>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tcBorders>
              <w:top w:val="single" w:sz="4" w:space="0" w:color="auto"/>
            </w:tcBorders>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tcBorders>
              <w:top w:val="single" w:sz="4" w:space="0" w:color="auto"/>
            </w:tcBorders>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7E2679">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7E2679">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7E2679">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7E2679">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68E3D4A9" w:rsidR="00406492" w:rsidRDefault="005F446A"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BD3C1D">
        <w:rPr>
          <w:rFonts w:ascii="Times New Roman" w:hAnsi="Times New Roman" w:cs="Times New Roman"/>
          <w:spacing w:val="-2"/>
          <w:kern w:val="22"/>
          <w:sz w:val="20"/>
          <w:szCs w:val="20"/>
        </w:rPr>
        <w:t>7</w:t>
      </w:r>
      <w:r w:rsidR="00A75906">
        <w:rPr>
          <w:rFonts w:ascii="Times New Roman" w:hAnsi="Times New Roman" w:cs="Times New Roman"/>
          <w:spacing w:val="-2"/>
          <w:kern w:val="22"/>
          <w:sz w:val="20"/>
          <w:szCs w:val="20"/>
        </w:rPr>
        <w:t>.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DA1AA5">
        <w:tc>
          <w:tcPr>
            <w:tcW w:w="797" w:type="dxa"/>
            <w:vMerge w:val="restart"/>
            <w:tcBorders>
              <w:top w:val="single" w:sz="4" w:space="0" w:color="auto"/>
              <w:bottom w:val="nil"/>
            </w:tcBorders>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DA1AA5">
        <w:tc>
          <w:tcPr>
            <w:tcW w:w="797" w:type="dxa"/>
            <w:vMerge/>
            <w:tcBorders>
              <w:top w:val="nil"/>
              <w:bottom w:val="single" w:sz="4" w:space="0" w:color="auto"/>
            </w:tcBorders>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34620" w14:paraId="714F8A27" w14:textId="77777777" w:rsidTr="003403F5">
        <w:tc>
          <w:tcPr>
            <w:tcW w:w="797" w:type="dxa"/>
            <w:tcBorders>
              <w:top w:val="single" w:sz="4" w:space="0" w:color="auto"/>
            </w:tcBorders>
          </w:tcPr>
          <w:p w14:paraId="3D913D2C"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07E48CBE" w14:textId="7BBEC5E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 </w:t>
            </w:r>
          </w:p>
        </w:tc>
        <w:tc>
          <w:tcPr>
            <w:tcW w:w="797" w:type="dxa"/>
            <w:tcBorders>
              <w:top w:val="single" w:sz="4" w:space="0" w:color="auto"/>
            </w:tcBorders>
            <w:vAlign w:val="bottom"/>
          </w:tcPr>
          <w:p w14:paraId="65F7FAA3" w14:textId="60BA4FD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0</w:t>
            </w:r>
          </w:p>
        </w:tc>
        <w:tc>
          <w:tcPr>
            <w:tcW w:w="797" w:type="dxa"/>
            <w:tcBorders>
              <w:top w:val="single" w:sz="4" w:space="0" w:color="auto"/>
            </w:tcBorders>
            <w:vAlign w:val="bottom"/>
          </w:tcPr>
          <w:p w14:paraId="75572018" w14:textId="66958B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6</w:t>
            </w:r>
          </w:p>
        </w:tc>
        <w:tc>
          <w:tcPr>
            <w:tcW w:w="797" w:type="dxa"/>
            <w:tcBorders>
              <w:top w:val="single" w:sz="4" w:space="0" w:color="auto"/>
            </w:tcBorders>
            <w:vAlign w:val="bottom"/>
          </w:tcPr>
          <w:p w14:paraId="2A77339A" w14:textId="1211ACE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tcBorders>
              <w:top w:val="single" w:sz="4" w:space="0" w:color="auto"/>
            </w:tcBorders>
            <w:vAlign w:val="bottom"/>
          </w:tcPr>
          <w:p w14:paraId="3A037097" w14:textId="4B232CD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tcBorders>
              <w:top w:val="single" w:sz="4" w:space="0" w:color="auto"/>
            </w:tcBorders>
            <w:vAlign w:val="bottom"/>
          </w:tcPr>
          <w:p w14:paraId="31031BEF" w14:textId="1F7C889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7" w:type="dxa"/>
            <w:tcBorders>
              <w:top w:val="single" w:sz="4" w:space="0" w:color="auto"/>
            </w:tcBorders>
            <w:vAlign w:val="bottom"/>
          </w:tcPr>
          <w:p w14:paraId="5F5379D0" w14:textId="07915AE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1</w:t>
            </w:r>
          </w:p>
        </w:tc>
        <w:tc>
          <w:tcPr>
            <w:tcW w:w="797" w:type="dxa"/>
            <w:tcBorders>
              <w:top w:val="single" w:sz="4" w:space="0" w:color="auto"/>
            </w:tcBorders>
            <w:vAlign w:val="bottom"/>
          </w:tcPr>
          <w:p w14:paraId="2075002C" w14:textId="6E5848E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1</w:t>
            </w:r>
          </w:p>
        </w:tc>
        <w:tc>
          <w:tcPr>
            <w:tcW w:w="798" w:type="dxa"/>
            <w:tcBorders>
              <w:top w:val="single" w:sz="4" w:space="0" w:color="auto"/>
            </w:tcBorders>
            <w:vAlign w:val="bottom"/>
          </w:tcPr>
          <w:p w14:paraId="43946922" w14:textId="4BF16D4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669</w:t>
            </w:r>
          </w:p>
        </w:tc>
        <w:tc>
          <w:tcPr>
            <w:tcW w:w="798" w:type="dxa"/>
            <w:tcBorders>
              <w:top w:val="single" w:sz="4" w:space="0" w:color="auto"/>
            </w:tcBorders>
            <w:vAlign w:val="bottom"/>
          </w:tcPr>
          <w:p w14:paraId="2F920C54" w14:textId="07F93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849</w:t>
            </w:r>
          </w:p>
        </w:tc>
        <w:tc>
          <w:tcPr>
            <w:tcW w:w="798" w:type="dxa"/>
            <w:tcBorders>
              <w:top w:val="single" w:sz="4" w:space="0" w:color="auto"/>
            </w:tcBorders>
            <w:vAlign w:val="bottom"/>
          </w:tcPr>
          <w:p w14:paraId="10EFB73A" w14:textId="7FDB4BC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948</w:t>
            </w:r>
          </w:p>
        </w:tc>
        <w:tc>
          <w:tcPr>
            <w:tcW w:w="798" w:type="dxa"/>
            <w:tcBorders>
              <w:top w:val="single" w:sz="4" w:space="0" w:color="auto"/>
            </w:tcBorders>
            <w:vAlign w:val="bottom"/>
          </w:tcPr>
          <w:p w14:paraId="5754F533" w14:textId="1AF62B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745</w:t>
            </w:r>
          </w:p>
        </w:tc>
      </w:tr>
      <w:tr w:rsidR="00434620" w14:paraId="780B1685" w14:textId="77777777" w:rsidTr="00BF6E2C">
        <w:tc>
          <w:tcPr>
            <w:tcW w:w="797" w:type="dxa"/>
          </w:tcPr>
          <w:p w14:paraId="1373F83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058415" w14:textId="70F413A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65A90560" w14:textId="5EA2E3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7" w:type="dxa"/>
            <w:vAlign w:val="bottom"/>
          </w:tcPr>
          <w:p w14:paraId="2040155C" w14:textId="2A0E07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4</w:t>
            </w:r>
          </w:p>
        </w:tc>
        <w:tc>
          <w:tcPr>
            <w:tcW w:w="797" w:type="dxa"/>
            <w:vAlign w:val="bottom"/>
          </w:tcPr>
          <w:p w14:paraId="558029F6" w14:textId="7730B03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2</w:t>
            </w:r>
          </w:p>
        </w:tc>
        <w:tc>
          <w:tcPr>
            <w:tcW w:w="797" w:type="dxa"/>
            <w:vAlign w:val="bottom"/>
          </w:tcPr>
          <w:p w14:paraId="30D69D68" w14:textId="21E641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7</w:t>
            </w:r>
          </w:p>
        </w:tc>
        <w:tc>
          <w:tcPr>
            <w:tcW w:w="797" w:type="dxa"/>
            <w:vAlign w:val="bottom"/>
          </w:tcPr>
          <w:p w14:paraId="34616CDC" w14:textId="1975F72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9</w:t>
            </w:r>
          </w:p>
        </w:tc>
        <w:tc>
          <w:tcPr>
            <w:tcW w:w="797" w:type="dxa"/>
            <w:vAlign w:val="bottom"/>
          </w:tcPr>
          <w:p w14:paraId="1899F1BE" w14:textId="5D97BC8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6</w:t>
            </w:r>
          </w:p>
        </w:tc>
        <w:tc>
          <w:tcPr>
            <w:tcW w:w="797" w:type="dxa"/>
            <w:vAlign w:val="bottom"/>
          </w:tcPr>
          <w:p w14:paraId="64DBB3E1" w14:textId="21278E3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8</w:t>
            </w:r>
          </w:p>
        </w:tc>
        <w:tc>
          <w:tcPr>
            <w:tcW w:w="798" w:type="dxa"/>
            <w:vAlign w:val="bottom"/>
          </w:tcPr>
          <w:p w14:paraId="5B909EDF" w14:textId="05867B7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8</w:t>
            </w:r>
          </w:p>
        </w:tc>
        <w:tc>
          <w:tcPr>
            <w:tcW w:w="798" w:type="dxa"/>
            <w:vAlign w:val="bottom"/>
          </w:tcPr>
          <w:p w14:paraId="562BAC93" w14:textId="133A53C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8" w:type="dxa"/>
            <w:vAlign w:val="bottom"/>
          </w:tcPr>
          <w:p w14:paraId="64885BE4" w14:textId="3FACB5D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c>
          <w:tcPr>
            <w:tcW w:w="798" w:type="dxa"/>
            <w:vAlign w:val="bottom"/>
          </w:tcPr>
          <w:p w14:paraId="5E3A2786" w14:textId="5FC8A3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27</w:t>
            </w:r>
          </w:p>
        </w:tc>
      </w:tr>
      <w:tr w:rsidR="00434620" w14:paraId="3DCBEFC2" w14:textId="77777777" w:rsidTr="00BF6E2C">
        <w:tc>
          <w:tcPr>
            <w:tcW w:w="797" w:type="dxa"/>
          </w:tcPr>
          <w:p w14:paraId="5C6BDA29"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309D3BD3" w14:textId="2F38B15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1B0CDAD5" w14:textId="2CF76BF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5733D44D" w14:textId="2AF66A2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7A646D47" w14:textId="4A54331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79C13ECA" w14:textId="1B37CA2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0592D149" w14:textId="4653E04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70</w:t>
            </w:r>
          </w:p>
        </w:tc>
        <w:tc>
          <w:tcPr>
            <w:tcW w:w="797" w:type="dxa"/>
            <w:vAlign w:val="bottom"/>
          </w:tcPr>
          <w:p w14:paraId="6C738168" w14:textId="1ACF41DC"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1</w:t>
            </w:r>
          </w:p>
        </w:tc>
        <w:tc>
          <w:tcPr>
            <w:tcW w:w="797" w:type="dxa"/>
            <w:vAlign w:val="bottom"/>
          </w:tcPr>
          <w:p w14:paraId="26387336" w14:textId="1C1E4E6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53</w:t>
            </w:r>
          </w:p>
        </w:tc>
        <w:tc>
          <w:tcPr>
            <w:tcW w:w="798" w:type="dxa"/>
            <w:vAlign w:val="bottom"/>
          </w:tcPr>
          <w:p w14:paraId="5EA89EFB" w14:textId="51B2386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9</w:t>
            </w:r>
          </w:p>
        </w:tc>
        <w:tc>
          <w:tcPr>
            <w:tcW w:w="798" w:type="dxa"/>
            <w:vAlign w:val="bottom"/>
          </w:tcPr>
          <w:p w14:paraId="05E7DE27" w14:textId="3D29CA3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81</w:t>
            </w:r>
          </w:p>
        </w:tc>
        <w:tc>
          <w:tcPr>
            <w:tcW w:w="798" w:type="dxa"/>
            <w:vAlign w:val="bottom"/>
          </w:tcPr>
          <w:p w14:paraId="2B421EEA" w14:textId="073F6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22A8B8F2" w14:textId="2631C17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8</w:t>
            </w:r>
          </w:p>
        </w:tc>
      </w:tr>
      <w:tr w:rsidR="00434620" w14:paraId="53AD5111" w14:textId="77777777" w:rsidTr="00BF6E2C">
        <w:tc>
          <w:tcPr>
            <w:tcW w:w="797" w:type="dxa"/>
          </w:tcPr>
          <w:p w14:paraId="53B9C921"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1965E729" w14:textId="5DD8CBF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7561C025" w14:textId="611506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4</w:t>
            </w:r>
          </w:p>
        </w:tc>
        <w:tc>
          <w:tcPr>
            <w:tcW w:w="797" w:type="dxa"/>
            <w:vAlign w:val="bottom"/>
          </w:tcPr>
          <w:p w14:paraId="42154ABF" w14:textId="7EA9A19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3</w:t>
            </w:r>
          </w:p>
        </w:tc>
        <w:tc>
          <w:tcPr>
            <w:tcW w:w="797" w:type="dxa"/>
            <w:vAlign w:val="bottom"/>
          </w:tcPr>
          <w:p w14:paraId="45E14C3D" w14:textId="4CAA2C66"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6F36AB9B" w14:textId="3776249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F624548" w14:textId="4A667F0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7" w:type="dxa"/>
            <w:vAlign w:val="bottom"/>
          </w:tcPr>
          <w:p w14:paraId="1808AB42" w14:textId="59244F5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4</w:t>
            </w:r>
          </w:p>
        </w:tc>
        <w:tc>
          <w:tcPr>
            <w:tcW w:w="797" w:type="dxa"/>
            <w:vAlign w:val="bottom"/>
          </w:tcPr>
          <w:p w14:paraId="1F9EBD20" w14:textId="61058D7B"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8" w:type="dxa"/>
            <w:vAlign w:val="bottom"/>
          </w:tcPr>
          <w:p w14:paraId="27CA264E" w14:textId="2D119AB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w:t>
            </w:r>
          </w:p>
        </w:tc>
        <w:tc>
          <w:tcPr>
            <w:tcW w:w="798" w:type="dxa"/>
            <w:vAlign w:val="bottom"/>
          </w:tcPr>
          <w:p w14:paraId="112C4239" w14:textId="176897E7"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8" w:type="dxa"/>
            <w:vAlign w:val="bottom"/>
          </w:tcPr>
          <w:p w14:paraId="69F54DE9" w14:textId="2298285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8" w:type="dxa"/>
            <w:vAlign w:val="bottom"/>
          </w:tcPr>
          <w:p w14:paraId="02BACF3F" w14:textId="4250B75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0</w:t>
            </w:r>
          </w:p>
        </w:tc>
      </w:tr>
      <w:tr w:rsidR="00434620" w14:paraId="1C7E6B06" w14:textId="77777777" w:rsidTr="00BF6E2C">
        <w:tc>
          <w:tcPr>
            <w:tcW w:w="797" w:type="dxa"/>
          </w:tcPr>
          <w:p w14:paraId="3B0BE753" w14:textId="77777777" w:rsidR="00434620" w:rsidRPr="000F0E59" w:rsidRDefault="00434620" w:rsidP="004346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2B62614" w14:textId="2D96A31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7" w:type="dxa"/>
            <w:vAlign w:val="bottom"/>
          </w:tcPr>
          <w:p w14:paraId="30DFBFAF" w14:textId="06FB16A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0</w:t>
            </w:r>
          </w:p>
        </w:tc>
        <w:tc>
          <w:tcPr>
            <w:tcW w:w="797" w:type="dxa"/>
            <w:vAlign w:val="bottom"/>
          </w:tcPr>
          <w:p w14:paraId="12C95E11" w14:textId="699FC23A"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522A5C36" w14:textId="30EB1D90"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12</w:t>
            </w:r>
          </w:p>
        </w:tc>
        <w:tc>
          <w:tcPr>
            <w:tcW w:w="797" w:type="dxa"/>
            <w:vAlign w:val="bottom"/>
          </w:tcPr>
          <w:p w14:paraId="3E2059A3" w14:textId="46D9E5C5"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150</w:t>
            </w:r>
          </w:p>
        </w:tc>
        <w:tc>
          <w:tcPr>
            <w:tcW w:w="797" w:type="dxa"/>
            <w:vAlign w:val="bottom"/>
          </w:tcPr>
          <w:p w14:paraId="7A1B89C5" w14:textId="305082D8"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5</w:t>
            </w:r>
          </w:p>
        </w:tc>
        <w:tc>
          <w:tcPr>
            <w:tcW w:w="797" w:type="dxa"/>
            <w:vAlign w:val="bottom"/>
          </w:tcPr>
          <w:p w14:paraId="0D813651" w14:textId="1BB86EDD"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2</w:t>
            </w:r>
          </w:p>
        </w:tc>
        <w:tc>
          <w:tcPr>
            <w:tcW w:w="797" w:type="dxa"/>
            <w:vAlign w:val="bottom"/>
          </w:tcPr>
          <w:p w14:paraId="310D7CB2" w14:textId="0D81D853"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6D758623" w14:textId="495498EE"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9</w:t>
            </w:r>
          </w:p>
        </w:tc>
        <w:tc>
          <w:tcPr>
            <w:tcW w:w="798" w:type="dxa"/>
            <w:vAlign w:val="bottom"/>
          </w:tcPr>
          <w:p w14:paraId="50A7E5E0" w14:textId="4D7BC5D1"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3526</w:t>
            </w:r>
          </w:p>
        </w:tc>
        <w:tc>
          <w:tcPr>
            <w:tcW w:w="798" w:type="dxa"/>
            <w:vAlign w:val="bottom"/>
          </w:tcPr>
          <w:p w14:paraId="542A9146" w14:textId="2060B739"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608</w:t>
            </w:r>
          </w:p>
        </w:tc>
        <w:tc>
          <w:tcPr>
            <w:tcW w:w="798" w:type="dxa"/>
            <w:vAlign w:val="bottom"/>
          </w:tcPr>
          <w:p w14:paraId="00140E8A" w14:textId="3961C672" w:rsidR="00434620" w:rsidRPr="004E5E98" w:rsidRDefault="00434620" w:rsidP="009E042F">
            <w:pPr>
              <w:pStyle w:val="BodyText"/>
              <w:spacing w:after="0"/>
              <w:contextualSpacing/>
              <w:jc w:val="right"/>
              <w:rPr>
                <w:rFonts w:ascii="Times New Roman" w:hAnsi="Times New Roman" w:cs="Times New Roman"/>
                <w:spacing w:val="-2"/>
                <w:kern w:val="22"/>
                <w:sz w:val="18"/>
                <w:szCs w:val="18"/>
              </w:rPr>
            </w:pPr>
            <w:r w:rsidRPr="004E5E98">
              <w:rPr>
                <w:rFonts w:ascii="Times New Roman" w:hAnsi="Times New Roman" w:cs="Times New Roman"/>
                <w:color w:val="000000"/>
                <w:sz w:val="18"/>
                <w:szCs w:val="18"/>
              </w:rPr>
              <w:t>46</w:t>
            </w: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25032F8" w:rsidR="00B03062" w:rsidRDefault="00995EC9"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1E26C851"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BD3C1D">
              <w:rPr>
                <w:rFonts w:ascii="Times New Roman" w:hAnsi="Times New Roman" w:cs="Times New Roman"/>
                <w:spacing w:val="-2"/>
                <w:kern w:val="22"/>
                <w:sz w:val="20"/>
                <w:szCs w:val="20"/>
              </w:rPr>
              <w:t>9</w:t>
            </w:r>
            <w:r>
              <w:rPr>
                <w:rFonts w:ascii="Times New Roman" w:hAnsi="Times New Roman" w:cs="Times New Roman"/>
                <w:spacing w:val="-2"/>
                <w:kern w:val="22"/>
                <w:sz w:val="20"/>
                <w:szCs w:val="20"/>
              </w:rPr>
              <w:t>.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58319371" w14:textId="77777777" w:rsidTr="008E37A3">
        <w:tc>
          <w:tcPr>
            <w:tcW w:w="5182" w:type="dxa"/>
          </w:tcPr>
          <w:p w14:paraId="4FDB804E" w14:textId="00442FAE" w:rsidR="00B03062" w:rsidRPr="00835C8F" w:rsidRDefault="00A30419" w:rsidP="00603849">
            <w:pPr>
              <w:pStyle w:val="BodyText"/>
              <w:spacing w:after="0"/>
              <w:jc w:val="center"/>
              <w:rPr>
                <w:rFonts w:ascii="Times New Roman" w:hAnsi="Times New Roman" w:cs="Times New Roman"/>
                <w:spacing w:val="-2"/>
                <w:kern w:val="22"/>
                <w:sz w:val="20"/>
                <w:szCs w:val="20"/>
              </w:rPr>
            </w:pPr>
            <w:r w:rsidRPr="00A30419">
              <w:rPr>
                <w:rFonts w:ascii="Times New Roman" w:eastAsia="Times New Roman" w:hAnsi="Times New Roman" w:cs="Times New Roman"/>
                <w:noProof/>
                <w:sz w:val="24"/>
                <w:szCs w:val="24"/>
                <w:lang w:val="en-ID" w:eastAsia="en-ID"/>
              </w:rPr>
              <w:drawing>
                <wp:inline distT="0" distB="0" distL="0" distR="0" wp14:anchorId="52E5D1D2" wp14:editId="409E44B9">
                  <wp:extent cx="2880000" cy="1440000"/>
                  <wp:effectExtent l="0" t="0" r="0" b="8255"/>
                  <wp:docPr id="153871746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38717463" name=""/>
                          <pic:cNvPicPr preferRelativeResize="0"/>
                        </pic:nvPicPr>
                        <pic:blipFill>
                          <a:blip r:embed="rId44"/>
                          <a:stretch>
                            <a:fillRect/>
                          </a:stretch>
                        </pic:blipFill>
                        <pic:spPr>
                          <a:xfrm>
                            <a:off x="0" y="0"/>
                            <a:ext cx="2880000" cy="1440000"/>
                          </a:xfrm>
                          <a:prstGeom prst="rect">
                            <a:avLst/>
                          </a:prstGeom>
                        </pic:spPr>
                      </pic:pic>
                    </a:graphicData>
                  </a:graphic>
                </wp:inline>
              </w:drawing>
            </w:r>
          </w:p>
        </w:tc>
        <w:tc>
          <w:tcPr>
            <w:tcW w:w="5183" w:type="dxa"/>
          </w:tcPr>
          <w:p w14:paraId="32D6095A" w14:textId="424FD3BF" w:rsidR="00B03062" w:rsidRPr="00835C8F" w:rsidRDefault="00147D88" w:rsidP="00603849">
            <w:pPr>
              <w:pStyle w:val="BodyText"/>
              <w:spacing w:after="0"/>
              <w:jc w:val="center"/>
              <w:rPr>
                <w:rFonts w:ascii="Times New Roman" w:hAnsi="Times New Roman" w:cs="Times New Roman"/>
                <w:spacing w:val="-2"/>
                <w:kern w:val="22"/>
                <w:sz w:val="20"/>
                <w:szCs w:val="20"/>
              </w:rPr>
            </w:pPr>
            <w:r w:rsidRPr="00147D88">
              <w:rPr>
                <w:rFonts w:ascii="Times New Roman" w:hAnsi="Times New Roman" w:cs="Times New Roman"/>
                <w:noProof/>
                <w:spacing w:val="-2"/>
                <w:kern w:val="22"/>
                <w:sz w:val="20"/>
                <w:szCs w:val="20"/>
              </w:rPr>
              <w:drawing>
                <wp:inline distT="0" distB="0" distL="0" distR="0" wp14:anchorId="0B7B1C68" wp14:editId="7B0ACE95">
                  <wp:extent cx="2880000" cy="1440000"/>
                  <wp:effectExtent l="0" t="0" r="0" b="8255"/>
                  <wp:docPr id="180263600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802636001" name=""/>
                          <pic:cNvPicPr preferRelativeResize="0"/>
                        </pic:nvPicPr>
                        <pic:blipFill>
                          <a:blip r:embed="rId45"/>
                          <a:stretch>
                            <a:fillRect/>
                          </a:stretch>
                        </pic:blipFill>
                        <pic:spPr>
                          <a:xfrm>
                            <a:off x="0" y="0"/>
                            <a:ext cx="2880000" cy="1440000"/>
                          </a:xfrm>
                          <a:prstGeom prst="rect">
                            <a:avLst/>
                          </a:prstGeom>
                        </pic:spPr>
                      </pic:pic>
                    </a:graphicData>
                  </a:graphic>
                </wp:inline>
              </w:drawing>
            </w:r>
          </w:p>
        </w:tc>
      </w:tr>
      <w:tr w:rsidR="00B03062" w14:paraId="0A617762" w14:textId="77777777" w:rsidTr="008E37A3">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8E37A3">
        <w:tc>
          <w:tcPr>
            <w:tcW w:w="10365" w:type="dxa"/>
            <w:gridSpan w:val="2"/>
          </w:tcPr>
          <w:p w14:paraId="582D9828" w14:textId="104E6870"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080D85">
              <w:rPr>
                <w:rFonts w:ascii="Times New Roman" w:hAnsi="Times New Roman" w:cs="Times New Roman"/>
                <w:spacing w:val="-2"/>
                <w:kern w:val="22"/>
                <w:sz w:val="20"/>
                <w:szCs w:val="20"/>
              </w:rPr>
              <w:t>10</w:t>
            </w:r>
            <w:r>
              <w:rPr>
                <w:rFonts w:ascii="Times New Roman" w:hAnsi="Times New Roman" w:cs="Times New Roman"/>
                <w:spacing w:val="-2"/>
                <w:kern w:val="22"/>
                <w:sz w:val="20"/>
                <w:szCs w:val="20"/>
              </w:rPr>
              <w:t>.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2EE22C81" w:rsidR="00250F39" w:rsidRDefault="00F62264"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CD6756">
        <w:rPr>
          <w:rFonts w:ascii="Times New Roman" w:hAnsi="Times New Roman" w:cs="Times New Roman"/>
          <w:spacing w:val="-2"/>
          <w:kern w:val="22"/>
          <w:sz w:val="20"/>
          <w:szCs w:val="20"/>
        </w:rPr>
        <w:t>8</w:t>
      </w:r>
      <w:r w:rsidR="00250F39">
        <w:rPr>
          <w:rFonts w:ascii="Times New Roman" w:hAnsi="Times New Roman" w:cs="Times New Roman"/>
          <w:spacing w:val="-2"/>
          <w:kern w:val="22"/>
          <w:sz w:val="20"/>
          <w:szCs w:val="20"/>
        </w:rPr>
        <w:t>.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0E54C5">
        <w:tc>
          <w:tcPr>
            <w:tcW w:w="797" w:type="dxa"/>
            <w:vMerge w:val="restart"/>
            <w:tcBorders>
              <w:top w:val="single" w:sz="4" w:space="0" w:color="auto"/>
              <w:bottom w:val="nil"/>
            </w:tcBorders>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0E54C5">
        <w:tc>
          <w:tcPr>
            <w:tcW w:w="797" w:type="dxa"/>
            <w:vMerge/>
            <w:tcBorders>
              <w:top w:val="nil"/>
              <w:bottom w:val="single" w:sz="4" w:space="0" w:color="auto"/>
            </w:tcBorders>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0E54C5">
        <w:tc>
          <w:tcPr>
            <w:tcW w:w="797" w:type="dxa"/>
            <w:tcBorders>
              <w:top w:val="single" w:sz="4" w:space="0" w:color="auto"/>
            </w:tcBorders>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tcBorders>
              <w:top w:val="single" w:sz="4" w:space="0" w:color="auto"/>
            </w:tcBorders>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tcBorders>
              <w:top w:val="single" w:sz="4" w:space="0" w:color="auto"/>
            </w:tcBorders>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tcBorders>
              <w:top w:val="single" w:sz="4" w:space="0" w:color="auto"/>
            </w:tcBorders>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tcBorders>
              <w:top w:val="single" w:sz="4" w:space="0" w:color="auto"/>
            </w:tcBorders>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tcBorders>
              <w:top w:val="single" w:sz="4" w:space="0" w:color="auto"/>
            </w:tcBorders>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tcBorders>
              <w:top w:val="single" w:sz="4" w:space="0" w:color="auto"/>
            </w:tcBorders>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tcBorders>
              <w:top w:val="single" w:sz="4" w:space="0" w:color="auto"/>
            </w:tcBorders>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tcBorders>
              <w:top w:val="single" w:sz="4" w:space="0" w:color="auto"/>
            </w:tcBorders>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tcBorders>
              <w:top w:val="single" w:sz="4" w:space="0" w:color="auto"/>
            </w:tcBorders>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tcBorders>
              <w:top w:val="single" w:sz="4" w:space="0" w:color="auto"/>
            </w:tcBorders>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tcBorders>
              <w:top w:val="single" w:sz="4" w:space="0" w:color="auto"/>
            </w:tcBorders>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0E54C5">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0E54C5">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0E54C5">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0E54C5">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342B6D63" w:rsidR="00250F39" w:rsidRDefault="003E6181"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CD6756">
        <w:rPr>
          <w:rFonts w:ascii="Times New Roman" w:hAnsi="Times New Roman" w:cs="Times New Roman"/>
          <w:spacing w:val="-2"/>
          <w:kern w:val="22"/>
          <w:sz w:val="20"/>
          <w:szCs w:val="20"/>
        </w:rPr>
        <w:t>9</w:t>
      </w:r>
      <w:r w:rsidR="00250F39">
        <w:rPr>
          <w:rFonts w:ascii="Times New Roman" w:hAnsi="Times New Roman" w:cs="Times New Roman"/>
          <w:spacing w:val="-2"/>
          <w:kern w:val="22"/>
          <w:sz w:val="20"/>
          <w:szCs w:val="20"/>
        </w:rPr>
        <w:t>.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0E54C5">
        <w:tc>
          <w:tcPr>
            <w:tcW w:w="797" w:type="dxa"/>
            <w:vMerge w:val="restart"/>
            <w:tcBorders>
              <w:top w:val="single" w:sz="4" w:space="0" w:color="auto"/>
              <w:bottom w:val="nil"/>
            </w:tcBorders>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0E54C5">
        <w:tc>
          <w:tcPr>
            <w:tcW w:w="797" w:type="dxa"/>
            <w:vMerge/>
            <w:tcBorders>
              <w:top w:val="nil"/>
              <w:bottom w:val="single" w:sz="4" w:space="0" w:color="auto"/>
            </w:tcBorders>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EF7D4C" w14:paraId="426912C4" w14:textId="77777777" w:rsidTr="000E54C5">
        <w:tc>
          <w:tcPr>
            <w:tcW w:w="797" w:type="dxa"/>
            <w:tcBorders>
              <w:top w:val="single" w:sz="4" w:space="0" w:color="auto"/>
            </w:tcBorders>
          </w:tcPr>
          <w:p w14:paraId="394B8D5C"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227AD598" w14:textId="68EB464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 </w:t>
            </w:r>
          </w:p>
        </w:tc>
        <w:tc>
          <w:tcPr>
            <w:tcW w:w="797" w:type="dxa"/>
            <w:tcBorders>
              <w:top w:val="single" w:sz="4" w:space="0" w:color="auto"/>
            </w:tcBorders>
            <w:vAlign w:val="bottom"/>
          </w:tcPr>
          <w:p w14:paraId="5D60F385" w14:textId="24F387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1</w:t>
            </w:r>
          </w:p>
        </w:tc>
        <w:tc>
          <w:tcPr>
            <w:tcW w:w="797" w:type="dxa"/>
            <w:tcBorders>
              <w:top w:val="single" w:sz="4" w:space="0" w:color="auto"/>
            </w:tcBorders>
            <w:vAlign w:val="bottom"/>
          </w:tcPr>
          <w:p w14:paraId="6B6B2435" w14:textId="2D91E51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w:t>
            </w:r>
          </w:p>
        </w:tc>
        <w:tc>
          <w:tcPr>
            <w:tcW w:w="797" w:type="dxa"/>
            <w:tcBorders>
              <w:top w:val="single" w:sz="4" w:space="0" w:color="auto"/>
            </w:tcBorders>
            <w:vAlign w:val="bottom"/>
          </w:tcPr>
          <w:p w14:paraId="0858FEDE" w14:textId="510E0FC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8</w:t>
            </w:r>
          </w:p>
        </w:tc>
        <w:tc>
          <w:tcPr>
            <w:tcW w:w="797" w:type="dxa"/>
            <w:tcBorders>
              <w:top w:val="single" w:sz="4" w:space="0" w:color="auto"/>
            </w:tcBorders>
            <w:vAlign w:val="bottom"/>
          </w:tcPr>
          <w:p w14:paraId="593636A1" w14:textId="2380F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5</w:t>
            </w:r>
          </w:p>
        </w:tc>
        <w:tc>
          <w:tcPr>
            <w:tcW w:w="797" w:type="dxa"/>
            <w:tcBorders>
              <w:top w:val="single" w:sz="4" w:space="0" w:color="auto"/>
            </w:tcBorders>
            <w:vAlign w:val="bottom"/>
          </w:tcPr>
          <w:p w14:paraId="0FDAB03C" w14:textId="255CDAC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9</w:t>
            </w:r>
          </w:p>
        </w:tc>
        <w:tc>
          <w:tcPr>
            <w:tcW w:w="797" w:type="dxa"/>
            <w:tcBorders>
              <w:top w:val="single" w:sz="4" w:space="0" w:color="auto"/>
            </w:tcBorders>
            <w:vAlign w:val="bottom"/>
          </w:tcPr>
          <w:p w14:paraId="53A796EE" w14:textId="7641558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4</w:t>
            </w:r>
          </w:p>
        </w:tc>
        <w:tc>
          <w:tcPr>
            <w:tcW w:w="797" w:type="dxa"/>
            <w:tcBorders>
              <w:top w:val="single" w:sz="4" w:space="0" w:color="auto"/>
            </w:tcBorders>
            <w:vAlign w:val="bottom"/>
          </w:tcPr>
          <w:p w14:paraId="5F561DF2" w14:textId="437B5BC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12</w:t>
            </w:r>
          </w:p>
        </w:tc>
        <w:tc>
          <w:tcPr>
            <w:tcW w:w="798" w:type="dxa"/>
            <w:tcBorders>
              <w:top w:val="single" w:sz="4" w:space="0" w:color="auto"/>
            </w:tcBorders>
            <w:vAlign w:val="bottom"/>
          </w:tcPr>
          <w:p w14:paraId="05C7C5ED" w14:textId="6E7D00F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202</w:t>
            </w:r>
          </w:p>
        </w:tc>
        <w:tc>
          <w:tcPr>
            <w:tcW w:w="798" w:type="dxa"/>
            <w:tcBorders>
              <w:top w:val="single" w:sz="4" w:space="0" w:color="auto"/>
            </w:tcBorders>
            <w:vAlign w:val="bottom"/>
          </w:tcPr>
          <w:p w14:paraId="5C00D5FC" w14:textId="4C9AE07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73</w:t>
            </w:r>
          </w:p>
        </w:tc>
        <w:tc>
          <w:tcPr>
            <w:tcW w:w="798" w:type="dxa"/>
            <w:tcBorders>
              <w:top w:val="single" w:sz="4" w:space="0" w:color="auto"/>
            </w:tcBorders>
            <w:vAlign w:val="bottom"/>
          </w:tcPr>
          <w:p w14:paraId="271E09ED" w14:textId="6CA316D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743</w:t>
            </w:r>
          </w:p>
        </w:tc>
        <w:tc>
          <w:tcPr>
            <w:tcW w:w="798" w:type="dxa"/>
            <w:tcBorders>
              <w:top w:val="single" w:sz="4" w:space="0" w:color="auto"/>
            </w:tcBorders>
            <w:vAlign w:val="bottom"/>
          </w:tcPr>
          <w:p w14:paraId="466F99B8" w14:textId="47AF2FFC"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r>
      <w:tr w:rsidR="00EF7D4C" w14:paraId="4D8D8A26" w14:textId="77777777" w:rsidTr="000E54C5">
        <w:tc>
          <w:tcPr>
            <w:tcW w:w="797" w:type="dxa"/>
          </w:tcPr>
          <w:p w14:paraId="5401CAC2"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63CC6158" w14:textId="26D0AB4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0</w:t>
            </w:r>
          </w:p>
        </w:tc>
        <w:tc>
          <w:tcPr>
            <w:tcW w:w="797" w:type="dxa"/>
            <w:vAlign w:val="bottom"/>
          </w:tcPr>
          <w:p w14:paraId="32BF6A40" w14:textId="2E482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6</w:t>
            </w:r>
          </w:p>
        </w:tc>
        <w:tc>
          <w:tcPr>
            <w:tcW w:w="797" w:type="dxa"/>
            <w:vAlign w:val="bottom"/>
          </w:tcPr>
          <w:p w14:paraId="745BE7B2" w14:textId="2011010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8</w:t>
            </w:r>
          </w:p>
        </w:tc>
        <w:tc>
          <w:tcPr>
            <w:tcW w:w="797" w:type="dxa"/>
            <w:vAlign w:val="bottom"/>
          </w:tcPr>
          <w:p w14:paraId="04D49EB0" w14:textId="4761B7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7" w:type="dxa"/>
            <w:vAlign w:val="bottom"/>
          </w:tcPr>
          <w:p w14:paraId="6BD885B3" w14:textId="0AD2EF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5</w:t>
            </w:r>
          </w:p>
        </w:tc>
        <w:tc>
          <w:tcPr>
            <w:tcW w:w="797" w:type="dxa"/>
            <w:vAlign w:val="bottom"/>
          </w:tcPr>
          <w:p w14:paraId="6C8E13F8" w14:textId="59382F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21A0F952" w14:textId="5B70A76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w:t>
            </w:r>
          </w:p>
        </w:tc>
        <w:tc>
          <w:tcPr>
            <w:tcW w:w="797" w:type="dxa"/>
            <w:vAlign w:val="bottom"/>
          </w:tcPr>
          <w:p w14:paraId="37898BBE" w14:textId="0BD343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2</w:t>
            </w:r>
          </w:p>
        </w:tc>
        <w:tc>
          <w:tcPr>
            <w:tcW w:w="798" w:type="dxa"/>
            <w:vAlign w:val="bottom"/>
          </w:tcPr>
          <w:p w14:paraId="32C2C068" w14:textId="42DB306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9</w:t>
            </w:r>
          </w:p>
        </w:tc>
        <w:tc>
          <w:tcPr>
            <w:tcW w:w="798" w:type="dxa"/>
            <w:vAlign w:val="bottom"/>
          </w:tcPr>
          <w:p w14:paraId="745C1B16" w14:textId="6DDDEC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8</w:t>
            </w:r>
          </w:p>
        </w:tc>
        <w:tc>
          <w:tcPr>
            <w:tcW w:w="798" w:type="dxa"/>
            <w:vAlign w:val="bottom"/>
          </w:tcPr>
          <w:p w14:paraId="0C881BDF" w14:textId="75CDF80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5CA1FDAC" w14:textId="79B0E12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70019193" w14:textId="77777777" w:rsidTr="000E54C5">
        <w:tc>
          <w:tcPr>
            <w:tcW w:w="797" w:type="dxa"/>
          </w:tcPr>
          <w:p w14:paraId="49F9A567"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094B32D8" w14:textId="11BAB9C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w:t>
            </w:r>
          </w:p>
        </w:tc>
        <w:tc>
          <w:tcPr>
            <w:tcW w:w="797" w:type="dxa"/>
            <w:vAlign w:val="bottom"/>
          </w:tcPr>
          <w:p w14:paraId="24EA3474" w14:textId="4376306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47EB1185" w14:textId="282BDE3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200BEAD1" w14:textId="35F80AE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3</w:t>
            </w:r>
          </w:p>
        </w:tc>
        <w:tc>
          <w:tcPr>
            <w:tcW w:w="797" w:type="dxa"/>
            <w:vAlign w:val="bottom"/>
          </w:tcPr>
          <w:p w14:paraId="043C230E" w14:textId="07C6A7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64</w:t>
            </w:r>
          </w:p>
        </w:tc>
        <w:tc>
          <w:tcPr>
            <w:tcW w:w="797" w:type="dxa"/>
            <w:vAlign w:val="bottom"/>
          </w:tcPr>
          <w:p w14:paraId="12197C5F" w14:textId="6B1FDDDA"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7" w:type="dxa"/>
            <w:vAlign w:val="bottom"/>
          </w:tcPr>
          <w:p w14:paraId="76C50966" w14:textId="408EDC7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06</w:t>
            </w:r>
          </w:p>
        </w:tc>
        <w:tc>
          <w:tcPr>
            <w:tcW w:w="797" w:type="dxa"/>
            <w:vAlign w:val="bottom"/>
          </w:tcPr>
          <w:p w14:paraId="00067370" w14:textId="43ADC7F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96</w:t>
            </w:r>
          </w:p>
        </w:tc>
        <w:tc>
          <w:tcPr>
            <w:tcW w:w="798" w:type="dxa"/>
            <w:vAlign w:val="bottom"/>
          </w:tcPr>
          <w:p w14:paraId="12873A06" w14:textId="7CDDCBD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86</w:t>
            </w:r>
          </w:p>
        </w:tc>
        <w:tc>
          <w:tcPr>
            <w:tcW w:w="798" w:type="dxa"/>
            <w:vAlign w:val="bottom"/>
          </w:tcPr>
          <w:p w14:paraId="68C9C3B5" w14:textId="63E1C0E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5</w:t>
            </w:r>
          </w:p>
        </w:tc>
        <w:tc>
          <w:tcPr>
            <w:tcW w:w="798" w:type="dxa"/>
            <w:vAlign w:val="bottom"/>
          </w:tcPr>
          <w:p w14:paraId="1F65E1D9" w14:textId="66B2815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7</w:t>
            </w:r>
          </w:p>
        </w:tc>
        <w:tc>
          <w:tcPr>
            <w:tcW w:w="798" w:type="dxa"/>
            <w:vAlign w:val="bottom"/>
          </w:tcPr>
          <w:p w14:paraId="22960319" w14:textId="6918A02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r>
      <w:tr w:rsidR="00EF7D4C" w14:paraId="6B0B0C94" w14:textId="77777777" w:rsidTr="000E54C5">
        <w:tc>
          <w:tcPr>
            <w:tcW w:w="797" w:type="dxa"/>
          </w:tcPr>
          <w:p w14:paraId="073A96C9"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DB76386" w14:textId="70C4BED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3</w:t>
            </w:r>
          </w:p>
        </w:tc>
        <w:tc>
          <w:tcPr>
            <w:tcW w:w="797" w:type="dxa"/>
            <w:vAlign w:val="bottom"/>
          </w:tcPr>
          <w:p w14:paraId="2F7208F6" w14:textId="46D98981"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7" w:type="dxa"/>
            <w:vAlign w:val="bottom"/>
          </w:tcPr>
          <w:p w14:paraId="44CE93D1" w14:textId="227D0696"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44099995" w14:textId="31727179"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3</w:t>
            </w:r>
          </w:p>
        </w:tc>
        <w:tc>
          <w:tcPr>
            <w:tcW w:w="797" w:type="dxa"/>
            <w:vAlign w:val="bottom"/>
          </w:tcPr>
          <w:p w14:paraId="3F55CF1B" w14:textId="0E7805A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3</w:t>
            </w:r>
          </w:p>
        </w:tc>
        <w:tc>
          <w:tcPr>
            <w:tcW w:w="797" w:type="dxa"/>
            <w:vAlign w:val="bottom"/>
          </w:tcPr>
          <w:p w14:paraId="59F720D0" w14:textId="2D7D91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4</w:t>
            </w:r>
          </w:p>
        </w:tc>
        <w:tc>
          <w:tcPr>
            <w:tcW w:w="797" w:type="dxa"/>
            <w:vAlign w:val="bottom"/>
          </w:tcPr>
          <w:p w14:paraId="78B2BBE0" w14:textId="4538B1A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7BDE8B4A" w14:textId="2B039F1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73</w:t>
            </w:r>
          </w:p>
        </w:tc>
        <w:tc>
          <w:tcPr>
            <w:tcW w:w="798" w:type="dxa"/>
            <w:vAlign w:val="bottom"/>
          </w:tcPr>
          <w:p w14:paraId="23928D19" w14:textId="44FA3BB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w:t>
            </w:r>
          </w:p>
        </w:tc>
        <w:tc>
          <w:tcPr>
            <w:tcW w:w="798" w:type="dxa"/>
            <w:vAlign w:val="bottom"/>
          </w:tcPr>
          <w:p w14:paraId="483BAB42" w14:textId="4ED2EFC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4</w:t>
            </w:r>
          </w:p>
        </w:tc>
        <w:tc>
          <w:tcPr>
            <w:tcW w:w="798" w:type="dxa"/>
            <w:vAlign w:val="bottom"/>
          </w:tcPr>
          <w:p w14:paraId="3425DF24" w14:textId="0D461DA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6</w:t>
            </w:r>
          </w:p>
        </w:tc>
        <w:tc>
          <w:tcPr>
            <w:tcW w:w="798" w:type="dxa"/>
            <w:vAlign w:val="bottom"/>
          </w:tcPr>
          <w:p w14:paraId="2BEE2B97" w14:textId="55ED7B5E"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r>
      <w:tr w:rsidR="00EF7D4C" w14:paraId="1D5863EF" w14:textId="77777777" w:rsidTr="000E54C5">
        <w:tc>
          <w:tcPr>
            <w:tcW w:w="797" w:type="dxa"/>
          </w:tcPr>
          <w:p w14:paraId="21EE89F8" w14:textId="77777777" w:rsidR="00EF7D4C" w:rsidRPr="000F0E59" w:rsidRDefault="00EF7D4C" w:rsidP="00EF7D4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72FC0D7" w14:textId="12A2B937"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w:t>
            </w:r>
          </w:p>
        </w:tc>
        <w:tc>
          <w:tcPr>
            <w:tcW w:w="797" w:type="dxa"/>
            <w:vAlign w:val="bottom"/>
          </w:tcPr>
          <w:p w14:paraId="5E05D876" w14:textId="07A8345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2</w:t>
            </w:r>
          </w:p>
        </w:tc>
        <w:tc>
          <w:tcPr>
            <w:tcW w:w="797" w:type="dxa"/>
            <w:vAlign w:val="bottom"/>
          </w:tcPr>
          <w:p w14:paraId="214E1756" w14:textId="5AEBF040"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1</w:t>
            </w:r>
          </w:p>
        </w:tc>
        <w:tc>
          <w:tcPr>
            <w:tcW w:w="797" w:type="dxa"/>
            <w:vAlign w:val="bottom"/>
          </w:tcPr>
          <w:p w14:paraId="4BE20A5E" w14:textId="286CA583"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7</w:t>
            </w:r>
          </w:p>
        </w:tc>
        <w:tc>
          <w:tcPr>
            <w:tcW w:w="797" w:type="dxa"/>
            <w:vAlign w:val="bottom"/>
          </w:tcPr>
          <w:p w14:paraId="39B4A6F8" w14:textId="6B16596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1</w:t>
            </w:r>
          </w:p>
        </w:tc>
        <w:tc>
          <w:tcPr>
            <w:tcW w:w="797" w:type="dxa"/>
            <w:vAlign w:val="bottom"/>
          </w:tcPr>
          <w:p w14:paraId="6276445E" w14:textId="53706A7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0</w:t>
            </w:r>
          </w:p>
        </w:tc>
        <w:tc>
          <w:tcPr>
            <w:tcW w:w="797" w:type="dxa"/>
            <w:vAlign w:val="bottom"/>
          </w:tcPr>
          <w:p w14:paraId="6E29C6E7" w14:textId="1AB1D504"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57</w:t>
            </w:r>
          </w:p>
        </w:tc>
        <w:tc>
          <w:tcPr>
            <w:tcW w:w="797" w:type="dxa"/>
            <w:vAlign w:val="bottom"/>
          </w:tcPr>
          <w:p w14:paraId="53C07651" w14:textId="3345B63F"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184</w:t>
            </w:r>
          </w:p>
        </w:tc>
        <w:tc>
          <w:tcPr>
            <w:tcW w:w="798" w:type="dxa"/>
            <w:vAlign w:val="bottom"/>
          </w:tcPr>
          <w:p w14:paraId="1987D892" w14:textId="146D66C8"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2236</w:t>
            </w:r>
          </w:p>
        </w:tc>
        <w:tc>
          <w:tcPr>
            <w:tcW w:w="798" w:type="dxa"/>
            <w:vAlign w:val="bottom"/>
          </w:tcPr>
          <w:p w14:paraId="0B8C1609" w14:textId="440CBC9B"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202</w:t>
            </w:r>
          </w:p>
        </w:tc>
        <w:tc>
          <w:tcPr>
            <w:tcW w:w="798" w:type="dxa"/>
            <w:vAlign w:val="bottom"/>
          </w:tcPr>
          <w:p w14:paraId="18360534" w14:textId="37AC57C2"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388</w:t>
            </w:r>
          </w:p>
        </w:tc>
        <w:tc>
          <w:tcPr>
            <w:tcW w:w="798" w:type="dxa"/>
            <w:vAlign w:val="bottom"/>
          </w:tcPr>
          <w:p w14:paraId="6B725CA0" w14:textId="69AF71F5" w:rsidR="00EF7D4C" w:rsidRPr="00EF7D4C" w:rsidRDefault="00EF7D4C" w:rsidP="00EF7D4C">
            <w:pPr>
              <w:pStyle w:val="BodyText"/>
              <w:spacing w:after="0"/>
              <w:contextualSpacing/>
              <w:jc w:val="right"/>
              <w:rPr>
                <w:rFonts w:ascii="Times New Roman" w:hAnsi="Times New Roman" w:cs="Times New Roman"/>
                <w:spacing w:val="-2"/>
                <w:kern w:val="22"/>
                <w:sz w:val="18"/>
                <w:szCs w:val="18"/>
              </w:rPr>
            </w:pPr>
            <w:r w:rsidRPr="00EF7D4C">
              <w:rPr>
                <w:rFonts w:ascii="Times New Roman" w:hAnsi="Times New Roman" w:cs="Times New Roman"/>
                <w:color w:val="000000"/>
                <w:sz w:val="18"/>
                <w:szCs w:val="18"/>
              </w:rPr>
              <w:t>46</w:t>
            </w: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5F4179E0" w:rsidR="00250F39" w:rsidRDefault="00487A05"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lastRenderedPageBreak/>
        <w:t xml:space="preserve">Table </w:t>
      </w:r>
      <w:r w:rsidR="00CD6756">
        <w:rPr>
          <w:rFonts w:ascii="Times New Roman" w:hAnsi="Times New Roman" w:cs="Times New Roman"/>
          <w:spacing w:val="-2"/>
          <w:kern w:val="22"/>
          <w:sz w:val="20"/>
          <w:szCs w:val="20"/>
        </w:rPr>
        <w:t>10</w:t>
      </w:r>
      <w:r w:rsidR="00250F39">
        <w:rPr>
          <w:rFonts w:ascii="Times New Roman" w:hAnsi="Times New Roman" w:cs="Times New Roman"/>
          <w:spacing w:val="-2"/>
          <w:kern w:val="22"/>
          <w:sz w:val="20"/>
          <w:szCs w:val="20"/>
        </w:rPr>
        <w:t>.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EA7316">
        <w:tc>
          <w:tcPr>
            <w:tcW w:w="797" w:type="dxa"/>
            <w:vMerge w:val="restart"/>
            <w:tcBorders>
              <w:top w:val="single" w:sz="4" w:space="0" w:color="auto"/>
            </w:tcBorders>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EA7316">
        <w:tc>
          <w:tcPr>
            <w:tcW w:w="797" w:type="dxa"/>
            <w:vMerge/>
            <w:tcBorders>
              <w:bottom w:val="single" w:sz="4" w:space="0" w:color="auto"/>
            </w:tcBorders>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EA7316">
        <w:tc>
          <w:tcPr>
            <w:tcW w:w="797" w:type="dxa"/>
            <w:tcBorders>
              <w:top w:val="single" w:sz="4" w:space="0" w:color="auto"/>
            </w:tcBorders>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tcBorders>
              <w:top w:val="single" w:sz="4" w:space="0" w:color="auto"/>
            </w:tcBorders>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tcBorders>
              <w:top w:val="single" w:sz="4" w:space="0" w:color="auto"/>
            </w:tcBorders>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tcBorders>
              <w:top w:val="single" w:sz="4" w:space="0" w:color="auto"/>
            </w:tcBorders>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tcBorders>
              <w:top w:val="single" w:sz="4" w:space="0" w:color="auto"/>
            </w:tcBorders>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tcBorders>
              <w:top w:val="single" w:sz="4" w:space="0" w:color="auto"/>
            </w:tcBorders>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tcBorders>
              <w:top w:val="single" w:sz="4" w:space="0" w:color="auto"/>
            </w:tcBorders>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tcBorders>
              <w:top w:val="single" w:sz="4" w:space="0" w:color="auto"/>
            </w:tcBorders>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tcBorders>
              <w:top w:val="single" w:sz="4" w:space="0" w:color="auto"/>
            </w:tcBorders>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tcBorders>
              <w:top w:val="single" w:sz="4" w:space="0" w:color="auto"/>
            </w:tcBorders>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tcBorders>
              <w:top w:val="single" w:sz="4" w:space="0" w:color="auto"/>
            </w:tcBorders>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tcBorders>
              <w:top w:val="single" w:sz="4" w:space="0" w:color="auto"/>
            </w:tcBorders>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F44C2B">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F44C2B">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F44C2B">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F44C2B">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0F3A7499"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Table</w:t>
      </w:r>
      <w:r w:rsidR="00CD6756">
        <w:rPr>
          <w:rFonts w:ascii="Times New Roman" w:hAnsi="Times New Roman" w:cs="Times New Roman"/>
          <w:spacing w:val="-2"/>
          <w:kern w:val="22"/>
          <w:sz w:val="20"/>
          <w:szCs w:val="20"/>
        </w:rPr>
        <w:t>11</w:t>
      </w:r>
      <w:r w:rsidR="00250F39">
        <w:rPr>
          <w:rFonts w:ascii="Times New Roman" w:hAnsi="Times New Roman" w:cs="Times New Roman"/>
          <w:spacing w:val="-2"/>
          <w:kern w:val="22"/>
          <w:sz w:val="20"/>
          <w:szCs w:val="20"/>
        </w:rPr>
        <w:t>.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BE68D0">
        <w:tc>
          <w:tcPr>
            <w:tcW w:w="797" w:type="dxa"/>
            <w:vMerge w:val="restart"/>
            <w:tcBorders>
              <w:top w:val="single" w:sz="4" w:space="0" w:color="auto"/>
            </w:tcBorders>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tcBorders>
              <w:top w:val="single" w:sz="4" w:space="0" w:color="auto"/>
              <w:bottom w:val="single" w:sz="4" w:space="0" w:color="auto"/>
            </w:tcBorders>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BE68D0">
        <w:tc>
          <w:tcPr>
            <w:tcW w:w="797" w:type="dxa"/>
            <w:vMerge/>
            <w:tcBorders>
              <w:bottom w:val="single" w:sz="4" w:space="0" w:color="auto"/>
            </w:tcBorders>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tcBorders>
              <w:top w:val="single" w:sz="4" w:space="0" w:color="auto"/>
              <w:bottom w:val="single" w:sz="4" w:space="0" w:color="auto"/>
            </w:tcBorders>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tcBorders>
              <w:top w:val="single" w:sz="4" w:space="0" w:color="auto"/>
              <w:bottom w:val="single" w:sz="4" w:space="0" w:color="auto"/>
            </w:tcBorders>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tcBorders>
              <w:top w:val="single" w:sz="4" w:space="0" w:color="auto"/>
              <w:bottom w:val="single" w:sz="4" w:space="0" w:color="auto"/>
            </w:tcBorders>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tcBorders>
              <w:top w:val="single" w:sz="4" w:space="0" w:color="auto"/>
              <w:bottom w:val="single" w:sz="4" w:space="0" w:color="auto"/>
            </w:tcBorders>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tcBorders>
              <w:top w:val="single" w:sz="4" w:space="0" w:color="auto"/>
              <w:bottom w:val="single" w:sz="4" w:space="0" w:color="auto"/>
            </w:tcBorders>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tcBorders>
              <w:top w:val="single" w:sz="4" w:space="0" w:color="auto"/>
              <w:bottom w:val="single" w:sz="4" w:space="0" w:color="auto"/>
            </w:tcBorders>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tcBorders>
              <w:top w:val="single" w:sz="4" w:space="0" w:color="auto"/>
              <w:bottom w:val="single" w:sz="4" w:space="0" w:color="auto"/>
            </w:tcBorders>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tcBorders>
              <w:top w:val="single" w:sz="4" w:space="0" w:color="auto"/>
              <w:bottom w:val="single" w:sz="4" w:space="0" w:color="auto"/>
            </w:tcBorders>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tcBorders>
              <w:top w:val="single" w:sz="4" w:space="0" w:color="auto"/>
              <w:bottom w:val="single" w:sz="4" w:space="0" w:color="auto"/>
            </w:tcBorders>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tcBorders>
              <w:top w:val="single" w:sz="4" w:space="0" w:color="auto"/>
              <w:bottom w:val="single" w:sz="4" w:space="0" w:color="auto"/>
            </w:tcBorders>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tcBorders>
              <w:top w:val="single" w:sz="4" w:space="0" w:color="auto"/>
              <w:bottom w:val="single" w:sz="4" w:space="0" w:color="auto"/>
            </w:tcBorders>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tcBorders>
              <w:top w:val="single" w:sz="4" w:space="0" w:color="auto"/>
              <w:bottom w:val="single" w:sz="4" w:space="0" w:color="auto"/>
            </w:tcBorders>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65F38" w14:paraId="1BF6F528" w14:textId="77777777" w:rsidTr="00BE68D0">
        <w:tc>
          <w:tcPr>
            <w:tcW w:w="797" w:type="dxa"/>
            <w:tcBorders>
              <w:top w:val="single" w:sz="4" w:space="0" w:color="auto"/>
            </w:tcBorders>
          </w:tcPr>
          <w:p w14:paraId="70A659E9"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Borders>
              <w:top w:val="single" w:sz="4" w:space="0" w:color="auto"/>
            </w:tcBorders>
            <w:vAlign w:val="center"/>
          </w:tcPr>
          <w:p w14:paraId="38D43B47" w14:textId="6FE020C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 </w:t>
            </w:r>
          </w:p>
        </w:tc>
        <w:tc>
          <w:tcPr>
            <w:tcW w:w="797" w:type="dxa"/>
            <w:tcBorders>
              <w:top w:val="single" w:sz="4" w:space="0" w:color="auto"/>
            </w:tcBorders>
            <w:vAlign w:val="bottom"/>
          </w:tcPr>
          <w:p w14:paraId="40F2E18B" w14:textId="04571FB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tcBorders>
              <w:top w:val="single" w:sz="4" w:space="0" w:color="auto"/>
            </w:tcBorders>
            <w:vAlign w:val="bottom"/>
          </w:tcPr>
          <w:p w14:paraId="40C367AA" w14:textId="1D6918E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tcBorders>
              <w:top w:val="single" w:sz="4" w:space="0" w:color="auto"/>
            </w:tcBorders>
            <w:vAlign w:val="bottom"/>
          </w:tcPr>
          <w:p w14:paraId="236CBA41" w14:textId="63EC68A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tcBorders>
              <w:top w:val="single" w:sz="4" w:space="0" w:color="auto"/>
            </w:tcBorders>
            <w:vAlign w:val="bottom"/>
          </w:tcPr>
          <w:p w14:paraId="1D320CC2" w14:textId="7F786EC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7" w:type="dxa"/>
            <w:tcBorders>
              <w:top w:val="single" w:sz="4" w:space="0" w:color="auto"/>
            </w:tcBorders>
            <w:vAlign w:val="bottom"/>
          </w:tcPr>
          <w:p w14:paraId="24202A59" w14:textId="4A3E3EB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tcBorders>
              <w:top w:val="single" w:sz="4" w:space="0" w:color="auto"/>
            </w:tcBorders>
            <w:vAlign w:val="bottom"/>
          </w:tcPr>
          <w:p w14:paraId="010550D5" w14:textId="50F84F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05</w:t>
            </w:r>
          </w:p>
        </w:tc>
        <w:tc>
          <w:tcPr>
            <w:tcW w:w="797" w:type="dxa"/>
            <w:tcBorders>
              <w:top w:val="single" w:sz="4" w:space="0" w:color="auto"/>
            </w:tcBorders>
            <w:vAlign w:val="bottom"/>
          </w:tcPr>
          <w:p w14:paraId="43FAAD35" w14:textId="61140EA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14</w:t>
            </w:r>
          </w:p>
        </w:tc>
        <w:tc>
          <w:tcPr>
            <w:tcW w:w="798" w:type="dxa"/>
            <w:tcBorders>
              <w:top w:val="single" w:sz="4" w:space="0" w:color="auto"/>
            </w:tcBorders>
            <w:vAlign w:val="bottom"/>
          </w:tcPr>
          <w:p w14:paraId="02D39C15" w14:textId="5983393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207</w:t>
            </w:r>
          </w:p>
        </w:tc>
        <w:tc>
          <w:tcPr>
            <w:tcW w:w="798" w:type="dxa"/>
            <w:tcBorders>
              <w:top w:val="single" w:sz="4" w:space="0" w:color="auto"/>
            </w:tcBorders>
            <w:vAlign w:val="bottom"/>
          </w:tcPr>
          <w:p w14:paraId="0B1777B2" w14:textId="1A35F7C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985</w:t>
            </w:r>
          </w:p>
        </w:tc>
        <w:tc>
          <w:tcPr>
            <w:tcW w:w="798" w:type="dxa"/>
            <w:tcBorders>
              <w:top w:val="single" w:sz="4" w:space="0" w:color="auto"/>
            </w:tcBorders>
            <w:vAlign w:val="bottom"/>
          </w:tcPr>
          <w:p w14:paraId="1E57A5A2" w14:textId="237035A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37</w:t>
            </w:r>
          </w:p>
        </w:tc>
        <w:tc>
          <w:tcPr>
            <w:tcW w:w="798" w:type="dxa"/>
            <w:tcBorders>
              <w:top w:val="single" w:sz="4" w:space="0" w:color="auto"/>
            </w:tcBorders>
            <w:vAlign w:val="bottom"/>
          </w:tcPr>
          <w:p w14:paraId="237A0AA4" w14:textId="22C670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r>
      <w:tr w:rsidR="00465F38" w14:paraId="10FF32E0" w14:textId="77777777" w:rsidTr="005C343A">
        <w:tc>
          <w:tcPr>
            <w:tcW w:w="797" w:type="dxa"/>
          </w:tcPr>
          <w:p w14:paraId="6C27CADF"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D9EAC35" w14:textId="31DA9B3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5B4151BB" w14:textId="2A823E17"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73E96306" w14:textId="6194C46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5B88D331" w14:textId="233FB1A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1</w:t>
            </w:r>
          </w:p>
        </w:tc>
        <w:tc>
          <w:tcPr>
            <w:tcW w:w="797" w:type="dxa"/>
            <w:vAlign w:val="bottom"/>
          </w:tcPr>
          <w:p w14:paraId="2B1ADBF0" w14:textId="5D8E644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3</w:t>
            </w:r>
          </w:p>
        </w:tc>
        <w:tc>
          <w:tcPr>
            <w:tcW w:w="797" w:type="dxa"/>
            <w:vAlign w:val="bottom"/>
          </w:tcPr>
          <w:p w14:paraId="4074578F" w14:textId="3AA8C14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5</w:t>
            </w:r>
          </w:p>
        </w:tc>
        <w:tc>
          <w:tcPr>
            <w:tcW w:w="797" w:type="dxa"/>
            <w:vAlign w:val="bottom"/>
          </w:tcPr>
          <w:p w14:paraId="4A4FECD4" w14:textId="770B3B9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2</w:t>
            </w:r>
          </w:p>
        </w:tc>
        <w:tc>
          <w:tcPr>
            <w:tcW w:w="797" w:type="dxa"/>
            <w:vAlign w:val="bottom"/>
          </w:tcPr>
          <w:p w14:paraId="773D5FB9" w14:textId="04FB2E8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0</w:t>
            </w:r>
          </w:p>
        </w:tc>
        <w:tc>
          <w:tcPr>
            <w:tcW w:w="798" w:type="dxa"/>
            <w:vAlign w:val="bottom"/>
          </w:tcPr>
          <w:p w14:paraId="088E2CD4" w14:textId="333412D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8" w:type="dxa"/>
            <w:vAlign w:val="bottom"/>
          </w:tcPr>
          <w:p w14:paraId="515A74CA" w14:textId="6FC44F6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c>
          <w:tcPr>
            <w:tcW w:w="798" w:type="dxa"/>
            <w:vAlign w:val="bottom"/>
          </w:tcPr>
          <w:p w14:paraId="163F56EE" w14:textId="5926CED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16F6B15E" w14:textId="40DA501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10FEE5D6" w14:textId="77777777" w:rsidTr="005C343A">
        <w:tc>
          <w:tcPr>
            <w:tcW w:w="797" w:type="dxa"/>
          </w:tcPr>
          <w:p w14:paraId="294F790B"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8E36147" w14:textId="123F8CD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w:t>
            </w:r>
          </w:p>
        </w:tc>
        <w:tc>
          <w:tcPr>
            <w:tcW w:w="797" w:type="dxa"/>
            <w:vAlign w:val="bottom"/>
          </w:tcPr>
          <w:p w14:paraId="7617C92A" w14:textId="2B0A47E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w:t>
            </w:r>
          </w:p>
        </w:tc>
        <w:tc>
          <w:tcPr>
            <w:tcW w:w="797" w:type="dxa"/>
            <w:vAlign w:val="bottom"/>
          </w:tcPr>
          <w:p w14:paraId="098D5170" w14:textId="44754D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w:t>
            </w:r>
          </w:p>
        </w:tc>
        <w:tc>
          <w:tcPr>
            <w:tcW w:w="797" w:type="dxa"/>
            <w:vAlign w:val="bottom"/>
          </w:tcPr>
          <w:p w14:paraId="0D79EEDC" w14:textId="631E6C2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2</w:t>
            </w:r>
          </w:p>
        </w:tc>
        <w:tc>
          <w:tcPr>
            <w:tcW w:w="797" w:type="dxa"/>
            <w:vAlign w:val="bottom"/>
          </w:tcPr>
          <w:p w14:paraId="19CD381B" w14:textId="2128B00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7" w:type="dxa"/>
            <w:vAlign w:val="bottom"/>
          </w:tcPr>
          <w:p w14:paraId="70EE108A" w14:textId="30F4A593"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60</w:t>
            </w:r>
          </w:p>
        </w:tc>
        <w:tc>
          <w:tcPr>
            <w:tcW w:w="797" w:type="dxa"/>
            <w:vAlign w:val="bottom"/>
          </w:tcPr>
          <w:p w14:paraId="77FD68D4" w14:textId="3480CD5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13</w:t>
            </w:r>
          </w:p>
        </w:tc>
        <w:tc>
          <w:tcPr>
            <w:tcW w:w="797" w:type="dxa"/>
            <w:vAlign w:val="bottom"/>
          </w:tcPr>
          <w:p w14:paraId="4FAB8008" w14:textId="4C538E9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96</w:t>
            </w:r>
          </w:p>
        </w:tc>
        <w:tc>
          <w:tcPr>
            <w:tcW w:w="798" w:type="dxa"/>
            <w:vAlign w:val="bottom"/>
          </w:tcPr>
          <w:p w14:paraId="015B85DB" w14:textId="3C9282A9"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86</w:t>
            </w:r>
          </w:p>
        </w:tc>
        <w:tc>
          <w:tcPr>
            <w:tcW w:w="798" w:type="dxa"/>
            <w:vAlign w:val="bottom"/>
          </w:tcPr>
          <w:p w14:paraId="2F2AD8F5" w14:textId="5BAB69A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9</w:t>
            </w:r>
          </w:p>
        </w:tc>
        <w:tc>
          <w:tcPr>
            <w:tcW w:w="798" w:type="dxa"/>
            <w:vAlign w:val="bottom"/>
          </w:tcPr>
          <w:p w14:paraId="19D203E7" w14:textId="5A00365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6</w:t>
            </w:r>
          </w:p>
        </w:tc>
        <w:tc>
          <w:tcPr>
            <w:tcW w:w="798" w:type="dxa"/>
            <w:vAlign w:val="bottom"/>
          </w:tcPr>
          <w:p w14:paraId="28EC6C2E" w14:textId="5531237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r>
      <w:tr w:rsidR="00465F38" w14:paraId="7C92AE1C" w14:textId="77777777" w:rsidTr="005C343A">
        <w:tc>
          <w:tcPr>
            <w:tcW w:w="797" w:type="dxa"/>
          </w:tcPr>
          <w:p w14:paraId="1DC3F8A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226FFD1" w14:textId="592B264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D30A84A" w14:textId="6767A67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3EB4F949" w14:textId="0E6AF49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6</w:t>
            </w:r>
          </w:p>
        </w:tc>
        <w:tc>
          <w:tcPr>
            <w:tcW w:w="797" w:type="dxa"/>
            <w:vAlign w:val="bottom"/>
          </w:tcPr>
          <w:p w14:paraId="3FCC48EA" w14:textId="3834E20C"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1B15FDA5" w14:textId="5FD0C6D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w:t>
            </w:r>
          </w:p>
        </w:tc>
        <w:tc>
          <w:tcPr>
            <w:tcW w:w="797" w:type="dxa"/>
            <w:vAlign w:val="bottom"/>
          </w:tcPr>
          <w:p w14:paraId="35B0651B" w14:textId="676A0AB0"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4</w:t>
            </w:r>
          </w:p>
        </w:tc>
        <w:tc>
          <w:tcPr>
            <w:tcW w:w="797" w:type="dxa"/>
            <w:vAlign w:val="bottom"/>
          </w:tcPr>
          <w:p w14:paraId="4B237F32" w14:textId="6A28EC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9</w:t>
            </w:r>
          </w:p>
        </w:tc>
        <w:tc>
          <w:tcPr>
            <w:tcW w:w="797" w:type="dxa"/>
            <w:vAlign w:val="bottom"/>
          </w:tcPr>
          <w:p w14:paraId="2BD37875" w14:textId="3EF9B6A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73</w:t>
            </w:r>
          </w:p>
        </w:tc>
        <w:tc>
          <w:tcPr>
            <w:tcW w:w="798" w:type="dxa"/>
            <w:vAlign w:val="bottom"/>
          </w:tcPr>
          <w:p w14:paraId="6AC0EB6E" w14:textId="0CE09D2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5</w:t>
            </w:r>
          </w:p>
        </w:tc>
        <w:tc>
          <w:tcPr>
            <w:tcW w:w="798" w:type="dxa"/>
            <w:vAlign w:val="bottom"/>
          </w:tcPr>
          <w:p w14:paraId="0614CD61" w14:textId="1FFA9AE5"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0</w:t>
            </w:r>
          </w:p>
        </w:tc>
        <w:tc>
          <w:tcPr>
            <w:tcW w:w="798" w:type="dxa"/>
            <w:vAlign w:val="bottom"/>
          </w:tcPr>
          <w:p w14:paraId="6717C3B9" w14:textId="6C150AF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1</w:t>
            </w:r>
          </w:p>
        </w:tc>
        <w:tc>
          <w:tcPr>
            <w:tcW w:w="798" w:type="dxa"/>
            <w:vAlign w:val="bottom"/>
          </w:tcPr>
          <w:p w14:paraId="15BC86F9" w14:textId="7E52CCBE"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3</w:t>
            </w:r>
          </w:p>
        </w:tc>
      </w:tr>
      <w:tr w:rsidR="00465F38" w14:paraId="333F1E34" w14:textId="77777777" w:rsidTr="005C343A">
        <w:tc>
          <w:tcPr>
            <w:tcW w:w="797" w:type="dxa"/>
          </w:tcPr>
          <w:p w14:paraId="222E5618" w14:textId="77777777" w:rsidR="00465F38" w:rsidRPr="000F0E59" w:rsidRDefault="00465F38" w:rsidP="00465F38">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66A99C2D" w14:textId="4985909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w:t>
            </w:r>
          </w:p>
        </w:tc>
        <w:tc>
          <w:tcPr>
            <w:tcW w:w="797" w:type="dxa"/>
            <w:vAlign w:val="bottom"/>
          </w:tcPr>
          <w:p w14:paraId="13D952CD" w14:textId="24086BD6"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2</w:t>
            </w:r>
          </w:p>
        </w:tc>
        <w:tc>
          <w:tcPr>
            <w:tcW w:w="797" w:type="dxa"/>
            <w:vAlign w:val="bottom"/>
          </w:tcPr>
          <w:p w14:paraId="134A3DE5" w14:textId="721DC40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4</w:t>
            </w:r>
          </w:p>
        </w:tc>
        <w:tc>
          <w:tcPr>
            <w:tcW w:w="797" w:type="dxa"/>
            <w:vAlign w:val="bottom"/>
          </w:tcPr>
          <w:p w14:paraId="22352F3E" w14:textId="7AF7730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4</w:t>
            </w:r>
          </w:p>
        </w:tc>
        <w:tc>
          <w:tcPr>
            <w:tcW w:w="797" w:type="dxa"/>
            <w:vAlign w:val="bottom"/>
          </w:tcPr>
          <w:p w14:paraId="6D622813" w14:textId="0205A074"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6</w:t>
            </w:r>
          </w:p>
        </w:tc>
        <w:tc>
          <w:tcPr>
            <w:tcW w:w="797" w:type="dxa"/>
            <w:vAlign w:val="bottom"/>
          </w:tcPr>
          <w:p w14:paraId="69A856D6" w14:textId="2CE936D1"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1</w:t>
            </w:r>
          </w:p>
        </w:tc>
        <w:tc>
          <w:tcPr>
            <w:tcW w:w="797" w:type="dxa"/>
            <w:vAlign w:val="bottom"/>
          </w:tcPr>
          <w:p w14:paraId="7A184C58" w14:textId="09E8BE02"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57</w:t>
            </w:r>
          </w:p>
        </w:tc>
        <w:tc>
          <w:tcPr>
            <w:tcW w:w="797" w:type="dxa"/>
            <w:vAlign w:val="bottom"/>
          </w:tcPr>
          <w:p w14:paraId="1135CECC" w14:textId="40CE012F"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179</w:t>
            </w:r>
          </w:p>
        </w:tc>
        <w:tc>
          <w:tcPr>
            <w:tcW w:w="798" w:type="dxa"/>
            <w:vAlign w:val="bottom"/>
          </w:tcPr>
          <w:p w14:paraId="584B2147" w14:textId="3A10333A"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2239</w:t>
            </w:r>
          </w:p>
        </w:tc>
        <w:tc>
          <w:tcPr>
            <w:tcW w:w="798" w:type="dxa"/>
            <w:vAlign w:val="bottom"/>
          </w:tcPr>
          <w:p w14:paraId="55489156" w14:textId="1A8A19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199</w:t>
            </w:r>
          </w:p>
        </w:tc>
        <w:tc>
          <w:tcPr>
            <w:tcW w:w="798" w:type="dxa"/>
            <w:vAlign w:val="bottom"/>
          </w:tcPr>
          <w:p w14:paraId="5BFC6356" w14:textId="3EEEFD08"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386</w:t>
            </w:r>
          </w:p>
        </w:tc>
        <w:tc>
          <w:tcPr>
            <w:tcW w:w="798" w:type="dxa"/>
            <w:vAlign w:val="bottom"/>
          </w:tcPr>
          <w:p w14:paraId="7C7BC4F0" w14:textId="716DED6D" w:rsidR="00465F38" w:rsidRPr="00743672" w:rsidRDefault="00465F38" w:rsidP="00743672">
            <w:pPr>
              <w:pStyle w:val="BodyText"/>
              <w:spacing w:after="0"/>
              <w:contextualSpacing/>
              <w:jc w:val="right"/>
              <w:rPr>
                <w:rFonts w:ascii="Times New Roman" w:hAnsi="Times New Roman" w:cs="Times New Roman"/>
                <w:spacing w:val="-2"/>
                <w:kern w:val="22"/>
                <w:sz w:val="18"/>
                <w:szCs w:val="18"/>
              </w:rPr>
            </w:pPr>
            <w:r w:rsidRPr="00743672">
              <w:rPr>
                <w:rFonts w:ascii="Times New Roman" w:hAnsi="Times New Roman" w:cs="Times New Roman"/>
                <w:color w:val="000000"/>
                <w:sz w:val="18"/>
                <w:szCs w:val="18"/>
              </w:rPr>
              <w:t>48</w:t>
            </w: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184862D7" w14:textId="2C049804" w:rsidR="00C94287" w:rsidRDefault="00C94287" w:rsidP="00346C97">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p>
    <w:p w14:paraId="46D530F7" w14:textId="7BC45163" w:rsidR="00C94287" w:rsidRDefault="00C94287" w:rsidP="00346C97">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p>
    <w:p w14:paraId="12AD5EA2" w14:textId="77777777" w:rsidR="00022A88" w:rsidRPr="0010454B" w:rsidRDefault="00022A88" w:rsidP="00022A8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Evaluasi model </w:t>
      </w:r>
    </w:p>
    <w:p w14:paraId="02507989" w14:textId="77777777" w:rsidR="00591B4A" w:rsidRDefault="00591B4A" w:rsidP="00591B4A">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12. Summary Results of model evaluation</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1605"/>
        <w:gridCol w:w="942"/>
        <w:gridCol w:w="942"/>
        <w:gridCol w:w="942"/>
        <w:gridCol w:w="942"/>
      </w:tblGrid>
      <w:tr w:rsidR="00591B4A" w14:paraId="10E883BE" w14:textId="77777777" w:rsidTr="00B345E2">
        <w:trPr>
          <w:jc w:val="center"/>
        </w:trPr>
        <w:tc>
          <w:tcPr>
            <w:tcW w:w="1884" w:type="dxa"/>
            <w:gridSpan w:val="2"/>
            <w:vMerge w:val="restart"/>
            <w:tcBorders>
              <w:top w:val="single" w:sz="4" w:space="0" w:color="auto"/>
              <w:bottom w:val="nil"/>
            </w:tcBorders>
            <w:vAlign w:val="center"/>
          </w:tcPr>
          <w:p w14:paraId="64532035" w14:textId="77777777" w:rsidR="00591B4A" w:rsidRPr="0085409A" w:rsidRDefault="00591B4A" w:rsidP="00B345E2">
            <w:pPr>
              <w:pStyle w:val="BodyText"/>
              <w:spacing w:after="0"/>
              <w:contextualSpacing/>
              <w:jc w:val="both"/>
              <w:rPr>
                <w:rFonts w:ascii="Times New Roman" w:hAnsi="Times New Roman" w:cs="Times New Roman"/>
                <w:b/>
                <w:bCs/>
                <w:spacing w:val="-2"/>
                <w:kern w:val="22"/>
                <w:sz w:val="20"/>
                <w:szCs w:val="20"/>
              </w:rPr>
            </w:pPr>
            <w:r>
              <w:rPr>
                <w:rFonts w:ascii="Times New Roman" w:hAnsi="Times New Roman" w:cs="Times New Roman"/>
                <w:b/>
                <w:bCs/>
                <w:spacing w:val="-2"/>
                <w:kern w:val="22"/>
                <w:sz w:val="20"/>
                <w:szCs w:val="20"/>
              </w:rPr>
              <w:t>E</w:t>
            </w:r>
            <w:r w:rsidRPr="005865AB">
              <w:rPr>
                <w:rFonts w:ascii="Times New Roman" w:hAnsi="Times New Roman" w:cs="Times New Roman"/>
                <w:b/>
                <w:bCs/>
                <w:spacing w:val="-2"/>
                <w:kern w:val="22"/>
                <w:sz w:val="20"/>
                <w:szCs w:val="20"/>
              </w:rPr>
              <w:t>xperiment</w:t>
            </w:r>
          </w:p>
        </w:tc>
        <w:tc>
          <w:tcPr>
            <w:tcW w:w="3768" w:type="dxa"/>
            <w:gridSpan w:val="4"/>
            <w:tcBorders>
              <w:top w:val="single" w:sz="4" w:space="0" w:color="auto"/>
              <w:bottom w:val="single" w:sz="4" w:space="0" w:color="auto"/>
            </w:tcBorders>
            <w:vAlign w:val="center"/>
          </w:tcPr>
          <w:p w14:paraId="64078E3C" w14:textId="77777777" w:rsidR="00591B4A" w:rsidRPr="0085409A" w:rsidRDefault="00591B4A" w:rsidP="00B345E2">
            <w:pPr>
              <w:pStyle w:val="BodyText"/>
              <w:spacing w:after="0"/>
              <w:contextualSpacing/>
              <w:jc w:val="center"/>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Model evaluations</w:t>
            </w:r>
          </w:p>
        </w:tc>
      </w:tr>
      <w:tr w:rsidR="00591B4A" w14:paraId="5A329ABA" w14:textId="77777777" w:rsidTr="00B345E2">
        <w:trPr>
          <w:jc w:val="center"/>
        </w:trPr>
        <w:tc>
          <w:tcPr>
            <w:tcW w:w="1884" w:type="dxa"/>
            <w:gridSpan w:val="2"/>
            <w:vMerge/>
            <w:tcBorders>
              <w:top w:val="nil"/>
              <w:bottom w:val="single" w:sz="4" w:space="0" w:color="auto"/>
            </w:tcBorders>
            <w:vAlign w:val="center"/>
          </w:tcPr>
          <w:p w14:paraId="4312D1BC" w14:textId="77777777" w:rsidR="00591B4A" w:rsidRPr="0085409A" w:rsidRDefault="00591B4A" w:rsidP="00B345E2">
            <w:pPr>
              <w:pStyle w:val="BodyText"/>
              <w:spacing w:after="0"/>
              <w:contextualSpacing/>
              <w:jc w:val="both"/>
              <w:rPr>
                <w:rFonts w:ascii="Times New Roman" w:hAnsi="Times New Roman" w:cs="Times New Roman"/>
                <w:b/>
                <w:bCs/>
                <w:spacing w:val="-2"/>
                <w:kern w:val="22"/>
                <w:sz w:val="20"/>
                <w:szCs w:val="20"/>
              </w:rPr>
            </w:pPr>
          </w:p>
        </w:tc>
        <w:tc>
          <w:tcPr>
            <w:tcW w:w="942" w:type="dxa"/>
            <w:tcBorders>
              <w:top w:val="single" w:sz="4" w:space="0" w:color="auto"/>
              <w:bottom w:val="single" w:sz="4" w:space="0" w:color="auto"/>
            </w:tcBorders>
            <w:vAlign w:val="center"/>
          </w:tcPr>
          <w:p w14:paraId="4404FE9A" w14:textId="77777777" w:rsidR="00591B4A" w:rsidRPr="0085409A" w:rsidRDefault="00591B4A" w:rsidP="00B345E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R</w:t>
            </w:r>
          </w:p>
        </w:tc>
        <w:tc>
          <w:tcPr>
            <w:tcW w:w="942" w:type="dxa"/>
            <w:tcBorders>
              <w:top w:val="single" w:sz="4" w:space="0" w:color="auto"/>
              <w:bottom w:val="single" w:sz="4" w:space="0" w:color="auto"/>
            </w:tcBorders>
            <w:vAlign w:val="center"/>
          </w:tcPr>
          <w:p w14:paraId="0EA8239A" w14:textId="77777777" w:rsidR="00591B4A" w:rsidRPr="0085409A" w:rsidRDefault="00591B4A" w:rsidP="00B345E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MAE</w:t>
            </w:r>
          </w:p>
        </w:tc>
        <w:tc>
          <w:tcPr>
            <w:tcW w:w="942" w:type="dxa"/>
            <w:tcBorders>
              <w:top w:val="single" w:sz="4" w:space="0" w:color="auto"/>
              <w:bottom w:val="single" w:sz="4" w:space="0" w:color="auto"/>
            </w:tcBorders>
            <w:vAlign w:val="center"/>
          </w:tcPr>
          <w:p w14:paraId="636A93A0" w14:textId="77777777" w:rsidR="00591B4A" w:rsidRPr="0085409A" w:rsidRDefault="00591B4A" w:rsidP="00B345E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RMSE</w:t>
            </w:r>
          </w:p>
        </w:tc>
        <w:tc>
          <w:tcPr>
            <w:tcW w:w="942" w:type="dxa"/>
            <w:tcBorders>
              <w:top w:val="single" w:sz="4" w:space="0" w:color="auto"/>
              <w:bottom w:val="single" w:sz="4" w:space="0" w:color="auto"/>
            </w:tcBorders>
            <w:vAlign w:val="center"/>
          </w:tcPr>
          <w:p w14:paraId="0AAE4250" w14:textId="77777777" w:rsidR="00591B4A" w:rsidRPr="0085409A" w:rsidRDefault="00591B4A" w:rsidP="00B345E2">
            <w:pPr>
              <w:pStyle w:val="BodyText"/>
              <w:spacing w:after="0"/>
              <w:contextualSpacing/>
              <w:jc w:val="right"/>
              <w:rPr>
                <w:rFonts w:ascii="Times New Roman" w:hAnsi="Times New Roman" w:cs="Times New Roman"/>
                <w:b/>
                <w:bCs/>
                <w:spacing w:val="-2"/>
                <w:kern w:val="22"/>
                <w:sz w:val="20"/>
                <w:szCs w:val="20"/>
              </w:rPr>
            </w:pPr>
            <w:r w:rsidRPr="0085409A">
              <w:rPr>
                <w:rFonts w:ascii="Times New Roman" w:hAnsi="Times New Roman" w:cs="Times New Roman"/>
                <w:b/>
                <w:bCs/>
                <w:spacing w:val="-2"/>
                <w:kern w:val="22"/>
                <w:sz w:val="20"/>
                <w:szCs w:val="20"/>
              </w:rPr>
              <w:t>MAPE</w:t>
            </w:r>
          </w:p>
        </w:tc>
      </w:tr>
      <w:tr w:rsidR="00591B4A" w14:paraId="44ED6F22" w14:textId="77777777" w:rsidTr="00B345E2">
        <w:trPr>
          <w:jc w:val="center"/>
        </w:trPr>
        <w:tc>
          <w:tcPr>
            <w:tcW w:w="1884" w:type="dxa"/>
            <w:gridSpan w:val="2"/>
            <w:tcBorders>
              <w:top w:val="single" w:sz="4" w:space="0" w:color="auto"/>
            </w:tcBorders>
          </w:tcPr>
          <w:p w14:paraId="6266BD17"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942" w:type="dxa"/>
            <w:tcBorders>
              <w:top w:val="single" w:sz="4" w:space="0" w:color="auto"/>
            </w:tcBorders>
          </w:tcPr>
          <w:p w14:paraId="1A710E4C"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Borders>
              <w:top w:val="single" w:sz="4" w:space="0" w:color="auto"/>
            </w:tcBorders>
          </w:tcPr>
          <w:p w14:paraId="7E3E4582"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Borders>
              <w:top w:val="single" w:sz="4" w:space="0" w:color="auto"/>
            </w:tcBorders>
          </w:tcPr>
          <w:p w14:paraId="35FD8C8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Borders>
              <w:top w:val="single" w:sz="4" w:space="0" w:color="auto"/>
            </w:tcBorders>
          </w:tcPr>
          <w:p w14:paraId="5B04098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r>
      <w:tr w:rsidR="00591B4A" w14:paraId="136302DD" w14:textId="77777777" w:rsidTr="00B345E2">
        <w:trPr>
          <w:jc w:val="center"/>
        </w:trPr>
        <w:tc>
          <w:tcPr>
            <w:tcW w:w="279" w:type="dxa"/>
          </w:tcPr>
          <w:p w14:paraId="63CD39F3"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53350DDF"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356201BF"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6452</w:t>
            </w:r>
          </w:p>
        </w:tc>
        <w:tc>
          <w:tcPr>
            <w:tcW w:w="942" w:type="dxa"/>
          </w:tcPr>
          <w:p w14:paraId="0BE9DF25"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341</w:t>
            </w:r>
          </w:p>
        </w:tc>
        <w:tc>
          <w:tcPr>
            <w:tcW w:w="942" w:type="dxa"/>
          </w:tcPr>
          <w:p w14:paraId="2622515B"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956</w:t>
            </w:r>
          </w:p>
        </w:tc>
        <w:tc>
          <w:tcPr>
            <w:tcW w:w="942" w:type="dxa"/>
          </w:tcPr>
          <w:p w14:paraId="0D97CB68"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568</w:t>
            </w:r>
          </w:p>
        </w:tc>
      </w:tr>
      <w:tr w:rsidR="00591B4A" w14:paraId="1733965C" w14:textId="77777777" w:rsidTr="00B345E2">
        <w:trPr>
          <w:jc w:val="center"/>
        </w:trPr>
        <w:tc>
          <w:tcPr>
            <w:tcW w:w="279" w:type="dxa"/>
          </w:tcPr>
          <w:p w14:paraId="5871A6F5"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1B1EFA92"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0E7F664B"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7354</w:t>
            </w:r>
          </w:p>
        </w:tc>
        <w:tc>
          <w:tcPr>
            <w:tcW w:w="942" w:type="dxa"/>
            <w:vAlign w:val="bottom"/>
          </w:tcPr>
          <w:p w14:paraId="4884080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312</w:t>
            </w:r>
          </w:p>
        </w:tc>
        <w:tc>
          <w:tcPr>
            <w:tcW w:w="942" w:type="dxa"/>
            <w:vAlign w:val="bottom"/>
          </w:tcPr>
          <w:p w14:paraId="0C3440D9"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929</w:t>
            </w:r>
          </w:p>
        </w:tc>
        <w:tc>
          <w:tcPr>
            <w:tcW w:w="942" w:type="dxa"/>
            <w:vAlign w:val="bottom"/>
          </w:tcPr>
          <w:p w14:paraId="4BA86B92"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494</w:t>
            </w:r>
          </w:p>
        </w:tc>
      </w:tr>
      <w:tr w:rsidR="00591B4A" w14:paraId="01F997F6" w14:textId="77777777" w:rsidTr="00B345E2">
        <w:trPr>
          <w:jc w:val="center"/>
        </w:trPr>
        <w:tc>
          <w:tcPr>
            <w:tcW w:w="1884" w:type="dxa"/>
            <w:gridSpan w:val="2"/>
          </w:tcPr>
          <w:p w14:paraId="311C047D"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XGBoost</w:t>
            </w:r>
          </w:p>
        </w:tc>
        <w:tc>
          <w:tcPr>
            <w:tcW w:w="942" w:type="dxa"/>
          </w:tcPr>
          <w:p w14:paraId="1AE50AAD"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5FD74B77"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6176EC0B"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2A4A5DB4"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r>
      <w:tr w:rsidR="00591B4A" w14:paraId="5784F8E9" w14:textId="77777777" w:rsidTr="00B345E2">
        <w:trPr>
          <w:jc w:val="center"/>
        </w:trPr>
        <w:tc>
          <w:tcPr>
            <w:tcW w:w="279" w:type="dxa"/>
          </w:tcPr>
          <w:p w14:paraId="5F477C7A"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547F326F"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2EBE9C3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9999</w:t>
            </w:r>
          </w:p>
        </w:tc>
        <w:tc>
          <w:tcPr>
            <w:tcW w:w="942" w:type="dxa"/>
          </w:tcPr>
          <w:p w14:paraId="617B1C2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4</w:t>
            </w:r>
          </w:p>
        </w:tc>
        <w:tc>
          <w:tcPr>
            <w:tcW w:w="942" w:type="dxa"/>
          </w:tcPr>
          <w:p w14:paraId="4AF30264"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9</w:t>
            </w:r>
          </w:p>
        </w:tc>
        <w:tc>
          <w:tcPr>
            <w:tcW w:w="942" w:type="dxa"/>
          </w:tcPr>
          <w:p w14:paraId="67AF9F7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5</w:t>
            </w:r>
          </w:p>
        </w:tc>
      </w:tr>
      <w:tr w:rsidR="00591B4A" w14:paraId="065F266E" w14:textId="77777777" w:rsidTr="00B345E2">
        <w:trPr>
          <w:jc w:val="center"/>
        </w:trPr>
        <w:tc>
          <w:tcPr>
            <w:tcW w:w="279" w:type="dxa"/>
          </w:tcPr>
          <w:p w14:paraId="234DDF55"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7D7D8DCD"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54B5EE14"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1,0000</w:t>
            </w:r>
          </w:p>
        </w:tc>
        <w:tc>
          <w:tcPr>
            <w:tcW w:w="942" w:type="dxa"/>
            <w:vAlign w:val="bottom"/>
          </w:tcPr>
          <w:p w14:paraId="627B51CD"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7</w:t>
            </w:r>
          </w:p>
        </w:tc>
        <w:tc>
          <w:tcPr>
            <w:tcW w:w="942" w:type="dxa"/>
            <w:vAlign w:val="bottom"/>
          </w:tcPr>
          <w:p w14:paraId="2FFE0BD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10</w:t>
            </w:r>
          </w:p>
        </w:tc>
        <w:tc>
          <w:tcPr>
            <w:tcW w:w="942" w:type="dxa"/>
            <w:vAlign w:val="bottom"/>
          </w:tcPr>
          <w:p w14:paraId="40187C2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8</w:t>
            </w:r>
          </w:p>
        </w:tc>
      </w:tr>
      <w:tr w:rsidR="00591B4A" w14:paraId="439DBDF9" w14:textId="77777777" w:rsidTr="00B345E2">
        <w:trPr>
          <w:jc w:val="center"/>
        </w:trPr>
        <w:tc>
          <w:tcPr>
            <w:tcW w:w="1884" w:type="dxa"/>
            <w:gridSpan w:val="2"/>
          </w:tcPr>
          <w:p w14:paraId="0B520A07"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c>
          <w:tcPr>
            <w:tcW w:w="942" w:type="dxa"/>
          </w:tcPr>
          <w:p w14:paraId="65576DA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6615B77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6A2B50DA"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1AC99D2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r>
      <w:tr w:rsidR="00591B4A" w14:paraId="0E2F5975" w14:textId="77777777" w:rsidTr="00B345E2">
        <w:trPr>
          <w:jc w:val="center"/>
        </w:trPr>
        <w:tc>
          <w:tcPr>
            <w:tcW w:w="279" w:type="dxa"/>
          </w:tcPr>
          <w:p w14:paraId="158DE223"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7F2902AC"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635875E5"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6449</w:t>
            </w:r>
          </w:p>
        </w:tc>
        <w:tc>
          <w:tcPr>
            <w:tcW w:w="942" w:type="dxa"/>
          </w:tcPr>
          <w:p w14:paraId="53AFC44E"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357</w:t>
            </w:r>
          </w:p>
        </w:tc>
        <w:tc>
          <w:tcPr>
            <w:tcW w:w="942" w:type="dxa"/>
          </w:tcPr>
          <w:p w14:paraId="190AD6AE"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986</w:t>
            </w:r>
          </w:p>
        </w:tc>
        <w:tc>
          <w:tcPr>
            <w:tcW w:w="942" w:type="dxa"/>
          </w:tcPr>
          <w:p w14:paraId="4FDA8BBB"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602</w:t>
            </w:r>
          </w:p>
        </w:tc>
      </w:tr>
      <w:tr w:rsidR="00591B4A" w14:paraId="6D05684F" w14:textId="77777777" w:rsidTr="00B345E2">
        <w:trPr>
          <w:jc w:val="center"/>
        </w:trPr>
        <w:tc>
          <w:tcPr>
            <w:tcW w:w="279" w:type="dxa"/>
          </w:tcPr>
          <w:p w14:paraId="49878CC9"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7030C618"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1A2C8713"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8068</w:t>
            </w:r>
          </w:p>
        </w:tc>
        <w:tc>
          <w:tcPr>
            <w:tcW w:w="942" w:type="dxa"/>
            <w:vAlign w:val="bottom"/>
          </w:tcPr>
          <w:p w14:paraId="39469D39"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289</w:t>
            </w:r>
          </w:p>
        </w:tc>
        <w:tc>
          <w:tcPr>
            <w:tcW w:w="942" w:type="dxa"/>
            <w:vAlign w:val="bottom"/>
          </w:tcPr>
          <w:p w14:paraId="650A6BD2"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808</w:t>
            </w:r>
          </w:p>
        </w:tc>
        <w:tc>
          <w:tcPr>
            <w:tcW w:w="942" w:type="dxa"/>
            <w:vAlign w:val="bottom"/>
          </w:tcPr>
          <w:p w14:paraId="5BD7488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469</w:t>
            </w:r>
          </w:p>
        </w:tc>
      </w:tr>
      <w:tr w:rsidR="00591B4A" w14:paraId="25FBFB7E" w14:textId="77777777" w:rsidTr="00B345E2">
        <w:trPr>
          <w:jc w:val="center"/>
        </w:trPr>
        <w:tc>
          <w:tcPr>
            <w:tcW w:w="1884" w:type="dxa"/>
            <w:gridSpan w:val="2"/>
          </w:tcPr>
          <w:p w14:paraId="037F8AAD"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XGBoost</w:t>
            </w:r>
          </w:p>
        </w:tc>
        <w:tc>
          <w:tcPr>
            <w:tcW w:w="942" w:type="dxa"/>
          </w:tcPr>
          <w:p w14:paraId="4EF7B895"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10710CA4"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5BFEA141"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c>
          <w:tcPr>
            <w:tcW w:w="942" w:type="dxa"/>
          </w:tcPr>
          <w:p w14:paraId="527D24DC"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p>
        </w:tc>
      </w:tr>
      <w:tr w:rsidR="00591B4A" w14:paraId="57C3171A" w14:textId="77777777" w:rsidTr="00B345E2">
        <w:trPr>
          <w:jc w:val="center"/>
        </w:trPr>
        <w:tc>
          <w:tcPr>
            <w:tcW w:w="279" w:type="dxa"/>
          </w:tcPr>
          <w:p w14:paraId="4EEBD602"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487DDE45"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942" w:type="dxa"/>
          </w:tcPr>
          <w:p w14:paraId="1FC4EB37"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9999</w:t>
            </w:r>
          </w:p>
        </w:tc>
        <w:tc>
          <w:tcPr>
            <w:tcW w:w="942" w:type="dxa"/>
          </w:tcPr>
          <w:p w14:paraId="608050E7"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5</w:t>
            </w:r>
          </w:p>
        </w:tc>
        <w:tc>
          <w:tcPr>
            <w:tcW w:w="942" w:type="dxa"/>
          </w:tcPr>
          <w:p w14:paraId="35ACA967"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20</w:t>
            </w:r>
          </w:p>
        </w:tc>
        <w:tc>
          <w:tcPr>
            <w:tcW w:w="942" w:type="dxa"/>
          </w:tcPr>
          <w:p w14:paraId="3BEB9515"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spacing w:val="-2"/>
                <w:kern w:val="22"/>
                <w:sz w:val="18"/>
                <w:szCs w:val="18"/>
              </w:rPr>
              <w:t>0,0016</w:t>
            </w:r>
          </w:p>
        </w:tc>
      </w:tr>
      <w:tr w:rsidR="00591B4A" w14:paraId="114F6FDD" w14:textId="77777777" w:rsidTr="00B345E2">
        <w:trPr>
          <w:jc w:val="center"/>
        </w:trPr>
        <w:tc>
          <w:tcPr>
            <w:tcW w:w="279" w:type="dxa"/>
          </w:tcPr>
          <w:p w14:paraId="725A1D6E"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p>
        </w:tc>
        <w:tc>
          <w:tcPr>
            <w:tcW w:w="1605" w:type="dxa"/>
          </w:tcPr>
          <w:p w14:paraId="0627EEC3" w14:textId="77777777" w:rsidR="00591B4A" w:rsidRPr="00FA7E8D" w:rsidRDefault="00591B4A" w:rsidP="00B345E2">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942" w:type="dxa"/>
            <w:vAlign w:val="bottom"/>
          </w:tcPr>
          <w:p w14:paraId="44FF7499"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1,0000</w:t>
            </w:r>
          </w:p>
        </w:tc>
        <w:tc>
          <w:tcPr>
            <w:tcW w:w="942" w:type="dxa"/>
            <w:vAlign w:val="bottom"/>
          </w:tcPr>
          <w:p w14:paraId="1728EF8C"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7</w:t>
            </w:r>
          </w:p>
        </w:tc>
        <w:tc>
          <w:tcPr>
            <w:tcW w:w="942" w:type="dxa"/>
            <w:vAlign w:val="bottom"/>
          </w:tcPr>
          <w:p w14:paraId="187A78CC"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8</w:t>
            </w:r>
          </w:p>
        </w:tc>
        <w:tc>
          <w:tcPr>
            <w:tcW w:w="942" w:type="dxa"/>
            <w:vAlign w:val="bottom"/>
          </w:tcPr>
          <w:p w14:paraId="2D78E0A9" w14:textId="77777777" w:rsidR="00591B4A" w:rsidRPr="003478B2" w:rsidRDefault="00591B4A" w:rsidP="00B345E2">
            <w:pPr>
              <w:pStyle w:val="BodyText"/>
              <w:spacing w:after="0"/>
              <w:contextualSpacing/>
              <w:jc w:val="right"/>
              <w:rPr>
                <w:rFonts w:ascii="Times New Roman" w:hAnsi="Times New Roman" w:cs="Times New Roman"/>
                <w:spacing w:val="-2"/>
                <w:kern w:val="22"/>
                <w:sz w:val="18"/>
                <w:szCs w:val="18"/>
              </w:rPr>
            </w:pPr>
            <w:r w:rsidRPr="003478B2">
              <w:rPr>
                <w:rFonts w:ascii="Times New Roman" w:hAnsi="Times New Roman" w:cs="Times New Roman"/>
                <w:color w:val="000000"/>
                <w:sz w:val="18"/>
                <w:szCs w:val="18"/>
              </w:rPr>
              <w:t>0,0008</w:t>
            </w:r>
          </w:p>
        </w:tc>
      </w:tr>
    </w:tbl>
    <w:p w14:paraId="05F0CF61" w14:textId="77777777" w:rsidR="00591B4A" w:rsidRDefault="00591B4A" w:rsidP="00346C97">
      <w:pPr>
        <w:pStyle w:val="BodyText"/>
        <w:jc w:val="both"/>
        <w:rPr>
          <w:rFonts w:ascii="Times New Roman" w:hAnsi="Times New Roman" w:cs="Times New Roman"/>
          <w:spacing w:val="-2"/>
          <w:kern w:val="22"/>
        </w:rPr>
      </w:pPr>
    </w:p>
    <w:p w14:paraId="4989C6D9" w14:textId="745C6981" w:rsidR="00346C97" w:rsidRDefault="00C7261A" w:rsidP="00346C97">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w:t>
      </w:r>
      <w:r w:rsidR="00993AE8">
        <w:rPr>
          <w:rFonts w:ascii="Times New Roman" w:hAnsi="Times New Roman" w:cs="Times New Roman"/>
          <w:spacing w:val="-2"/>
          <w:kern w:val="22"/>
        </w:rPr>
        <w:t xml:space="preserve">. </w:t>
      </w:r>
      <w:r w:rsidR="00993AE8">
        <w:rPr>
          <w:rFonts w:ascii="Times New Roman" w:hAnsi="Times New Roman" w:cs="Times New Roman"/>
          <w:color w:val="FF0000"/>
          <w:spacing w:val="-2"/>
          <w:kern w:val="22"/>
        </w:rPr>
        <w:t>–</w:t>
      </w:r>
      <w:r w:rsidR="00993AE8"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 xml:space="preserve">Evaluasi model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3E088B" w14:paraId="1C826A2B" w14:textId="77777777" w:rsidTr="001D7711">
        <w:tc>
          <w:tcPr>
            <w:tcW w:w="5182" w:type="dxa"/>
          </w:tcPr>
          <w:p w14:paraId="06F83223" w14:textId="2DD2047D" w:rsidR="003E088B" w:rsidRPr="00835C8F" w:rsidRDefault="00112B7E" w:rsidP="007132F7">
            <w:pPr>
              <w:pStyle w:val="BodyText"/>
              <w:spacing w:after="0"/>
              <w:jc w:val="center"/>
              <w:rPr>
                <w:rFonts w:ascii="Times New Roman" w:hAnsi="Times New Roman" w:cs="Times New Roman"/>
                <w:spacing w:val="-2"/>
                <w:kern w:val="22"/>
                <w:sz w:val="20"/>
                <w:szCs w:val="20"/>
              </w:rPr>
            </w:pPr>
            <w:r w:rsidRPr="00112B7E">
              <w:rPr>
                <w:rFonts w:ascii="Times New Roman" w:hAnsi="Times New Roman" w:cs="Times New Roman"/>
                <w:noProof/>
                <w:spacing w:val="-2"/>
                <w:kern w:val="22"/>
                <w:sz w:val="20"/>
                <w:szCs w:val="20"/>
              </w:rPr>
              <w:drawing>
                <wp:inline distT="0" distB="0" distL="0" distR="0" wp14:anchorId="6D030C18" wp14:editId="13186FD6">
                  <wp:extent cx="2880000" cy="1440000"/>
                  <wp:effectExtent l="0" t="0" r="0" b="8255"/>
                  <wp:docPr id="14576462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57646276" name=""/>
                          <pic:cNvPicPr preferRelativeResize="0"/>
                        </pic:nvPicPr>
                        <pic:blipFill>
                          <a:blip r:embed="rId46"/>
                          <a:stretch>
                            <a:fillRect/>
                          </a:stretch>
                        </pic:blipFill>
                        <pic:spPr>
                          <a:xfrm>
                            <a:off x="0" y="0"/>
                            <a:ext cx="2880000" cy="1440000"/>
                          </a:xfrm>
                          <a:prstGeom prst="rect">
                            <a:avLst/>
                          </a:prstGeom>
                        </pic:spPr>
                      </pic:pic>
                    </a:graphicData>
                  </a:graphic>
                </wp:inline>
              </w:drawing>
            </w:r>
          </w:p>
        </w:tc>
        <w:tc>
          <w:tcPr>
            <w:tcW w:w="5183" w:type="dxa"/>
          </w:tcPr>
          <w:p w14:paraId="7AA81033" w14:textId="7750F9E1" w:rsidR="003E088B" w:rsidRPr="00835C8F" w:rsidRDefault="001C7DD6" w:rsidP="007132F7">
            <w:pPr>
              <w:pStyle w:val="BodyText"/>
              <w:spacing w:after="0"/>
              <w:jc w:val="center"/>
              <w:rPr>
                <w:rFonts w:ascii="Times New Roman" w:hAnsi="Times New Roman" w:cs="Times New Roman"/>
                <w:spacing w:val="-2"/>
                <w:kern w:val="22"/>
                <w:sz w:val="20"/>
                <w:szCs w:val="20"/>
              </w:rPr>
            </w:pPr>
            <w:r w:rsidRPr="001C7DD6">
              <w:rPr>
                <w:rFonts w:ascii="Times New Roman" w:hAnsi="Times New Roman" w:cs="Times New Roman"/>
                <w:noProof/>
                <w:spacing w:val="-2"/>
                <w:kern w:val="22"/>
                <w:sz w:val="20"/>
                <w:szCs w:val="20"/>
              </w:rPr>
              <w:drawing>
                <wp:inline distT="0" distB="0" distL="0" distR="0" wp14:anchorId="788F1DCD" wp14:editId="5375C8C3">
                  <wp:extent cx="2880000" cy="1440000"/>
                  <wp:effectExtent l="0" t="0" r="0" b="8255"/>
                  <wp:docPr id="8190838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19083831" name=""/>
                          <pic:cNvPicPr preferRelativeResize="0"/>
                        </pic:nvPicPr>
                        <pic:blipFill>
                          <a:blip r:embed="rId47"/>
                          <a:stretch>
                            <a:fillRect/>
                          </a:stretch>
                        </pic:blipFill>
                        <pic:spPr>
                          <a:xfrm>
                            <a:off x="0" y="0"/>
                            <a:ext cx="2880000" cy="1440000"/>
                          </a:xfrm>
                          <a:prstGeom prst="rect">
                            <a:avLst/>
                          </a:prstGeom>
                        </pic:spPr>
                      </pic:pic>
                    </a:graphicData>
                  </a:graphic>
                </wp:inline>
              </w:drawing>
            </w:r>
          </w:p>
        </w:tc>
      </w:tr>
      <w:tr w:rsidR="003E088B" w14:paraId="55914271" w14:textId="77777777" w:rsidTr="001D7711">
        <w:tc>
          <w:tcPr>
            <w:tcW w:w="5182" w:type="dxa"/>
          </w:tcPr>
          <w:p w14:paraId="522FADFD" w14:textId="77777777" w:rsidR="003E088B" w:rsidRPr="00835C8F" w:rsidRDefault="003E088B" w:rsidP="007B59E5">
            <w:pPr>
              <w:pStyle w:val="BodyText"/>
              <w:spacing w:after="6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A32AFDC" w14:textId="77777777" w:rsidR="003E088B" w:rsidRPr="00835C8F" w:rsidRDefault="003E088B" w:rsidP="007B59E5">
            <w:pPr>
              <w:pStyle w:val="BodyText"/>
              <w:spacing w:after="6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3E088B" w14:paraId="62EE0E8A" w14:textId="77777777" w:rsidTr="001D7711">
        <w:tc>
          <w:tcPr>
            <w:tcW w:w="5182" w:type="dxa"/>
          </w:tcPr>
          <w:p w14:paraId="40AED9BE" w14:textId="58F3328B" w:rsidR="003E088B" w:rsidRPr="00835C8F" w:rsidRDefault="00922EEC" w:rsidP="007132F7">
            <w:pPr>
              <w:pStyle w:val="BodyText"/>
              <w:spacing w:after="0"/>
              <w:jc w:val="center"/>
              <w:rPr>
                <w:rFonts w:ascii="Times New Roman" w:hAnsi="Times New Roman" w:cs="Times New Roman"/>
                <w:spacing w:val="-2"/>
                <w:kern w:val="22"/>
                <w:sz w:val="20"/>
                <w:szCs w:val="20"/>
              </w:rPr>
            </w:pPr>
            <w:r w:rsidRPr="00922EEC">
              <w:rPr>
                <w:rFonts w:ascii="Times New Roman" w:hAnsi="Times New Roman" w:cs="Times New Roman"/>
                <w:noProof/>
                <w:spacing w:val="-2"/>
                <w:kern w:val="22"/>
                <w:sz w:val="20"/>
                <w:szCs w:val="20"/>
              </w:rPr>
              <w:drawing>
                <wp:inline distT="0" distB="0" distL="0" distR="0" wp14:anchorId="04E6E0F5" wp14:editId="698E0077">
                  <wp:extent cx="2880000" cy="1440000"/>
                  <wp:effectExtent l="0" t="0" r="0" b="8255"/>
                  <wp:docPr id="163351043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33510436" name=""/>
                          <pic:cNvPicPr preferRelativeResize="0"/>
                        </pic:nvPicPr>
                        <pic:blipFill>
                          <a:blip r:embed="rId48"/>
                          <a:stretch>
                            <a:fillRect/>
                          </a:stretch>
                        </pic:blipFill>
                        <pic:spPr>
                          <a:xfrm>
                            <a:off x="0" y="0"/>
                            <a:ext cx="2880000" cy="1440000"/>
                          </a:xfrm>
                          <a:prstGeom prst="rect">
                            <a:avLst/>
                          </a:prstGeom>
                        </pic:spPr>
                      </pic:pic>
                    </a:graphicData>
                  </a:graphic>
                </wp:inline>
              </w:drawing>
            </w:r>
          </w:p>
        </w:tc>
        <w:tc>
          <w:tcPr>
            <w:tcW w:w="5183" w:type="dxa"/>
          </w:tcPr>
          <w:p w14:paraId="0EE42F0F" w14:textId="55F8F2F6" w:rsidR="003E088B" w:rsidRPr="00835C8F" w:rsidRDefault="00FE2C60" w:rsidP="007132F7">
            <w:pPr>
              <w:pStyle w:val="BodyText"/>
              <w:spacing w:after="0"/>
              <w:jc w:val="center"/>
              <w:rPr>
                <w:rFonts w:ascii="Times New Roman" w:hAnsi="Times New Roman" w:cs="Times New Roman"/>
                <w:spacing w:val="-2"/>
                <w:kern w:val="22"/>
                <w:sz w:val="20"/>
                <w:szCs w:val="20"/>
              </w:rPr>
            </w:pPr>
            <w:r w:rsidRPr="00FE2C60">
              <w:rPr>
                <w:rFonts w:ascii="Times New Roman" w:hAnsi="Times New Roman" w:cs="Times New Roman"/>
                <w:noProof/>
                <w:spacing w:val="-2"/>
                <w:kern w:val="22"/>
                <w:sz w:val="20"/>
                <w:szCs w:val="20"/>
              </w:rPr>
              <w:drawing>
                <wp:inline distT="0" distB="0" distL="0" distR="0" wp14:anchorId="4A8DADA5" wp14:editId="355E1E13">
                  <wp:extent cx="2880000" cy="1440000"/>
                  <wp:effectExtent l="0" t="0" r="0" b="8255"/>
                  <wp:docPr id="47854341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78543410" name=""/>
                          <pic:cNvPicPr preferRelativeResize="0"/>
                        </pic:nvPicPr>
                        <pic:blipFill>
                          <a:blip r:embed="rId49"/>
                          <a:stretch>
                            <a:fillRect/>
                          </a:stretch>
                        </pic:blipFill>
                        <pic:spPr>
                          <a:xfrm>
                            <a:off x="0" y="0"/>
                            <a:ext cx="2880000" cy="1440000"/>
                          </a:xfrm>
                          <a:prstGeom prst="rect">
                            <a:avLst/>
                          </a:prstGeom>
                        </pic:spPr>
                      </pic:pic>
                    </a:graphicData>
                  </a:graphic>
                </wp:inline>
              </w:drawing>
            </w:r>
          </w:p>
        </w:tc>
      </w:tr>
      <w:tr w:rsidR="003E088B" w14:paraId="3313888C" w14:textId="77777777" w:rsidTr="001D7711">
        <w:tc>
          <w:tcPr>
            <w:tcW w:w="5182" w:type="dxa"/>
          </w:tcPr>
          <w:p w14:paraId="61B0B7E5" w14:textId="77777777" w:rsidR="003E088B" w:rsidRPr="00835C8F" w:rsidRDefault="003E088B" w:rsidP="00E37A08">
            <w:pPr>
              <w:pStyle w:val="BodyText"/>
              <w:spacing w:after="6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538BBE62" w14:textId="77777777" w:rsidR="003E088B" w:rsidRPr="00835C8F" w:rsidRDefault="003E088B" w:rsidP="00E37A08">
            <w:pPr>
              <w:pStyle w:val="BodyText"/>
              <w:spacing w:after="6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3E088B" w14:paraId="7A178BA7" w14:textId="77777777" w:rsidTr="001D7711">
        <w:tc>
          <w:tcPr>
            <w:tcW w:w="10365" w:type="dxa"/>
            <w:gridSpan w:val="2"/>
          </w:tcPr>
          <w:p w14:paraId="0F6A3FA0" w14:textId="1AA7BB77" w:rsidR="003E088B" w:rsidRPr="00835C8F" w:rsidRDefault="003E088B" w:rsidP="00B345E2">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w:t>
            </w:r>
            <w:r w:rsidR="00AF2A22">
              <w:rPr>
                <w:rFonts w:ascii="Times New Roman" w:hAnsi="Times New Roman" w:cs="Times New Roman"/>
                <w:spacing w:val="-2"/>
                <w:kern w:val="22"/>
                <w:sz w:val="20"/>
                <w:szCs w:val="20"/>
              </w:rPr>
              <w:t>11</w:t>
            </w:r>
            <w:r>
              <w:rPr>
                <w:rFonts w:ascii="Times New Roman" w:hAnsi="Times New Roman" w:cs="Times New Roman"/>
                <w:spacing w:val="-2"/>
                <w:kern w:val="22"/>
                <w:sz w:val="20"/>
                <w:szCs w:val="20"/>
              </w:rPr>
              <w:t xml:space="preserve">. </w:t>
            </w:r>
            <w:r w:rsidR="00A31AD7">
              <w:rPr>
                <w:rFonts w:ascii="Times New Roman" w:hAnsi="Times New Roman" w:cs="Times New Roman"/>
                <w:spacing w:val="-2"/>
                <w:kern w:val="22"/>
                <w:sz w:val="20"/>
                <w:szCs w:val="20"/>
              </w:rPr>
              <w:t>Summary Results of model evaluation</w:t>
            </w:r>
          </w:p>
        </w:tc>
      </w:tr>
    </w:tbl>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lastRenderedPageBreak/>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50"/>
      <w:headerReference w:type="first" r:id="rId51"/>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D55EDB" w14:textId="77777777" w:rsidR="00740EED" w:rsidRDefault="00740EED">
      <w:pPr>
        <w:spacing w:after="0" w:line="240" w:lineRule="auto"/>
      </w:pPr>
      <w:r>
        <w:separator/>
      </w:r>
    </w:p>
  </w:endnote>
  <w:endnote w:type="continuationSeparator" w:id="0">
    <w:p w14:paraId="39E4F213" w14:textId="77777777" w:rsidR="00740EED" w:rsidRDefault="00740E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7B8922" w14:textId="77777777" w:rsidR="00740EED" w:rsidRDefault="00740EED">
      <w:pPr>
        <w:spacing w:after="0" w:line="240" w:lineRule="auto"/>
      </w:pPr>
      <w:r>
        <w:separator/>
      </w:r>
    </w:p>
  </w:footnote>
  <w:footnote w:type="continuationSeparator" w:id="0">
    <w:p w14:paraId="11101FD2" w14:textId="77777777" w:rsidR="00740EED" w:rsidRDefault="00740E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5E5"/>
    <w:rsid w:val="00010ACD"/>
    <w:rsid w:val="00012F19"/>
    <w:rsid w:val="0001417E"/>
    <w:rsid w:val="00014B7A"/>
    <w:rsid w:val="00015F08"/>
    <w:rsid w:val="00016A9E"/>
    <w:rsid w:val="000171AC"/>
    <w:rsid w:val="00017896"/>
    <w:rsid w:val="00022389"/>
    <w:rsid w:val="00022A88"/>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6D23"/>
    <w:rsid w:val="00037B16"/>
    <w:rsid w:val="00041210"/>
    <w:rsid w:val="0004568B"/>
    <w:rsid w:val="00046B9C"/>
    <w:rsid w:val="00047CE1"/>
    <w:rsid w:val="000537EE"/>
    <w:rsid w:val="00055B59"/>
    <w:rsid w:val="00055C76"/>
    <w:rsid w:val="000567E6"/>
    <w:rsid w:val="0005769A"/>
    <w:rsid w:val="0006141D"/>
    <w:rsid w:val="000615D2"/>
    <w:rsid w:val="00066582"/>
    <w:rsid w:val="00071368"/>
    <w:rsid w:val="000717A3"/>
    <w:rsid w:val="00074AB5"/>
    <w:rsid w:val="00076485"/>
    <w:rsid w:val="000776A6"/>
    <w:rsid w:val="00080D85"/>
    <w:rsid w:val="00081060"/>
    <w:rsid w:val="0008177C"/>
    <w:rsid w:val="000818C8"/>
    <w:rsid w:val="000831FB"/>
    <w:rsid w:val="000836AB"/>
    <w:rsid w:val="00084354"/>
    <w:rsid w:val="0008554B"/>
    <w:rsid w:val="00085D49"/>
    <w:rsid w:val="00087720"/>
    <w:rsid w:val="000879E6"/>
    <w:rsid w:val="00090727"/>
    <w:rsid w:val="00091F11"/>
    <w:rsid w:val="000929B3"/>
    <w:rsid w:val="00095735"/>
    <w:rsid w:val="000959FE"/>
    <w:rsid w:val="000A10BA"/>
    <w:rsid w:val="000A22A9"/>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C76A5"/>
    <w:rsid w:val="000D091D"/>
    <w:rsid w:val="000D16B3"/>
    <w:rsid w:val="000D235F"/>
    <w:rsid w:val="000D60A2"/>
    <w:rsid w:val="000D7798"/>
    <w:rsid w:val="000E08D1"/>
    <w:rsid w:val="000E27A3"/>
    <w:rsid w:val="000E35C2"/>
    <w:rsid w:val="000E45CC"/>
    <w:rsid w:val="000E54C5"/>
    <w:rsid w:val="000E5AB0"/>
    <w:rsid w:val="000E5DD1"/>
    <w:rsid w:val="000E62DD"/>
    <w:rsid w:val="000E734B"/>
    <w:rsid w:val="000F0075"/>
    <w:rsid w:val="000F0E59"/>
    <w:rsid w:val="000F143D"/>
    <w:rsid w:val="000F398E"/>
    <w:rsid w:val="000F3F7D"/>
    <w:rsid w:val="000F4E77"/>
    <w:rsid w:val="000F5846"/>
    <w:rsid w:val="00101984"/>
    <w:rsid w:val="00102282"/>
    <w:rsid w:val="0010351F"/>
    <w:rsid w:val="0010454B"/>
    <w:rsid w:val="00104F80"/>
    <w:rsid w:val="00105FD6"/>
    <w:rsid w:val="00106301"/>
    <w:rsid w:val="00107A4C"/>
    <w:rsid w:val="00110A27"/>
    <w:rsid w:val="0011176D"/>
    <w:rsid w:val="00111A7C"/>
    <w:rsid w:val="0011277F"/>
    <w:rsid w:val="00112B7E"/>
    <w:rsid w:val="00112CBA"/>
    <w:rsid w:val="001131B3"/>
    <w:rsid w:val="001136E4"/>
    <w:rsid w:val="001136F1"/>
    <w:rsid w:val="001146B9"/>
    <w:rsid w:val="0011493F"/>
    <w:rsid w:val="00114E13"/>
    <w:rsid w:val="001176D6"/>
    <w:rsid w:val="001205DD"/>
    <w:rsid w:val="00121A46"/>
    <w:rsid w:val="0012265B"/>
    <w:rsid w:val="001249DF"/>
    <w:rsid w:val="00124D98"/>
    <w:rsid w:val="001252A4"/>
    <w:rsid w:val="001269A0"/>
    <w:rsid w:val="00133033"/>
    <w:rsid w:val="001351EC"/>
    <w:rsid w:val="00136512"/>
    <w:rsid w:val="001368F2"/>
    <w:rsid w:val="00137673"/>
    <w:rsid w:val="00137920"/>
    <w:rsid w:val="00141513"/>
    <w:rsid w:val="00144299"/>
    <w:rsid w:val="00145092"/>
    <w:rsid w:val="00145B70"/>
    <w:rsid w:val="00147D88"/>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5D8"/>
    <w:rsid w:val="00184A2B"/>
    <w:rsid w:val="00184D02"/>
    <w:rsid w:val="00186982"/>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A74C4"/>
    <w:rsid w:val="001B0600"/>
    <w:rsid w:val="001B0AD0"/>
    <w:rsid w:val="001B1BE3"/>
    <w:rsid w:val="001B266A"/>
    <w:rsid w:val="001B6AB0"/>
    <w:rsid w:val="001B6EB8"/>
    <w:rsid w:val="001C0027"/>
    <w:rsid w:val="001C3B68"/>
    <w:rsid w:val="001C430A"/>
    <w:rsid w:val="001C573C"/>
    <w:rsid w:val="001C7009"/>
    <w:rsid w:val="001C7144"/>
    <w:rsid w:val="001C771C"/>
    <w:rsid w:val="001C7990"/>
    <w:rsid w:val="001C7DD6"/>
    <w:rsid w:val="001D12E1"/>
    <w:rsid w:val="001D2949"/>
    <w:rsid w:val="001D2983"/>
    <w:rsid w:val="001D55F2"/>
    <w:rsid w:val="001D6CB6"/>
    <w:rsid w:val="001D759F"/>
    <w:rsid w:val="001D764E"/>
    <w:rsid w:val="001D7711"/>
    <w:rsid w:val="001D7C29"/>
    <w:rsid w:val="001E1E82"/>
    <w:rsid w:val="001E2CE4"/>
    <w:rsid w:val="001E3CD8"/>
    <w:rsid w:val="001E3F7B"/>
    <w:rsid w:val="001F17E0"/>
    <w:rsid w:val="001F2405"/>
    <w:rsid w:val="001F4C86"/>
    <w:rsid w:val="001F4F9C"/>
    <w:rsid w:val="001F52FB"/>
    <w:rsid w:val="00200C6D"/>
    <w:rsid w:val="00202376"/>
    <w:rsid w:val="00205648"/>
    <w:rsid w:val="0020604A"/>
    <w:rsid w:val="002066A4"/>
    <w:rsid w:val="002100DA"/>
    <w:rsid w:val="00211723"/>
    <w:rsid w:val="00212538"/>
    <w:rsid w:val="0021470B"/>
    <w:rsid w:val="002148DE"/>
    <w:rsid w:val="00217C34"/>
    <w:rsid w:val="00217FCC"/>
    <w:rsid w:val="00221068"/>
    <w:rsid w:val="002245C0"/>
    <w:rsid w:val="002247F3"/>
    <w:rsid w:val="00226EBB"/>
    <w:rsid w:val="002277CD"/>
    <w:rsid w:val="00231B5D"/>
    <w:rsid w:val="00232DED"/>
    <w:rsid w:val="00232E14"/>
    <w:rsid w:val="002339E0"/>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3A59"/>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07C"/>
    <w:rsid w:val="00294275"/>
    <w:rsid w:val="0029487C"/>
    <w:rsid w:val="002949C3"/>
    <w:rsid w:val="00294D89"/>
    <w:rsid w:val="00296853"/>
    <w:rsid w:val="0029779B"/>
    <w:rsid w:val="002A21FB"/>
    <w:rsid w:val="002A2539"/>
    <w:rsid w:val="002A2F2D"/>
    <w:rsid w:val="002A3186"/>
    <w:rsid w:val="002A3798"/>
    <w:rsid w:val="002A3E47"/>
    <w:rsid w:val="002A5BF9"/>
    <w:rsid w:val="002A71BB"/>
    <w:rsid w:val="002A7836"/>
    <w:rsid w:val="002B135B"/>
    <w:rsid w:val="002B1A68"/>
    <w:rsid w:val="002B34B0"/>
    <w:rsid w:val="002B445B"/>
    <w:rsid w:val="002B5B93"/>
    <w:rsid w:val="002B66DF"/>
    <w:rsid w:val="002C39CC"/>
    <w:rsid w:val="002C3D1B"/>
    <w:rsid w:val="002C6475"/>
    <w:rsid w:val="002D0040"/>
    <w:rsid w:val="002D0CE8"/>
    <w:rsid w:val="002D24EC"/>
    <w:rsid w:val="002D46B7"/>
    <w:rsid w:val="002D6D8C"/>
    <w:rsid w:val="002D6DE9"/>
    <w:rsid w:val="002E0C53"/>
    <w:rsid w:val="002E198B"/>
    <w:rsid w:val="002E1E8D"/>
    <w:rsid w:val="002E31F2"/>
    <w:rsid w:val="002E475B"/>
    <w:rsid w:val="002E4813"/>
    <w:rsid w:val="002E483A"/>
    <w:rsid w:val="002E4CE4"/>
    <w:rsid w:val="002E6814"/>
    <w:rsid w:val="002F0C21"/>
    <w:rsid w:val="002F0CB7"/>
    <w:rsid w:val="002F1F94"/>
    <w:rsid w:val="002F4464"/>
    <w:rsid w:val="002F46A9"/>
    <w:rsid w:val="002F4E9C"/>
    <w:rsid w:val="002F627A"/>
    <w:rsid w:val="002F670A"/>
    <w:rsid w:val="002F6A55"/>
    <w:rsid w:val="00301093"/>
    <w:rsid w:val="00301207"/>
    <w:rsid w:val="00302B41"/>
    <w:rsid w:val="00307F90"/>
    <w:rsid w:val="003122DE"/>
    <w:rsid w:val="003123CC"/>
    <w:rsid w:val="0031284A"/>
    <w:rsid w:val="00312F6C"/>
    <w:rsid w:val="00314839"/>
    <w:rsid w:val="00315315"/>
    <w:rsid w:val="003153E5"/>
    <w:rsid w:val="00315796"/>
    <w:rsid w:val="00316357"/>
    <w:rsid w:val="0031684C"/>
    <w:rsid w:val="003168D0"/>
    <w:rsid w:val="00316F90"/>
    <w:rsid w:val="00317C89"/>
    <w:rsid w:val="00320892"/>
    <w:rsid w:val="00320F9D"/>
    <w:rsid w:val="00321615"/>
    <w:rsid w:val="003230E2"/>
    <w:rsid w:val="00323D86"/>
    <w:rsid w:val="00323F69"/>
    <w:rsid w:val="00324E56"/>
    <w:rsid w:val="00325A81"/>
    <w:rsid w:val="0032623F"/>
    <w:rsid w:val="00326985"/>
    <w:rsid w:val="00327829"/>
    <w:rsid w:val="00332804"/>
    <w:rsid w:val="003329D3"/>
    <w:rsid w:val="00332E1A"/>
    <w:rsid w:val="0033311C"/>
    <w:rsid w:val="00333336"/>
    <w:rsid w:val="003356D5"/>
    <w:rsid w:val="00336F34"/>
    <w:rsid w:val="00337777"/>
    <w:rsid w:val="003403F5"/>
    <w:rsid w:val="003406C2"/>
    <w:rsid w:val="00341EFD"/>
    <w:rsid w:val="00342BA1"/>
    <w:rsid w:val="0034485F"/>
    <w:rsid w:val="00344D90"/>
    <w:rsid w:val="00346729"/>
    <w:rsid w:val="00346C97"/>
    <w:rsid w:val="003478B2"/>
    <w:rsid w:val="003503A9"/>
    <w:rsid w:val="00350726"/>
    <w:rsid w:val="003509D8"/>
    <w:rsid w:val="00355F91"/>
    <w:rsid w:val="003572DC"/>
    <w:rsid w:val="00357FFD"/>
    <w:rsid w:val="003643B1"/>
    <w:rsid w:val="003649B2"/>
    <w:rsid w:val="00365A20"/>
    <w:rsid w:val="00372897"/>
    <w:rsid w:val="00372A54"/>
    <w:rsid w:val="003746EA"/>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245"/>
    <w:rsid w:val="003B5BB4"/>
    <w:rsid w:val="003B6111"/>
    <w:rsid w:val="003C065B"/>
    <w:rsid w:val="003C28B9"/>
    <w:rsid w:val="003C3488"/>
    <w:rsid w:val="003C3FEC"/>
    <w:rsid w:val="003C4617"/>
    <w:rsid w:val="003C495A"/>
    <w:rsid w:val="003C571A"/>
    <w:rsid w:val="003C5A5D"/>
    <w:rsid w:val="003C5AB5"/>
    <w:rsid w:val="003C76DB"/>
    <w:rsid w:val="003D16BE"/>
    <w:rsid w:val="003D417C"/>
    <w:rsid w:val="003D6078"/>
    <w:rsid w:val="003D7C20"/>
    <w:rsid w:val="003E088B"/>
    <w:rsid w:val="003E1C73"/>
    <w:rsid w:val="003E3D9A"/>
    <w:rsid w:val="003E4C28"/>
    <w:rsid w:val="003E548D"/>
    <w:rsid w:val="003E6181"/>
    <w:rsid w:val="003F1349"/>
    <w:rsid w:val="003F156B"/>
    <w:rsid w:val="003F169F"/>
    <w:rsid w:val="003F1828"/>
    <w:rsid w:val="003F18C4"/>
    <w:rsid w:val="003F3B17"/>
    <w:rsid w:val="003F430C"/>
    <w:rsid w:val="003F4AAC"/>
    <w:rsid w:val="003F5393"/>
    <w:rsid w:val="003F5BB4"/>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4B3"/>
    <w:rsid w:val="0042686F"/>
    <w:rsid w:val="0042762F"/>
    <w:rsid w:val="00427CB6"/>
    <w:rsid w:val="004330A0"/>
    <w:rsid w:val="004332C1"/>
    <w:rsid w:val="004333A0"/>
    <w:rsid w:val="00433C39"/>
    <w:rsid w:val="00434620"/>
    <w:rsid w:val="00436C5B"/>
    <w:rsid w:val="00436E59"/>
    <w:rsid w:val="004414AC"/>
    <w:rsid w:val="00441AA4"/>
    <w:rsid w:val="00444740"/>
    <w:rsid w:val="0044663B"/>
    <w:rsid w:val="00447789"/>
    <w:rsid w:val="00450426"/>
    <w:rsid w:val="00451B46"/>
    <w:rsid w:val="004544CC"/>
    <w:rsid w:val="00454537"/>
    <w:rsid w:val="00456404"/>
    <w:rsid w:val="004620FE"/>
    <w:rsid w:val="00462382"/>
    <w:rsid w:val="00463936"/>
    <w:rsid w:val="00464D09"/>
    <w:rsid w:val="00465F38"/>
    <w:rsid w:val="0046636A"/>
    <w:rsid w:val="00470389"/>
    <w:rsid w:val="00472801"/>
    <w:rsid w:val="004730C3"/>
    <w:rsid w:val="0047336B"/>
    <w:rsid w:val="00473AD3"/>
    <w:rsid w:val="0048001F"/>
    <w:rsid w:val="004867F7"/>
    <w:rsid w:val="00487A05"/>
    <w:rsid w:val="0049094E"/>
    <w:rsid w:val="004911D5"/>
    <w:rsid w:val="00491886"/>
    <w:rsid w:val="00491899"/>
    <w:rsid w:val="0049335E"/>
    <w:rsid w:val="00494F64"/>
    <w:rsid w:val="00496831"/>
    <w:rsid w:val="004A055C"/>
    <w:rsid w:val="004A0F6A"/>
    <w:rsid w:val="004A1D60"/>
    <w:rsid w:val="004A3D9D"/>
    <w:rsid w:val="004A5325"/>
    <w:rsid w:val="004A6551"/>
    <w:rsid w:val="004A7BE4"/>
    <w:rsid w:val="004B1799"/>
    <w:rsid w:val="004B22B2"/>
    <w:rsid w:val="004B2940"/>
    <w:rsid w:val="004B4080"/>
    <w:rsid w:val="004B59F9"/>
    <w:rsid w:val="004C0AB1"/>
    <w:rsid w:val="004C139C"/>
    <w:rsid w:val="004C23CB"/>
    <w:rsid w:val="004C2670"/>
    <w:rsid w:val="004C2DCE"/>
    <w:rsid w:val="004D04E8"/>
    <w:rsid w:val="004D1160"/>
    <w:rsid w:val="004D26DA"/>
    <w:rsid w:val="004D2B66"/>
    <w:rsid w:val="004D3623"/>
    <w:rsid w:val="004D3EE2"/>
    <w:rsid w:val="004D4303"/>
    <w:rsid w:val="004D6C26"/>
    <w:rsid w:val="004D7331"/>
    <w:rsid w:val="004D74DD"/>
    <w:rsid w:val="004E0295"/>
    <w:rsid w:val="004E1454"/>
    <w:rsid w:val="004E22AB"/>
    <w:rsid w:val="004E2821"/>
    <w:rsid w:val="004E39A1"/>
    <w:rsid w:val="004E4328"/>
    <w:rsid w:val="004E5E9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2AE4"/>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6B1B"/>
    <w:rsid w:val="005373DB"/>
    <w:rsid w:val="00540393"/>
    <w:rsid w:val="005412B1"/>
    <w:rsid w:val="005415AA"/>
    <w:rsid w:val="00542474"/>
    <w:rsid w:val="00544318"/>
    <w:rsid w:val="00544705"/>
    <w:rsid w:val="00544BBA"/>
    <w:rsid w:val="0054779D"/>
    <w:rsid w:val="00547959"/>
    <w:rsid w:val="00551761"/>
    <w:rsid w:val="00551AB4"/>
    <w:rsid w:val="00551B7B"/>
    <w:rsid w:val="00555CBF"/>
    <w:rsid w:val="0055614F"/>
    <w:rsid w:val="00560A3C"/>
    <w:rsid w:val="0056103F"/>
    <w:rsid w:val="0056309F"/>
    <w:rsid w:val="00564CB0"/>
    <w:rsid w:val="00564E0D"/>
    <w:rsid w:val="00565DC4"/>
    <w:rsid w:val="00566F1A"/>
    <w:rsid w:val="00567E37"/>
    <w:rsid w:val="005759E8"/>
    <w:rsid w:val="00577D5E"/>
    <w:rsid w:val="00577DBF"/>
    <w:rsid w:val="00577DDD"/>
    <w:rsid w:val="00581350"/>
    <w:rsid w:val="005827E5"/>
    <w:rsid w:val="00582E42"/>
    <w:rsid w:val="005865AB"/>
    <w:rsid w:val="00586AB1"/>
    <w:rsid w:val="005879AF"/>
    <w:rsid w:val="00590D62"/>
    <w:rsid w:val="00590E1A"/>
    <w:rsid w:val="00591A02"/>
    <w:rsid w:val="00591B4A"/>
    <w:rsid w:val="005926F8"/>
    <w:rsid w:val="00596B8A"/>
    <w:rsid w:val="00596C12"/>
    <w:rsid w:val="005A1226"/>
    <w:rsid w:val="005A3312"/>
    <w:rsid w:val="005A3CBC"/>
    <w:rsid w:val="005A4677"/>
    <w:rsid w:val="005A52C3"/>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43A"/>
    <w:rsid w:val="005C35AF"/>
    <w:rsid w:val="005D0A84"/>
    <w:rsid w:val="005D0BFD"/>
    <w:rsid w:val="005D0D64"/>
    <w:rsid w:val="005D3382"/>
    <w:rsid w:val="005D36BA"/>
    <w:rsid w:val="005D4709"/>
    <w:rsid w:val="005D6685"/>
    <w:rsid w:val="005D7847"/>
    <w:rsid w:val="005E0755"/>
    <w:rsid w:val="005E08B2"/>
    <w:rsid w:val="005E0E2C"/>
    <w:rsid w:val="005E52AE"/>
    <w:rsid w:val="005E5D27"/>
    <w:rsid w:val="005E7892"/>
    <w:rsid w:val="005F0C37"/>
    <w:rsid w:val="005F0F7D"/>
    <w:rsid w:val="005F22C5"/>
    <w:rsid w:val="005F3B9A"/>
    <w:rsid w:val="005F3CF9"/>
    <w:rsid w:val="005F446A"/>
    <w:rsid w:val="005F66CE"/>
    <w:rsid w:val="006047A3"/>
    <w:rsid w:val="00605295"/>
    <w:rsid w:val="00606CB2"/>
    <w:rsid w:val="0060702B"/>
    <w:rsid w:val="00612CEE"/>
    <w:rsid w:val="0061408D"/>
    <w:rsid w:val="00617116"/>
    <w:rsid w:val="00617A13"/>
    <w:rsid w:val="00617E60"/>
    <w:rsid w:val="00625215"/>
    <w:rsid w:val="0062521E"/>
    <w:rsid w:val="006308B7"/>
    <w:rsid w:val="00630B28"/>
    <w:rsid w:val="00632082"/>
    <w:rsid w:val="00632FBF"/>
    <w:rsid w:val="006352DA"/>
    <w:rsid w:val="0063658F"/>
    <w:rsid w:val="00637D81"/>
    <w:rsid w:val="0064048E"/>
    <w:rsid w:val="00640E1D"/>
    <w:rsid w:val="00641354"/>
    <w:rsid w:val="00641900"/>
    <w:rsid w:val="006436E5"/>
    <w:rsid w:val="006438B5"/>
    <w:rsid w:val="00646A6D"/>
    <w:rsid w:val="00647919"/>
    <w:rsid w:val="00650B14"/>
    <w:rsid w:val="00650C6A"/>
    <w:rsid w:val="00653670"/>
    <w:rsid w:val="0065455A"/>
    <w:rsid w:val="006549DD"/>
    <w:rsid w:val="00655957"/>
    <w:rsid w:val="00657307"/>
    <w:rsid w:val="0066422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0956"/>
    <w:rsid w:val="006923BF"/>
    <w:rsid w:val="0069399B"/>
    <w:rsid w:val="00693A02"/>
    <w:rsid w:val="00697447"/>
    <w:rsid w:val="00697516"/>
    <w:rsid w:val="006A1D2E"/>
    <w:rsid w:val="006A41EF"/>
    <w:rsid w:val="006A4AA7"/>
    <w:rsid w:val="006A5489"/>
    <w:rsid w:val="006A54F6"/>
    <w:rsid w:val="006A685F"/>
    <w:rsid w:val="006A6A8C"/>
    <w:rsid w:val="006A76A6"/>
    <w:rsid w:val="006B05D5"/>
    <w:rsid w:val="006B0650"/>
    <w:rsid w:val="006B0986"/>
    <w:rsid w:val="006B174A"/>
    <w:rsid w:val="006B4053"/>
    <w:rsid w:val="006B6B0B"/>
    <w:rsid w:val="006C031E"/>
    <w:rsid w:val="006C1694"/>
    <w:rsid w:val="006C75FF"/>
    <w:rsid w:val="006D1F7B"/>
    <w:rsid w:val="006D3255"/>
    <w:rsid w:val="006D3761"/>
    <w:rsid w:val="006D3823"/>
    <w:rsid w:val="006E277B"/>
    <w:rsid w:val="006E44C4"/>
    <w:rsid w:val="006E7378"/>
    <w:rsid w:val="006F0E15"/>
    <w:rsid w:val="006F1194"/>
    <w:rsid w:val="006F3D72"/>
    <w:rsid w:val="006F516C"/>
    <w:rsid w:val="006F5665"/>
    <w:rsid w:val="006F5E42"/>
    <w:rsid w:val="006F66CC"/>
    <w:rsid w:val="006F67E9"/>
    <w:rsid w:val="006F73A7"/>
    <w:rsid w:val="006F7500"/>
    <w:rsid w:val="006F7E58"/>
    <w:rsid w:val="00701C45"/>
    <w:rsid w:val="00705B25"/>
    <w:rsid w:val="00706867"/>
    <w:rsid w:val="00706985"/>
    <w:rsid w:val="007125A6"/>
    <w:rsid w:val="00712CEA"/>
    <w:rsid w:val="007132F7"/>
    <w:rsid w:val="00713A70"/>
    <w:rsid w:val="00714031"/>
    <w:rsid w:val="007150A3"/>
    <w:rsid w:val="00715AED"/>
    <w:rsid w:val="00715CB7"/>
    <w:rsid w:val="00717CD1"/>
    <w:rsid w:val="007202A8"/>
    <w:rsid w:val="00721FC6"/>
    <w:rsid w:val="007236A3"/>
    <w:rsid w:val="00725140"/>
    <w:rsid w:val="00725899"/>
    <w:rsid w:val="00730ADF"/>
    <w:rsid w:val="00731186"/>
    <w:rsid w:val="00733776"/>
    <w:rsid w:val="007337C3"/>
    <w:rsid w:val="007342E5"/>
    <w:rsid w:val="0073443E"/>
    <w:rsid w:val="0073468B"/>
    <w:rsid w:val="00734A48"/>
    <w:rsid w:val="007371FC"/>
    <w:rsid w:val="00740EED"/>
    <w:rsid w:val="007431C4"/>
    <w:rsid w:val="00743672"/>
    <w:rsid w:val="00744C09"/>
    <w:rsid w:val="00745E99"/>
    <w:rsid w:val="00747BBF"/>
    <w:rsid w:val="007506D5"/>
    <w:rsid w:val="00750B15"/>
    <w:rsid w:val="0075153C"/>
    <w:rsid w:val="00751E84"/>
    <w:rsid w:val="00753F8A"/>
    <w:rsid w:val="0075417D"/>
    <w:rsid w:val="00754764"/>
    <w:rsid w:val="00755F80"/>
    <w:rsid w:val="00756813"/>
    <w:rsid w:val="007568DB"/>
    <w:rsid w:val="00756D74"/>
    <w:rsid w:val="007600D8"/>
    <w:rsid w:val="00761C2D"/>
    <w:rsid w:val="00763B6B"/>
    <w:rsid w:val="00763D4A"/>
    <w:rsid w:val="007716F4"/>
    <w:rsid w:val="00772449"/>
    <w:rsid w:val="0077354E"/>
    <w:rsid w:val="00774B0B"/>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4F8"/>
    <w:rsid w:val="00794867"/>
    <w:rsid w:val="007A0159"/>
    <w:rsid w:val="007A0D1C"/>
    <w:rsid w:val="007A1017"/>
    <w:rsid w:val="007A2D26"/>
    <w:rsid w:val="007A3649"/>
    <w:rsid w:val="007A3AB1"/>
    <w:rsid w:val="007B0818"/>
    <w:rsid w:val="007B0E3A"/>
    <w:rsid w:val="007B1CE5"/>
    <w:rsid w:val="007B358D"/>
    <w:rsid w:val="007B59E5"/>
    <w:rsid w:val="007B70A5"/>
    <w:rsid w:val="007B7788"/>
    <w:rsid w:val="007B7DC5"/>
    <w:rsid w:val="007C1506"/>
    <w:rsid w:val="007C24CB"/>
    <w:rsid w:val="007C60CF"/>
    <w:rsid w:val="007C682F"/>
    <w:rsid w:val="007C76B1"/>
    <w:rsid w:val="007D1F28"/>
    <w:rsid w:val="007D3CEE"/>
    <w:rsid w:val="007D5BB6"/>
    <w:rsid w:val="007D6C5E"/>
    <w:rsid w:val="007D6D3C"/>
    <w:rsid w:val="007D6EC9"/>
    <w:rsid w:val="007D713E"/>
    <w:rsid w:val="007E0195"/>
    <w:rsid w:val="007E2262"/>
    <w:rsid w:val="007E22DB"/>
    <w:rsid w:val="007E2679"/>
    <w:rsid w:val="007E43D2"/>
    <w:rsid w:val="007E5486"/>
    <w:rsid w:val="007E5CE1"/>
    <w:rsid w:val="007E633C"/>
    <w:rsid w:val="007F06D7"/>
    <w:rsid w:val="007F0A99"/>
    <w:rsid w:val="007F21FF"/>
    <w:rsid w:val="007F433F"/>
    <w:rsid w:val="007F5365"/>
    <w:rsid w:val="00800DC6"/>
    <w:rsid w:val="008012BA"/>
    <w:rsid w:val="008023D4"/>
    <w:rsid w:val="00802C77"/>
    <w:rsid w:val="00805829"/>
    <w:rsid w:val="00805EA3"/>
    <w:rsid w:val="00807AC6"/>
    <w:rsid w:val="00811C14"/>
    <w:rsid w:val="00813B0C"/>
    <w:rsid w:val="00814998"/>
    <w:rsid w:val="00814C2F"/>
    <w:rsid w:val="008158B3"/>
    <w:rsid w:val="00817BCC"/>
    <w:rsid w:val="00817F5B"/>
    <w:rsid w:val="00821E0C"/>
    <w:rsid w:val="0082379E"/>
    <w:rsid w:val="00824C91"/>
    <w:rsid w:val="00826216"/>
    <w:rsid w:val="00827EF8"/>
    <w:rsid w:val="00831725"/>
    <w:rsid w:val="008328B2"/>
    <w:rsid w:val="00833962"/>
    <w:rsid w:val="00833BC8"/>
    <w:rsid w:val="00834EA8"/>
    <w:rsid w:val="00835718"/>
    <w:rsid w:val="00835C8F"/>
    <w:rsid w:val="00836402"/>
    <w:rsid w:val="00836F3F"/>
    <w:rsid w:val="00837DF3"/>
    <w:rsid w:val="00841E63"/>
    <w:rsid w:val="008424F8"/>
    <w:rsid w:val="0084282C"/>
    <w:rsid w:val="00842CE9"/>
    <w:rsid w:val="00843C1C"/>
    <w:rsid w:val="00845BE6"/>
    <w:rsid w:val="00846552"/>
    <w:rsid w:val="00851C64"/>
    <w:rsid w:val="00852B7A"/>
    <w:rsid w:val="0085409A"/>
    <w:rsid w:val="00855004"/>
    <w:rsid w:val="008558BA"/>
    <w:rsid w:val="00855C20"/>
    <w:rsid w:val="008572F2"/>
    <w:rsid w:val="00857735"/>
    <w:rsid w:val="0086037F"/>
    <w:rsid w:val="008607ED"/>
    <w:rsid w:val="0086140B"/>
    <w:rsid w:val="00862173"/>
    <w:rsid w:val="008632FB"/>
    <w:rsid w:val="0086556A"/>
    <w:rsid w:val="00872DDB"/>
    <w:rsid w:val="008749B0"/>
    <w:rsid w:val="008751B3"/>
    <w:rsid w:val="00876FF8"/>
    <w:rsid w:val="008810F5"/>
    <w:rsid w:val="00881EEC"/>
    <w:rsid w:val="00883BD6"/>
    <w:rsid w:val="00883CBF"/>
    <w:rsid w:val="0088441E"/>
    <w:rsid w:val="008904AD"/>
    <w:rsid w:val="00891C43"/>
    <w:rsid w:val="00893544"/>
    <w:rsid w:val="00893932"/>
    <w:rsid w:val="0089460B"/>
    <w:rsid w:val="00895A4D"/>
    <w:rsid w:val="00896283"/>
    <w:rsid w:val="00897C44"/>
    <w:rsid w:val="008A0394"/>
    <w:rsid w:val="008A24DF"/>
    <w:rsid w:val="008A3D62"/>
    <w:rsid w:val="008A54EE"/>
    <w:rsid w:val="008B021B"/>
    <w:rsid w:val="008B0FCE"/>
    <w:rsid w:val="008B1A81"/>
    <w:rsid w:val="008B1F7E"/>
    <w:rsid w:val="008B3371"/>
    <w:rsid w:val="008B34E0"/>
    <w:rsid w:val="008B3AE7"/>
    <w:rsid w:val="008B42E2"/>
    <w:rsid w:val="008B4333"/>
    <w:rsid w:val="008B44A6"/>
    <w:rsid w:val="008B5725"/>
    <w:rsid w:val="008B601C"/>
    <w:rsid w:val="008C134E"/>
    <w:rsid w:val="008C2FB6"/>
    <w:rsid w:val="008C3D2C"/>
    <w:rsid w:val="008C4AEE"/>
    <w:rsid w:val="008C4CD6"/>
    <w:rsid w:val="008C51C8"/>
    <w:rsid w:val="008C7D97"/>
    <w:rsid w:val="008D1FE2"/>
    <w:rsid w:val="008D2B64"/>
    <w:rsid w:val="008D4B6C"/>
    <w:rsid w:val="008D530A"/>
    <w:rsid w:val="008D5324"/>
    <w:rsid w:val="008D5A93"/>
    <w:rsid w:val="008E02DA"/>
    <w:rsid w:val="008E06D0"/>
    <w:rsid w:val="008E34EC"/>
    <w:rsid w:val="008E37A3"/>
    <w:rsid w:val="008E483F"/>
    <w:rsid w:val="008E4EB3"/>
    <w:rsid w:val="008E61BC"/>
    <w:rsid w:val="008E66C7"/>
    <w:rsid w:val="008E6C35"/>
    <w:rsid w:val="008E7107"/>
    <w:rsid w:val="008E7E52"/>
    <w:rsid w:val="008F009C"/>
    <w:rsid w:val="008F03EC"/>
    <w:rsid w:val="008F07B0"/>
    <w:rsid w:val="008F07EC"/>
    <w:rsid w:val="008F3078"/>
    <w:rsid w:val="008F3E45"/>
    <w:rsid w:val="008F3F48"/>
    <w:rsid w:val="008F69FC"/>
    <w:rsid w:val="0090104A"/>
    <w:rsid w:val="00902B65"/>
    <w:rsid w:val="00903BE4"/>
    <w:rsid w:val="00904F90"/>
    <w:rsid w:val="00905F6E"/>
    <w:rsid w:val="0090697E"/>
    <w:rsid w:val="00912CED"/>
    <w:rsid w:val="00913382"/>
    <w:rsid w:val="0091547D"/>
    <w:rsid w:val="009156A5"/>
    <w:rsid w:val="009167E9"/>
    <w:rsid w:val="00920BAB"/>
    <w:rsid w:val="00922B14"/>
    <w:rsid w:val="00922EEC"/>
    <w:rsid w:val="00924F5A"/>
    <w:rsid w:val="0092564D"/>
    <w:rsid w:val="00925D79"/>
    <w:rsid w:val="00927FE8"/>
    <w:rsid w:val="009303F2"/>
    <w:rsid w:val="00930F12"/>
    <w:rsid w:val="009320EB"/>
    <w:rsid w:val="009335D7"/>
    <w:rsid w:val="009336EC"/>
    <w:rsid w:val="00933C78"/>
    <w:rsid w:val="00937BBA"/>
    <w:rsid w:val="00937FB0"/>
    <w:rsid w:val="00941356"/>
    <w:rsid w:val="00942AC6"/>
    <w:rsid w:val="00942DFB"/>
    <w:rsid w:val="009437B2"/>
    <w:rsid w:val="00945F73"/>
    <w:rsid w:val="009464BF"/>
    <w:rsid w:val="00946B03"/>
    <w:rsid w:val="00950D82"/>
    <w:rsid w:val="00952D4B"/>
    <w:rsid w:val="009547E2"/>
    <w:rsid w:val="00956AE7"/>
    <w:rsid w:val="00960D2D"/>
    <w:rsid w:val="009627F0"/>
    <w:rsid w:val="00963FF7"/>
    <w:rsid w:val="00964687"/>
    <w:rsid w:val="009649DF"/>
    <w:rsid w:val="00964B52"/>
    <w:rsid w:val="009652B9"/>
    <w:rsid w:val="00967959"/>
    <w:rsid w:val="00970832"/>
    <w:rsid w:val="00972265"/>
    <w:rsid w:val="00974304"/>
    <w:rsid w:val="0097574E"/>
    <w:rsid w:val="00980170"/>
    <w:rsid w:val="00981C3C"/>
    <w:rsid w:val="00981E8A"/>
    <w:rsid w:val="00984340"/>
    <w:rsid w:val="0098674C"/>
    <w:rsid w:val="00991C69"/>
    <w:rsid w:val="00993AE8"/>
    <w:rsid w:val="00994CEA"/>
    <w:rsid w:val="00995EC9"/>
    <w:rsid w:val="00996389"/>
    <w:rsid w:val="00997249"/>
    <w:rsid w:val="0099755F"/>
    <w:rsid w:val="009A04C5"/>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807"/>
    <w:rsid w:val="009C2A32"/>
    <w:rsid w:val="009C36E4"/>
    <w:rsid w:val="009C3AD2"/>
    <w:rsid w:val="009C618E"/>
    <w:rsid w:val="009D0DEE"/>
    <w:rsid w:val="009D1A06"/>
    <w:rsid w:val="009D35C4"/>
    <w:rsid w:val="009D78A7"/>
    <w:rsid w:val="009E03BA"/>
    <w:rsid w:val="009E042F"/>
    <w:rsid w:val="009E07DE"/>
    <w:rsid w:val="009E1058"/>
    <w:rsid w:val="009E166D"/>
    <w:rsid w:val="009E3FD3"/>
    <w:rsid w:val="009E3FF5"/>
    <w:rsid w:val="009E5008"/>
    <w:rsid w:val="009E5447"/>
    <w:rsid w:val="009E645B"/>
    <w:rsid w:val="009E6ECA"/>
    <w:rsid w:val="009E771B"/>
    <w:rsid w:val="009E7A78"/>
    <w:rsid w:val="009F07EF"/>
    <w:rsid w:val="009F1463"/>
    <w:rsid w:val="009F147A"/>
    <w:rsid w:val="009F2072"/>
    <w:rsid w:val="009F4208"/>
    <w:rsid w:val="009F5E6E"/>
    <w:rsid w:val="009F6D25"/>
    <w:rsid w:val="009F7060"/>
    <w:rsid w:val="009F757B"/>
    <w:rsid w:val="00A003B4"/>
    <w:rsid w:val="00A017F4"/>
    <w:rsid w:val="00A0183C"/>
    <w:rsid w:val="00A02B7D"/>
    <w:rsid w:val="00A02CA2"/>
    <w:rsid w:val="00A056AA"/>
    <w:rsid w:val="00A0670D"/>
    <w:rsid w:val="00A070C6"/>
    <w:rsid w:val="00A10903"/>
    <w:rsid w:val="00A11157"/>
    <w:rsid w:val="00A1142B"/>
    <w:rsid w:val="00A12208"/>
    <w:rsid w:val="00A12D09"/>
    <w:rsid w:val="00A14F4D"/>
    <w:rsid w:val="00A15D75"/>
    <w:rsid w:val="00A15E83"/>
    <w:rsid w:val="00A15F85"/>
    <w:rsid w:val="00A212BC"/>
    <w:rsid w:val="00A225E7"/>
    <w:rsid w:val="00A22648"/>
    <w:rsid w:val="00A245ED"/>
    <w:rsid w:val="00A2528B"/>
    <w:rsid w:val="00A30419"/>
    <w:rsid w:val="00A316C2"/>
    <w:rsid w:val="00A31AD7"/>
    <w:rsid w:val="00A32362"/>
    <w:rsid w:val="00A34629"/>
    <w:rsid w:val="00A35C4C"/>
    <w:rsid w:val="00A361FB"/>
    <w:rsid w:val="00A363C9"/>
    <w:rsid w:val="00A364DB"/>
    <w:rsid w:val="00A400CA"/>
    <w:rsid w:val="00A40A9B"/>
    <w:rsid w:val="00A41359"/>
    <w:rsid w:val="00A41904"/>
    <w:rsid w:val="00A41D82"/>
    <w:rsid w:val="00A429A6"/>
    <w:rsid w:val="00A4386E"/>
    <w:rsid w:val="00A448D5"/>
    <w:rsid w:val="00A45168"/>
    <w:rsid w:val="00A479CD"/>
    <w:rsid w:val="00A5013D"/>
    <w:rsid w:val="00A522EC"/>
    <w:rsid w:val="00A52F58"/>
    <w:rsid w:val="00A53B04"/>
    <w:rsid w:val="00A54569"/>
    <w:rsid w:val="00A56273"/>
    <w:rsid w:val="00A63D6E"/>
    <w:rsid w:val="00A6442D"/>
    <w:rsid w:val="00A64991"/>
    <w:rsid w:val="00A65203"/>
    <w:rsid w:val="00A71917"/>
    <w:rsid w:val="00A71FF1"/>
    <w:rsid w:val="00A7288B"/>
    <w:rsid w:val="00A72D2B"/>
    <w:rsid w:val="00A74AF4"/>
    <w:rsid w:val="00A75871"/>
    <w:rsid w:val="00A75906"/>
    <w:rsid w:val="00A81576"/>
    <w:rsid w:val="00A81804"/>
    <w:rsid w:val="00A82CC9"/>
    <w:rsid w:val="00A83A52"/>
    <w:rsid w:val="00A854FE"/>
    <w:rsid w:val="00A861B5"/>
    <w:rsid w:val="00A86453"/>
    <w:rsid w:val="00A87629"/>
    <w:rsid w:val="00A9042F"/>
    <w:rsid w:val="00A95A4B"/>
    <w:rsid w:val="00A95AB6"/>
    <w:rsid w:val="00A96EBB"/>
    <w:rsid w:val="00AA2CB5"/>
    <w:rsid w:val="00AA35B0"/>
    <w:rsid w:val="00AA6E93"/>
    <w:rsid w:val="00AB1B8B"/>
    <w:rsid w:val="00AB1FDC"/>
    <w:rsid w:val="00AB2E24"/>
    <w:rsid w:val="00AB3312"/>
    <w:rsid w:val="00AB49C7"/>
    <w:rsid w:val="00AB4A30"/>
    <w:rsid w:val="00AB7C88"/>
    <w:rsid w:val="00AB7E00"/>
    <w:rsid w:val="00AB7EE7"/>
    <w:rsid w:val="00AC181F"/>
    <w:rsid w:val="00AC253D"/>
    <w:rsid w:val="00AC5D3C"/>
    <w:rsid w:val="00AC624E"/>
    <w:rsid w:val="00AC6939"/>
    <w:rsid w:val="00AC7A6F"/>
    <w:rsid w:val="00AC7C88"/>
    <w:rsid w:val="00AD044D"/>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1424"/>
    <w:rsid w:val="00AF2A22"/>
    <w:rsid w:val="00AF2D76"/>
    <w:rsid w:val="00AF3243"/>
    <w:rsid w:val="00AF3416"/>
    <w:rsid w:val="00AF43A7"/>
    <w:rsid w:val="00AF7A16"/>
    <w:rsid w:val="00B001D4"/>
    <w:rsid w:val="00B006D3"/>
    <w:rsid w:val="00B03062"/>
    <w:rsid w:val="00B046BF"/>
    <w:rsid w:val="00B05971"/>
    <w:rsid w:val="00B060DA"/>
    <w:rsid w:val="00B065AA"/>
    <w:rsid w:val="00B1194B"/>
    <w:rsid w:val="00B11BD7"/>
    <w:rsid w:val="00B15A5F"/>
    <w:rsid w:val="00B207D0"/>
    <w:rsid w:val="00B24F58"/>
    <w:rsid w:val="00B2724C"/>
    <w:rsid w:val="00B27740"/>
    <w:rsid w:val="00B30537"/>
    <w:rsid w:val="00B335A4"/>
    <w:rsid w:val="00B346D9"/>
    <w:rsid w:val="00B349CF"/>
    <w:rsid w:val="00B35C1B"/>
    <w:rsid w:val="00B36F7B"/>
    <w:rsid w:val="00B37682"/>
    <w:rsid w:val="00B37CB6"/>
    <w:rsid w:val="00B4022B"/>
    <w:rsid w:val="00B4206A"/>
    <w:rsid w:val="00B45455"/>
    <w:rsid w:val="00B45E9C"/>
    <w:rsid w:val="00B50432"/>
    <w:rsid w:val="00B51AE3"/>
    <w:rsid w:val="00B5299F"/>
    <w:rsid w:val="00B52BE8"/>
    <w:rsid w:val="00B54CBA"/>
    <w:rsid w:val="00B55460"/>
    <w:rsid w:val="00B55710"/>
    <w:rsid w:val="00B577DC"/>
    <w:rsid w:val="00B625E5"/>
    <w:rsid w:val="00B669D9"/>
    <w:rsid w:val="00B66DB6"/>
    <w:rsid w:val="00B67381"/>
    <w:rsid w:val="00B67841"/>
    <w:rsid w:val="00B70F16"/>
    <w:rsid w:val="00B72888"/>
    <w:rsid w:val="00B747E5"/>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54AC"/>
    <w:rsid w:val="00BC7853"/>
    <w:rsid w:val="00BD080F"/>
    <w:rsid w:val="00BD140E"/>
    <w:rsid w:val="00BD155C"/>
    <w:rsid w:val="00BD1953"/>
    <w:rsid w:val="00BD1ED8"/>
    <w:rsid w:val="00BD2712"/>
    <w:rsid w:val="00BD32AC"/>
    <w:rsid w:val="00BD39D1"/>
    <w:rsid w:val="00BD3C1D"/>
    <w:rsid w:val="00BD64BE"/>
    <w:rsid w:val="00BE1E79"/>
    <w:rsid w:val="00BE2921"/>
    <w:rsid w:val="00BE3154"/>
    <w:rsid w:val="00BE31A1"/>
    <w:rsid w:val="00BE4474"/>
    <w:rsid w:val="00BE551D"/>
    <w:rsid w:val="00BE59B7"/>
    <w:rsid w:val="00BE64E0"/>
    <w:rsid w:val="00BE68D0"/>
    <w:rsid w:val="00BE7BA4"/>
    <w:rsid w:val="00BF08C5"/>
    <w:rsid w:val="00BF0CB3"/>
    <w:rsid w:val="00BF1FA6"/>
    <w:rsid w:val="00BF4E1E"/>
    <w:rsid w:val="00BF6028"/>
    <w:rsid w:val="00BF62F0"/>
    <w:rsid w:val="00BF6E2C"/>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259"/>
    <w:rsid w:val="00C254EF"/>
    <w:rsid w:val="00C259D0"/>
    <w:rsid w:val="00C27989"/>
    <w:rsid w:val="00C30C7B"/>
    <w:rsid w:val="00C32053"/>
    <w:rsid w:val="00C3259E"/>
    <w:rsid w:val="00C34022"/>
    <w:rsid w:val="00C35943"/>
    <w:rsid w:val="00C35B77"/>
    <w:rsid w:val="00C371D1"/>
    <w:rsid w:val="00C41363"/>
    <w:rsid w:val="00C41D1C"/>
    <w:rsid w:val="00C421FF"/>
    <w:rsid w:val="00C440AC"/>
    <w:rsid w:val="00C45A68"/>
    <w:rsid w:val="00C474F0"/>
    <w:rsid w:val="00C47ACD"/>
    <w:rsid w:val="00C47B97"/>
    <w:rsid w:val="00C50D31"/>
    <w:rsid w:val="00C50F27"/>
    <w:rsid w:val="00C510C0"/>
    <w:rsid w:val="00C52044"/>
    <w:rsid w:val="00C5334D"/>
    <w:rsid w:val="00C53654"/>
    <w:rsid w:val="00C538DE"/>
    <w:rsid w:val="00C53E98"/>
    <w:rsid w:val="00C55253"/>
    <w:rsid w:val="00C55D08"/>
    <w:rsid w:val="00C6379B"/>
    <w:rsid w:val="00C64C31"/>
    <w:rsid w:val="00C65AF2"/>
    <w:rsid w:val="00C700BA"/>
    <w:rsid w:val="00C7261A"/>
    <w:rsid w:val="00C7376D"/>
    <w:rsid w:val="00C74E90"/>
    <w:rsid w:val="00C7581B"/>
    <w:rsid w:val="00C767F4"/>
    <w:rsid w:val="00C76FC2"/>
    <w:rsid w:val="00C77042"/>
    <w:rsid w:val="00C770C8"/>
    <w:rsid w:val="00C801A2"/>
    <w:rsid w:val="00C810D0"/>
    <w:rsid w:val="00C8137E"/>
    <w:rsid w:val="00C84EE2"/>
    <w:rsid w:val="00C85BB2"/>
    <w:rsid w:val="00C868CC"/>
    <w:rsid w:val="00C9035E"/>
    <w:rsid w:val="00C90FA3"/>
    <w:rsid w:val="00C91A12"/>
    <w:rsid w:val="00C92465"/>
    <w:rsid w:val="00C92975"/>
    <w:rsid w:val="00C93B6A"/>
    <w:rsid w:val="00C94287"/>
    <w:rsid w:val="00C945E6"/>
    <w:rsid w:val="00C948F9"/>
    <w:rsid w:val="00C953AC"/>
    <w:rsid w:val="00C95FF1"/>
    <w:rsid w:val="00C969F3"/>
    <w:rsid w:val="00C97286"/>
    <w:rsid w:val="00C97B4E"/>
    <w:rsid w:val="00C97D3A"/>
    <w:rsid w:val="00CA215F"/>
    <w:rsid w:val="00CA2438"/>
    <w:rsid w:val="00CA3A8E"/>
    <w:rsid w:val="00CA7518"/>
    <w:rsid w:val="00CA77A7"/>
    <w:rsid w:val="00CB2288"/>
    <w:rsid w:val="00CC0559"/>
    <w:rsid w:val="00CC1F0B"/>
    <w:rsid w:val="00CC2A6D"/>
    <w:rsid w:val="00CC2B84"/>
    <w:rsid w:val="00CC3C3B"/>
    <w:rsid w:val="00CC4067"/>
    <w:rsid w:val="00CC4DA0"/>
    <w:rsid w:val="00CC6137"/>
    <w:rsid w:val="00CC6F21"/>
    <w:rsid w:val="00CD087E"/>
    <w:rsid w:val="00CD154F"/>
    <w:rsid w:val="00CD1B86"/>
    <w:rsid w:val="00CD3701"/>
    <w:rsid w:val="00CD3728"/>
    <w:rsid w:val="00CD4055"/>
    <w:rsid w:val="00CD633D"/>
    <w:rsid w:val="00CD6756"/>
    <w:rsid w:val="00CD6D2F"/>
    <w:rsid w:val="00CE26A4"/>
    <w:rsid w:val="00CE5ADA"/>
    <w:rsid w:val="00CF100B"/>
    <w:rsid w:val="00CF176A"/>
    <w:rsid w:val="00CF28F3"/>
    <w:rsid w:val="00CF4C9D"/>
    <w:rsid w:val="00CF574A"/>
    <w:rsid w:val="00CF5CC6"/>
    <w:rsid w:val="00CF6968"/>
    <w:rsid w:val="00CF7CEA"/>
    <w:rsid w:val="00D007A1"/>
    <w:rsid w:val="00D012EC"/>
    <w:rsid w:val="00D027E7"/>
    <w:rsid w:val="00D02FC5"/>
    <w:rsid w:val="00D036BC"/>
    <w:rsid w:val="00D05FC4"/>
    <w:rsid w:val="00D06468"/>
    <w:rsid w:val="00D066DC"/>
    <w:rsid w:val="00D07BD6"/>
    <w:rsid w:val="00D12453"/>
    <w:rsid w:val="00D12D6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39FC"/>
    <w:rsid w:val="00D34DDC"/>
    <w:rsid w:val="00D365E8"/>
    <w:rsid w:val="00D377D9"/>
    <w:rsid w:val="00D40281"/>
    <w:rsid w:val="00D414D6"/>
    <w:rsid w:val="00D41BC6"/>
    <w:rsid w:val="00D42B59"/>
    <w:rsid w:val="00D44DA0"/>
    <w:rsid w:val="00D45B2F"/>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12A5"/>
    <w:rsid w:val="00D72269"/>
    <w:rsid w:val="00D725F2"/>
    <w:rsid w:val="00D73D34"/>
    <w:rsid w:val="00D77498"/>
    <w:rsid w:val="00D81666"/>
    <w:rsid w:val="00D819F1"/>
    <w:rsid w:val="00D8244B"/>
    <w:rsid w:val="00D84D30"/>
    <w:rsid w:val="00D858CF"/>
    <w:rsid w:val="00D8641D"/>
    <w:rsid w:val="00D87EB2"/>
    <w:rsid w:val="00D92290"/>
    <w:rsid w:val="00D9399C"/>
    <w:rsid w:val="00D95856"/>
    <w:rsid w:val="00D970CB"/>
    <w:rsid w:val="00D97357"/>
    <w:rsid w:val="00DA0217"/>
    <w:rsid w:val="00DA04F7"/>
    <w:rsid w:val="00DA081F"/>
    <w:rsid w:val="00DA10BC"/>
    <w:rsid w:val="00DA1527"/>
    <w:rsid w:val="00DA1848"/>
    <w:rsid w:val="00DA1AA5"/>
    <w:rsid w:val="00DA2750"/>
    <w:rsid w:val="00DA27A5"/>
    <w:rsid w:val="00DA4453"/>
    <w:rsid w:val="00DA4E97"/>
    <w:rsid w:val="00DA54B2"/>
    <w:rsid w:val="00DB0A8B"/>
    <w:rsid w:val="00DB14BF"/>
    <w:rsid w:val="00DB19F2"/>
    <w:rsid w:val="00DB3E7F"/>
    <w:rsid w:val="00DB50CC"/>
    <w:rsid w:val="00DB56B6"/>
    <w:rsid w:val="00DB7259"/>
    <w:rsid w:val="00DB7C5F"/>
    <w:rsid w:val="00DC10F7"/>
    <w:rsid w:val="00DC1F80"/>
    <w:rsid w:val="00DC25DF"/>
    <w:rsid w:val="00DC26DF"/>
    <w:rsid w:val="00DC4D80"/>
    <w:rsid w:val="00DC4F80"/>
    <w:rsid w:val="00DC5398"/>
    <w:rsid w:val="00DC614B"/>
    <w:rsid w:val="00DC70F6"/>
    <w:rsid w:val="00DC74BC"/>
    <w:rsid w:val="00DC7676"/>
    <w:rsid w:val="00DD05B6"/>
    <w:rsid w:val="00DD0C84"/>
    <w:rsid w:val="00DD4D73"/>
    <w:rsid w:val="00DD5462"/>
    <w:rsid w:val="00DD63CA"/>
    <w:rsid w:val="00DD6AB3"/>
    <w:rsid w:val="00DE1778"/>
    <w:rsid w:val="00DE3578"/>
    <w:rsid w:val="00DE4AE1"/>
    <w:rsid w:val="00DE4D30"/>
    <w:rsid w:val="00DE4E16"/>
    <w:rsid w:val="00DE5020"/>
    <w:rsid w:val="00DE6460"/>
    <w:rsid w:val="00DE761A"/>
    <w:rsid w:val="00DF0945"/>
    <w:rsid w:val="00DF196A"/>
    <w:rsid w:val="00DF28A2"/>
    <w:rsid w:val="00DF39F0"/>
    <w:rsid w:val="00DF432C"/>
    <w:rsid w:val="00DF66DA"/>
    <w:rsid w:val="00DF7A78"/>
    <w:rsid w:val="00E0054A"/>
    <w:rsid w:val="00E00BF5"/>
    <w:rsid w:val="00E00C94"/>
    <w:rsid w:val="00E02ECD"/>
    <w:rsid w:val="00E032FB"/>
    <w:rsid w:val="00E03B12"/>
    <w:rsid w:val="00E03E6A"/>
    <w:rsid w:val="00E11AC0"/>
    <w:rsid w:val="00E11C60"/>
    <w:rsid w:val="00E124CE"/>
    <w:rsid w:val="00E136A8"/>
    <w:rsid w:val="00E1450D"/>
    <w:rsid w:val="00E17EEC"/>
    <w:rsid w:val="00E204AF"/>
    <w:rsid w:val="00E2106C"/>
    <w:rsid w:val="00E2189D"/>
    <w:rsid w:val="00E21ECC"/>
    <w:rsid w:val="00E22478"/>
    <w:rsid w:val="00E232DE"/>
    <w:rsid w:val="00E2335D"/>
    <w:rsid w:val="00E24308"/>
    <w:rsid w:val="00E308E1"/>
    <w:rsid w:val="00E31696"/>
    <w:rsid w:val="00E326D2"/>
    <w:rsid w:val="00E32B49"/>
    <w:rsid w:val="00E32D95"/>
    <w:rsid w:val="00E34F69"/>
    <w:rsid w:val="00E359DC"/>
    <w:rsid w:val="00E364E3"/>
    <w:rsid w:val="00E36560"/>
    <w:rsid w:val="00E36EB2"/>
    <w:rsid w:val="00E37774"/>
    <w:rsid w:val="00E37A08"/>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335"/>
    <w:rsid w:val="00E70B98"/>
    <w:rsid w:val="00E70DA9"/>
    <w:rsid w:val="00E7214E"/>
    <w:rsid w:val="00E74F34"/>
    <w:rsid w:val="00E76243"/>
    <w:rsid w:val="00E76BFF"/>
    <w:rsid w:val="00E776CE"/>
    <w:rsid w:val="00E77B2B"/>
    <w:rsid w:val="00E855D8"/>
    <w:rsid w:val="00E85B39"/>
    <w:rsid w:val="00E874DC"/>
    <w:rsid w:val="00E92E08"/>
    <w:rsid w:val="00E93A13"/>
    <w:rsid w:val="00E94975"/>
    <w:rsid w:val="00E95791"/>
    <w:rsid w:val="00E95CE6"/>
    <w:rsid w:val="00E97086"/>
    <w:rsid w:val="00EA1181"/>
    <w:rsid w:val="00EA14EF"/>
    <w:rsid w:val="00EA1716"/>
    <w:rsid w:val="00EA1C32"/>
    <w:rsid w:val="00EA1F7A"/>
    <w:rsid w:val="00EA2A85"/>
    <w:rsid w:val="00EA3356"/>
    <w:rsid w:val="00EA47B7"/>
    <w:rsid w:val="00EA600F"/>
    <w:rsid w:val="00EA68F8"/>
    <w:rsid w:val="00EA7316"/>
    <w:rsid w:val="00EB4868"/>
    <w:rsid w:val="00EB4CAB"/>
    <w:rsid w:val="00EB573E"/>
    <w:rsid w:val="00EB7024"/>
    <w:rsid w:val="00EC2B8F"/>
    <w:rsid w:val="00EC469E"/>
    <w:rsid w:val="00EC69C7"/>
    <w:rsid w:val="00EC7D2A"/>
    <w:rsid w:val="00ED0DDA"/>
    <w:rsid w:val="00ED0E30"/>
    <w:rsid w:val="00ED2790"/>
    <w:rsid w:val="00ED3095"/>
    <w:rsid w:val="00ED36E3"/>
    <w:rsid w:val="00ED4C34"/>
    <w:rsid w:val="00ED5098"/>
    <w:rsid w:val="00ED5394"/>
    <w:rsid w:val="00EE01BD"/>
    <w:rsid w:val="00EE19E7"/>
    <w:rsid w:val="00EE2CB7"/>
    <w:rsid w:val="00EE2EC0"/>
    <w:rsid w:val="00EE3C6B"/>
    <w:rsid w:val="00EE4EB9"/>
    <w:rsid w:val="00EE4F8E"/>
    <w:rsid w:val="00EE5A03"/>
    <w:rsid w:val="00EE7D4A"/>
    <w:rsid w:val="00EF068B"/>
    <w:rsid w:val="00EF146A"/>
    <w:rsid w:val="00EF157F"/>
    <w:rsid w:val="00EF2D15"/>
    <w:rsid w:val="00EF43E8"/>
    <w:rsid w:val="00EF79E4"/>
    <w:rsid w:val="00EF7D4C"/>
    <w:rsid w:val="00F0122B"/>
    <w:rsid w:val="00F03084"/>
    <w:rsid w:val="00F051C6"/>
    <w:rsid w:val="00F052EE"/>
    <w:rsid w:val="00F075FD"/>
    <w:rsid w:val="00F079C5"/>
    <w:rsid w:val="00F07E3D"/>
    <w:rsid w:val="00F11006"/>
    <w:rsid w:val="00F11D0F"/>
    <w:rsid w:val="00F1463E"/>
    <w:rsid w:val="00F16D74"/>
    <w:rsid w:val="00F17135"/>
    <w:rsid w:val="00F20118"/>
    <w:rsid w:val="00F20758"/>
    <w:rsid w:val="00F21312"/>
    <w:rsid w:val="00F21EAF"/>
    <w:rsid w:val="00F251F4"/>
    <w:rsid w:val="00F2575A"/>
    <w:rsid w:val="00F25B6D"/>
    <w:rsid w:val="00F268B2"/>
    <w:rsid w:val="00F26B7B"/>
    <w:rsid w:val="00F30090"/>
    <w:rsid w:val="00F31578"/>
    <w:rsid w:val="00F31BE5"/>
    <w:rsid w:val="00F33BCC"/>
    <w:rsid w:val="00F33FC4"/>
    <w:rsid w:val="00F369B5"/>
    <w:rsid w:val="00F36FA4"/>
    <w:rsid w:val="00F37EF6"/>
    <w:rsid w:val="00F41322"/>
    <w:rsid w:val="00F424D1"/>
    <w:rsid w:val="00F424F2"/>
    <w:rsid w:val="00F44052"/>
    <w:rsid w:val="00F44C2B"/>
    <w:rsid w:val="00F4642C"/>
    <w:rsid w:val="00F46FAD"/>
    <w:rsid w:val="00F522AF"/>
    <w:rsid w:val="00F5280C"/>
    <w:rsid w:val="00F5349C"/>
    <w:rsid w:val="00F534D6"/>
    <w:rsid w:val="00F541AA"/>
    <w:rsid w:val="00F54301"/>
    <w:rsid w:val="00F60ABB"/>
    <w:rsid w:val="00F615F0"/>
    <w:rsid w:val="00F62264"/>
    <w:rsid w:val="00F63239"/>
    <w:rsid w:val="00F63282"/>
    <w:rsid w:val="00F635D2"/>
    <w:rsid w:val="00F64780"/>
    <w:rsid w:val="00F64AED"/>
    <w:rsid w:val="00F65D94"/>
    <w:rsid w:val="00F70749"/>
    <w:rsid w:val="00F70C00"/>
    <w:rsid w:val="00F710DD"/>
    <w:rsid w:val="00F725CD"/>
    <w:rsid w:val="00F75F24"/>
    <w:rsid w:val="00F76CF5"/>
    <w:rsid w:val="00F826E8"/>
    <w:rsid w:val="00F83C12"/>
    <w:rsid w:val="00F83E8F"/>
    <w:rsid w:val="00F85B2A"/>
    <w:rsid w:val="00F863F8"/>
    <w:rsid w:val="00F87088"/>
    <w:rsid w:val="00F87CA5"/>
    <w:rsid w:val="00F87CB5"/>
    <w:rsid w:val="00F927D9"/>
    <w:rsid w:val="00F940B2"/>
    <w:rsid w:val="00F958AB"/>
    <w:rsid w:val="00F96960"/>
    <w:rsid w:val="00F96E25"/>
    <w:rsid w:val="00FA1123"/>
    <w:rsid w:val="00FA2224"/>
    <w:rsid w:val="00FA5379"/>
    <w:rsid w:val="00FA5695"/>
    <w:rsid w:val="00FA6477"/>
    <w:rsid w:val="00FA7E8D"/>
    <w:rsid w:val="00FB24B2"/>
    <w:rsid w:val="00FB3AEF"/>
    <w:rsid w:val="00FB5185"/>
    <w:rsid w:val="00FB5FAA"/>
    <w:rsid w:val="00FB751A"/>
    <w:rsid w:val="00FC0A01"/>
    <w:rsid w:val="00FC1B8F"/>
    <w:rsid w:val="00FC210F"/>
    <w:rsid w:val="00FC2A0E"/>
    <w:rsid w:val="00FC3B49"/>
    <w:rsid w:val="00FC4D4A"/>
    <w:rsid w:val="00FD2AB8"/>
    <w:rsid w:val="00FD6168"/>
    <w:rsid w:val="00FE132C"/>
    <w:rsid w:val="00FE2C60"/>
    <w:rsid w:val="00FE2FD4"/>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47" Type="http://schemas.openxmlformats.org/officeDocument/2006/relationships/image" Target="media/image39.png"/><Relationship Id="rId50"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jpeg"/><Relationship Id="rId48" Type="http://schemas.openxmlformats.org/officeDocument/2006/relationships/image" Target="media/image40.png"/><Relationship Id="rId8" Type="http://schemas.openxmlformats.org/officeDocument/2006/relationships/endnotes" Target="endnotes.xml"/><Relationship Id="rId51" Type="http://schemas.openxmlformats.org/officeDocument/2006/relationships/header" Target="header2.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jpe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98</TotalTime>
  <Pages>15</Pages>
  <Words>5016</Words>
  <Characters>28594</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984</cp:revision>
  <cp:lastPrinted>2024-07-11T01:14:00Z</cp:lastPrinted>
  <dcterms:created xsi:type="dcterms:W3CDTF">2019-12-02T06:24:00Z</dcterms:created>
  <dcterms:modified xsi:type="dcterms:W3CDTF">2024-07-11T0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